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2D37" w:rsidRPr="00862D37" w:rsidRDefault="00862D37" w:rsidP="00862D37"/>
    <w:p w:rsidR="00862D37" w:rsidRPr="0046372A" w:rsidRDefault="00862D37" w:rsidP="00862D37">
      <w:pPr>
        <w:jc w:val="center"/>
        <w:rPr>
          <w:rFonts w:ascii="Times New Roman Tj" w:hAnsi="Times New Roman Tj"/>
          <w:sz w:val="28"/>
        </w:rPr>
      </w:pPr>
      <w:r w:rsidRPr="0046372A">
        <w:rPr>
          <w:rFonts w:ascii="Times New Roman Tj" w:hAnsi="Times New Roman Tj"/>
          <w:sz w:val="28"/>
        </w:rPr>
        <w:t>КОМИССИЯИ МАРКАЗИИ ИНТИХОБОТ ВА РАЪЙПУРСИИ</w:t>
      </w:r>
    </w:p>
    <w:p w:rsidR="00862D37" w:rsidRPr="0046372A" w:rsidRDefault="00281A17" w:rsidP="00862D37">
      <w:pPr>
        <w:jc w:val="center"/>
        <w:rPr>
          <w:rFonts w:ascii="Times New Roman Tj" w:hAnsi="Times New Roman Tj"/>
          <w:sz w:val="28"/>
        </w:rPr>
      </w:pPr>
      <w:r>
        <w:rPr>
          <w:rFonts w:ascii="Times New Roman Tj" w:hAnsi="Times New Roman Tj"/>
          <w:sz w:val="28"/>
        </w:rPr>
        <w:t>Ҷ</w:t>
      </w:r>
      <w:r w:rsidR="00862D37" w:rsidRPr="0046372A">
        <w:rPr>
          <w:rFonts w:ascii="Times New Roman Tj" w:hAnsi="Times New Roman Tj"/>
          <w:sz w:val="28"/>
        </w:rPr>
        <w:t>УМ</w:t>
      </w:r>
      <w:r>
        <w:rPr>
          <w:rFonts w:ascii="Times New Roman Tj" w:hAnsi="Times New Roman Tj"/>
          <w:sz w:val="28"/>
        </w:rPr>
        <w:t>Ҳ</w:t>
      </w:r>
      <w:r w:rsidR="00862D37" w:rsidRPr="0046372A">
        <w:rPr>
          <w:rFonts w:ascii="Times New Roman Tj" w:hAnsi="Times New Roman Tj"/>
          <w:sz w:val="28"/>
        </w:rPr>
        <w:t>УРИИ ТО</w:t>
      </w:r>
      <w:r>
        <w:rPr>
          <w:rFonts w:ascii="Times New Roman Tj" w:hAnsi="Times New Roman Tj"/>
          <w:sz w:val="28"/>
        </w:rPr>
        <w:t>Ҷ</w:t>
      </w:r>
      <w:r w:rsidR="00862D37" w:rsidRPr="0046372A">
        <w:rPr>
          <w:rFonts w:ascii="Times New Roman Tj" w:hAnsi="Times New Roman Tj"/>
          <w:sz w:val="28"/>
        </w:rPr>
        <w:t>ИКИСТОН</w:t>
      </w:r>
    </w:p>
    <w:p w:rsidR="00862D37" w:rsidRPr="0046372A" w:rsidRDefault="00862D37" w:rsidP="00862D37">
      <w:pPr>
        <w:jc w:val="center"/>
        <w:rPr>
          <w:rFonts w:ascii="Times New Roman Tj" w:hAnsi="Times New Roman Tj"/>
          <w:sz w:val="28"/>
        </w:rPr>
      </w:pPr>
      <w:r w:rsidRPr="0046372A">
        <w:rPr>
          <w:rFonts w:ascii="Times New Roman Tj" w:hAnsi="Times New Roman Tj"/>
          <w:sz w:val="28"/>
        </w:rPr>
        <w:t>ИТТИФО</w:t>
      </w:r>
      <w:r w:rsidR="00281A17">
        <w:rPr>
          <w:rFonts w:ascii="Times New Roman Tj" w:hAnsi="Times New Roman Tj"/>
          <w:sz w:val="28"/>
        </w:rPr>
        <w:t>Қ</w:t>
      </w:r>
      <w:r w:rsidRPr="0046372A">
        <w:rPr>
          <w:rFonts w:ascii="Times New Roman Tj" w:hAnsi="Times New Roman Tj"/>
          <w:sz w:val="28"/>
        </w:rPr>
        <w:t xml:space="preserve">И </w:t>
      </w:r>
      <w:r w:rsidR="00281A17">
        <w:rPr>
          <w:rFonts w:ascii="Times New Roman Tj" w:hAnsi="Times New Roman Tj"/>
          <w:sz w:val="28"/>
        </w:rPr>
        <w:t>Ҷ</w:t>
      </w:r>
      <w:r w:rsidRPr="0046372A">
        <w:rPr>
          <w:rFonts w:ascii="Times New Roman Tj" w:hAnsi="Times New Roman Tj"/>
          <w:sz w:val="28"/>
        </w:rPr>
        <w:t>АВОНОНИ ТО</w:t>
      </w:r>
      <w:r w:rsidR="00281A17">
        <w:rPr>
          <w:rFonts w:ascii="Times New Roman Tj" w:hAnsi="Times New Roman Tj"/>
          <w:sz w:val="28"/>
        </w:rPr>
        <w:t>Ҷ</w:t>
      </w:r>
      <w:r w:rsidRPr="0046372A">
        <w:rPr>
          <w:rFonts w:ascii="Times New Roman Tj" w:hAnsi="Times New Roman Tj"/>
          <w:sz w:val="28"/>
        </w:rPr>
        <w:t>ИКИСТОН</w:t>
      </w:r>
    </w:p>
    <w:p w:rsidR="00862D37" w:rsidRPr="0046372A" w:rsidRDefault="00862D37" w:rsidP="00862D37">
      <w:pPr>
        <w:jc w:val="center"/>
        <w:rPr>
          <w:rFonts w:ascii="Times New Roman Tj" w:hAnsi="Times New Roman Tj"/>
          <w:sz w:val="28"/>
        </w:rPr>
      </w:pPr>
    </w:p>
    <w:p w:rsidR="00862D37" w:rsidRPr="0046372A" w:rsidRDefault="00862D37" w:rsidP="00862D37">
      <w:pPr>
        <w:jc w:val="center"/>
        <w:rPr>
          <w:rFonts w:ascii="Times New Roman Tj" w:hAnsi="Times New Roman Tj"/>
          <w:sz w:val="28"/>
        </w:rPr>
      </w:pPr>
    </w:p>
    <w:p w:rsidR="00862D37" w:rsidRPr="0046372A" w:rsidRDefault="00862D37" w:rsidP="00862D37">
      <w:pPr>
        <w:jc w:val="center"/>
        <w:rPr>
          <w:rFonts w:ascii="Times New Roman Tj" w:hAnsi="Times New Roman Tj"/>
          <w:sz w:val="28"/>
        </w:rPr>
      </w:pPr>
    </w:p>
    <w:p w:rsidR="00862D37" w:rsidRPr="0046372A" w:rsidRDefault="00862D37" w:rsidP="00862D37">
      <w:pPr>
        <w:jc w:val="center"/>
        <w:rPr>
          <w:rFonts w:ascii="Times New Roman Tj" w:hAnsi="Times New Roman Tj"/>
          <w:sz w:val="28"/>
        </w:rPr>
      </w:pPr>
    </w:p>
    <w:p w:rsidR="00862D37" w:rsidRPr="0046372A" w:rsidRDefault="00862D37" w:rsidP="00862D37">
      <w:pPr>
        <w:jc w:val="center"/>
        <w:rPr>
          <w:rFonts w:ascii="Times New Roman Tj" w:hAnsi="Times New Roman Tj"/>
          <w:sz w:val="28"/>
        </w:rPr>
      </w:pPr>
    </w:p>
    <w:p w:rsidR="00862D37" w:rsidRPr="00A931C7" w:rsidRDefault="00862D37" w:rsidP="00862D37">
      <w:pPr>
        <w:jc w:val="center"/>
        <w:rPr>
          <w:rFonts w:ascii="Times New Roman Tj" w:hAnsi="Times New Roman Tj"/>
          <w:sz w:val="28"/>
          <w:szCs w:val="28"/>
        </w:rPr>
      </w:pPr>
      <w:bookmarkStart w:id="0" w:name="_GoBack"/>
      <w:r w:rsidRPr="00A931C7">
        <w:rPr>
          <w:rFonts w:ascii="Times New Roman Tj" w:hAnsi="Times New Roman Tj"/>
          <w:sz w:val="28"/>
          <w:szCs w:val="28"/>
        </w:rPr>
        <w:t>РО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A931C7">
        <w:rPr>
          <w:rFonts w:ascii="Times New Roman Tj" w:hAnsi="Times New Roman Tj"/>
          <w:sz w:val="28"/>
          <w:szCs w:val="28"/>
        </w:rPr>
        <w:t>НАМО БАРОИ ВОЛОНТЁРОН</w:t>
      </w:r>
    </w:p>
    <w:p w:rsidR="00D0697B" w:rsidRPr="0046372A" w:rsidRDefault="00D0697B" w:rsidP="00862D37">
      <w:pPr>
        <w:jc w:val="center"/>
        <w:rPr>
          <w:rFonts w:ascii="Times New Roman Tj" w:hAnsi="Times New Roman Tj"/>
          <w:sz w:val="28"/>
        </w:rPr>
      </w:pPr>
      <w:r w:rsidRPr="0046372A">
        <w:rPr>
          <w:rFonts w:ascii="Times New Roman Tj" w:hAnsi="Times New Roman Tj"/>
          <w:sz w:val="28"/>
        </w:rPr>
        <w:t xml:space="preserve">ДАР ИНТИХОБОТИ ПРЕЗИДЕНТИ </w:t>
      </w:r>
    </w:p>
    <w:p w:rsidR="00862D37" w:rsidRPr="0046372A" w:rsidRDefault="00281A17" w:rsidP="00862D37">
      <w:pPr>
        <w:jc w:val="center"/>
        <w:rPr>
          <w:rFonts w:ascii="Times New Roman Tj" w:hAnsi="Times New Roman Tj"/>
          <w:sz w:val="28"/>
        </w:rPr>
      </w:pPr>
      <w:r>
        <w:rPr>
          <w:rFonts w:ascii="Times New Roman Tj" w:hAnsi="Times New Roman Tj"/>
          <w:sz w:val="28"/>
        </w:rPr>
        <w:t>Ҷ</w:t>
      </w:r>
      <w:r w:rsidR="00D0697B" w:rsidRPr="0046372A">
        <w:rPr>
          <w:rFonts w:ascii="Times New Roman Tj" w:hAnsi="Times New Roman Tj"/>
          <w:sz w:val="28"/>
        </w:rPr>
        <w:t>УМ</w:t>
      </w:r>
      <w:r>
        <w:rPr>
          <w:rFonts w:ascii="Times New Roman Tj" w:hAnsi="Times New Roman Tj"/>
          <w:sz w:val="28"/>
        </w:rPr>
        <w:t>Ҳ</w:t>
      </w:r>
      <w:r w:rsidR="00D0697B" w:rsidRPr="0046372A">
        <w:rPr>
          <w:rFonts w:ascii="Times New Roman Tj" w:hAnsi="Times New Roman Tj"/>
          <w:sz w:val="28"/>
        </w:rPr>
        <w:t>УРИИ ТО</w:t>
      </w:r>
      <w:r>
        <w:rPr>
          <w:rFonts w:ascii="Times New Roman Tj" w:hAnsi="Times New Roman Tj"/>
          <w:sz w:val="28"/>
        </w:rPr>
        <w:t>Ҷ</w:t>
      </w:r>
      <w:r w:rsidR="00D0697B" w:rsidRPr="0046372A">
        <w:rPr>
          <w:rFonts w:ascii="Times New Roman Tj" w:hAnsi="Times New Roman Tj"/>
          <w:sz w:val="28"/>
        </w:rPr>
        <w:t>ИКИСТОН</w:t>
      </w:r>
    </w:p>
    <w:bookmarkEnd w:id="0"/>
    <w:p w:rsidR="00862D37" w:rsidRPr="0046372A" w:rsidRDefault="00862D37" w:rsidP="00862D37">
      <w:pPr>
        <w:rPr>
          <w:rFonts w:ascii="Times New Roman Tj" w:hAnsi="Times New Roman Tj"/>
          <w:sz w:val="28"/>
        </w:rPr>
      </w:pPr>
    </w:p>
    <w:p w:rsidR="00862D37" w:rsidRPr="0046372A" w:rsidRDefault="00862D37" w:rsidP="00862D37">
      <w:pPr>
        <w:rPr>
          <w:rFonts w:ascii="Times New Roman Tj" w:hAnsi="Times New Roman Tj"/>
          <w:sz w:val="28"/>
        </w:rPr>
      </w:pPr>
    </w:p>
    <w:p w:rsidR="00862D37" w:rsidRPr="0046372A" w:rsidRDefault="00862D37" w:rsidP="00862D37">
      <w:pPr>
        <w:rPr>
          <w:rFonts w:ascii="Times New Roman Tj" w:hAnsi="Times New Roman Tj"/>
          <w:sz w:val="28"/>
        </w:rPr>
      </w:pPr>
    </w:p>
    <w:p w:rsidR="00393F0A" w:rsidRPr="0046372A" w:rsidRDefault="00CE56C8" w:rsidP="00862D37">
      <w:pPr>
        <w:ind w:left="3540"/>
        <w:rPr>
          <w:rFonts w:ascii="Times New Roman Tj" w:hAnsi="Times New Roman Tj"/>
          <w:sz w:val="28"/>
        </w:rPr>
      </w:pPr>
      <w:r w:rsidRPr="0046372A">
        <w:rPr>
          <w:rFonts w:ascii="Times New Roman Tj" w:hAnsi="Times New Roman Tj"/>
          <w:sz w:val="28"/>
        </w:rPr>
        <w:tab/>
      </w:r>
      <w:r w:rsidRPr="0046372A">
        <w:rPr>
          <w:rFonts w:ascii="Times New Roman Tj" w:hAnsi="Times New Roman Tj"/>
          <w:sz w:val="28"/>
        </w:rPr>
        <w:tab/>
      </w:r>
      <w:r w:rsidRPr="0046372A">
        <w:rPr>
          <w:rFonts w:ascii="Times New Roman Tj" w:hAnsi="Times New Roman Tj"/>
          <w:sz w:val="28"/>
        </w:rPr>
        <w:tab/>
      </w:r>
    </w:p>
    <w:p w:rsidR="00393F0A" w:rsidRPr="0046372A" w:rsidRDefault="00393F0A" w:rsidP="00862D37">
      <w:pPr>
        <w:ind w:left="3540"/>
        <w:rPr>
          <w:rFonts w:ascii="Times New Roman Tj" w:hAnsi="Times New Roman Tj"/>
          <w:sz w:val="28"/>
        </w:rPr>
      </w:pPr>
    </w:p>
    <w:p w:rsidR="00393F0A" w:rsidRPr="0046372A" w:rsidRDefault="00393F0A" w:rsidP="00862D37">
      <w:pPr>
        <w:ind w:left="3540"/>
        <w:rPr>
          <w:rFonts w:ascii="Times New Roman Tj" w:hAnsi="Times New Roman Tj"/>
          <w:sz w:val="28"/>
        </w:rPr>
      </w:pPr>
    </w:p>
    <w:p w:rsidR="00393F0A" w:rsidRPr="0046372A" w:rsidRDefault="00393F0A" w:rsidP="00862D37">
      <w:pPr>
        <w:ind w:left="3540"/>
        <w:rPr>
          <w:rFonts w:ascii="Times New Roman Tj" w:hAnsi="Times New Roman Tj"/>
          <w:sz w:val="28"/>
        </w:rPr>
      </w:pPr>
    </w:p>
    <w:p w:rsidR="00393F0A" w:rsidRPr="0046372A" w:rsidRDefault="00393F0A" w:rsidP="00862D37">
      <w:pPr>
        <w:ind w:left="3540"/>
        <w:rPr>
          <w:rFonts w:ascii="Times New Roman Tj" w:hAnsi="Times New Roman Tj"/>
          <w:sz w:val="28"/>
        </w:rPr>
      </w:pPr>
    </w:p>
    <w:p w:rsidR="00393F0A" w:rsidRPr="0046372A" w:rsidRDefault="00CE56C8" w:rsidP="00862D37">
      <w:pPr>
        <w:ind w:left="3540"/>
        <w:rPr>
          <w:rFonts w:ascii="Times New Roman Tj" w:hAnsi="Times New Roman Tj"/>
          <w:sz w:val="28"/>
        </w:rPr>
      </w:pPr>
      <w:r w:rsidRPr="0046372A">
        <w:rPr>
          <w:rFonts w:ascii="Times New Roman Tj" w:hAnsi="Times New Roman Tj"/>
          <w:sz w:val="28"/>
        </w:rPr>
        <w:tab/>
      </w:r>
    </w:p>
    <w:p w:rsidR="00393F0A" w:rsidRPr="0046372A" w:rsidRDefault="00393F0A" w:rsidP="00862D37">
      <w:pPr>
        <w:ind w:left="3540"/>
        <w:rPr>
          <w:rFonts w:ascii="Times New Roman Tj" w:hAnsi="Times New Roman Tj"/>
          <w:sz w:val="28"/>
        </w:rPr>
      </w:pPr>
    </w:p>
    <w:p w:rsidR="00393F0A" w:rsidRPr="0046372A" w:rsidRDefault="00393F0A" w:rsidP="00862D37">
      <w:pPr>
        <w:ind w:left="3540"/>
        <w:rPr>
          <w:rFonts w:ascii="Times New Roman Tj" w:hAnsi="Times New Roman Tj"/>
          <w:sz w:val="28"/>
        </w:rPr>
      </w:pPr>
    </w:p>
    <w:p w:rsidR="00393F0A" w:rsidRPr="0046372A" w:rsidRDefault="00393F0A" w:rsidP="00862D37">
      <w:pPr>
        <w:ind w:left="3540"/>
        <w:rPr>
          <w:rFonts w:ascii="Times New Roman Tj" w:hAnsi="Times New Roman Tj"/>
          <w:sz w:val="28"/>
        </w:rPr>
      </w:pPr>
    </w:p>
    <w:p w:rsidR="00862D37" w:rsidRPr="0046372A" w:rsidRDefault="00862D37" w:rsidP="00862D37">
      <w:pPr>
        <w:ind w:left="3540"/>
        <w:rPr>
          <w:rFonts w:ascii="Times New Roman Tj" w:hAnsi="Times New Roman Tj"/>
          <w:sz w:val="28"/>
        </w:rPr>
      </w:pPr>
      <w:r w:rsidRPr="0046372A">
        <w:rPr>
          <w:rFonts w:ascii="Times New Roman Tj" w:hAnsi="Times New Roman Tj"/>
          <w:sz w:val="28"/>
        </w:rPr>
        <w:t xml:space="preserve">  ДУШАНБЕ- 20</w:t>
      </w:r>
      <w:r w:rsidR="00CE56C8" w:rsidRPr="0046372A">
        <w:rPr>
          <w:rFonts w:ascii="Times New Roman Tj" w:hAnsi="Times New Roman Tj"/>
          <w:sz w:val="28"/>
        </w:rPr>
        <w:t>20</w:t>
      </w:r>
    </w:p>
    <w:p w:rsidR="00862D37" w:rsidRPr="0046372A" w:rsidRDefault="00862D37" w:rsidP="00862D37">
      <w:pPr>
        <w:ind w:left="2832" w:firstLine="708"/>
        <w:rPr>
          <w:rFonts w:ascii="Times New Roman Tj" w:hAnsi="Times New Roman Tj"/>
          <w:sz w:val="28"/>
        </w:rPr>
      </w:pPr>
    </w:p>
    <w:p w:rsidR="0046372A" w:rsidRDefault="00171BEA" w:rsidP="0046372A">
      <w:pPr>
        <w:spacing w:after="0" w:line="240" w:lineRule="auto"/>
        <w:ind w:left="4956"/>
        <w:jc w:val="center"/>
        <w:rPr>
          <w:rFonts w:ascii="Times New Roman Tj" w:hAnsi="Times New Roman Tj"/>
          <w:sz w:val="28"/>
        </w:rPr>
      </w:pPr>
      <w:r w:rsidRPr="0046372A">
        <w:rPr>
          <w:rFonts w:ascii="Times New Roman Tj" w:hAnsi="Times New Roman Tj"/>
          <w:sz w:val="28"/>
        </w:rPr>
        <w:t xml:space="preserve">Бо </w:t>
      </w:r>
      <w:r w:rsidR="00281A17">
        <w:rPr>
          <w:rFonts w:ascii="Times New Roman Tj" w:hAnsi="Times New Roman Tj"/>
          <w:sz w:val="28"/>
        </w:rPr>
        <w:t>қ</w:t>
      </w:r>
      <w:r w:rsidRPr="0046372A">
        <w:rPr>
          <w:rFonts w:ascii="Times New Roman Tj" w:hAnsi="Times New Roman Tj"/>
          <w:sz w:val="28"/>
        </w:rPr>
        <w:t xml:space="preserve">арори Комиссияи марказии интихобот ва раъйпурсии </w:t>
      </w:r>
      <w:r w:rsidR="00281A17">
        <w:rPr>
          <w:rFonts w:ascii="Times New Roman Tj" w:hAnsi="Times New Roman Tj"/>
          <w:sz w:val="28"/>
        </w:rPr>
        <w:t>Ҷ</w:t>
      </w:r>
      <w:r w:rsidRPr="0046372A">
        <w:rPr>
          <w:rFonts w:ascii="Times New Roman Tj" w:hAnsi="Times New Roman Tj"/>
          <w:sz w:val="28"/>
        </w:rPr>
        <w:t>ум</w:t>
      </w:r>
      <w:r w:rsidR="00281A17">
        <w:rPr>
          <w:rFonts w:ascii="Times New Roman Tj" w:hAnsi="Times New Roman Tj"/>
          <w:sz w:val="28"/>
        </w:rPr>
        <w:t>ҳ</w:t>
      </w:r>
      <w:r w:rsidRPr="0046372A">
        <w:rPr>
          <w:rFonts w:ascii="Times New Roman Tj" w:hAnsi="Times New Roman Tj"/>
          <w:sz w:val="28"/>
        </w:rPr>
        <w:t>урии То</w:t>
      </w:r>
      <w:r w:rsidR="00281A17">
        <w:rPr>
          <w:rFonts w:ascii="Times New Roman Tj" w:hAnsi="Times New Roman Tj"/>
          <w:sz w:val="28"/>
        </w:rPr>
        <w:t>ҷ</w:t>
      </w:r>
      <w:r w:rsidRPr="0046372A">
        <w:rPr>
          <w:rFonts w:ascii="Times New Roman Tj" w:hAnsi="Times New Roman Tj"/>
          <w:sz w:val="28"/>
        </w:rPr>
        <w:t xml:space="preserve">икистон </w:t>
      </w:r>
    </w:p>
    <w:p w:rsidR="00393F0A" w:rsidRDefault="00171BEA" w:rsidP="0046372A">
      <w:pPr>
        <w:spacing w:after="0" w:line="240" w:lineRule="auto"/>
        <w:ind w:left="4956"/>
        <w:jc w:val="center"/>
        <w:rPr>
          <w:rFonts w:ascii="Times New Roman Tj" w:hAnsi="Times New Roman Tj"/>
          <w:sz w:val="28"/>
        </w:rPr>
      </w:pPr>
      <w:r w:rsidRPr="0046372A">
        <w:rPr>
          <w:rFonts w:ascii="Times New Roman Tj" w:hAnsi="Times New Roman Tj"/>
          <w:sz w:val="28"/>
        </w:rPr>
        <w:t xml:space="preserve">аз </w:t>
      </w:r>
      <w:r w:rsidR="0046372A">
        <w:rPr>
          <w:rFonts w:ascii="Times New Roman Tj" w:hAnsi="Times New Roman Tj"/>
          <w:sz w:val="28"/>
        </w:rPr>
        <w:t>24</w:t>
      </w:r>
      <w:r w:rsidRPr="0046372A">
        <w:rPr>
          <w:rFonts w:ascii="Times New Roman Tj" w:hAnsi="Times New Roman Tj"/>
          <w:sz w:val="28"/>
        </w:rPr>
        <w:t xml:space="preserve"> августи соли 2020,</w:t>
      </w:r>
      <w:r w:rsidR="0046372A">
        <w:rPr>
          <w:rFonts w:ascii="Times New Roman Tj" w:hAnsi="Times New Roman Tj"/>
          <w:sz w:val="28"/>
        </w:rPr>
        <w:t xml:space="preserve"> </w:t>
      </w:r>
      <w:r w:rsidRPr="0046372A">
        <w:rPr>
          <w:rFonts w:ascii="Times New Roman Tj" w:hAnsi="Times New Roman Tj"/>
          <w:sz w:val="28"/>
        </w:rPr>
        <w:t>№</w:t>
      </w:r>
      <w:r w:rsidR="000623A8">
        <w:rPr>
          <w:rFonts w:ascii="Times New Roman Tj" w:hAnsi="Times New Roman Tj"/>
          <w:sz w:val="28"/>
        </w:rPr>
        <w:t>115</w:t>
      </w:r>
      <w:r w:rsidRPr="0046372A">
        <w:rPr>
          <w:rFonts w:ascii="Times New Roman Tj" w:hAnsi="Times New Roman Tj"/>
          <w:sz w:val="28"/>
        </w:rPr>
        <w:t xml:space="preserve"> тасди</w:t>
      </w:r>
      <w:r w:rsidR="00281A17">
        <w:rPr>
          <w:rFonts w:ascii="Times New Roman Tj" w:hAnsi="Times New Roman Tj"/>
          <w:sz w:val="28"/>
        </w:rPr>
        <w:t>қ</w:t>
      </w:r>
      <w:r w:rsidRPr="0046372A">
        <w:rPr>
          <w:rFonts w:ascii="Times New Roman Tj" w:hAnsi="Times New Roman Tj"/>
          <w:sz w:val="28"/>
        </w:rPr>
        <w:t xml:space="preserve"> шудааст</w:t>
      </w:r>
    </w:p>
    <w:p w:rsidR="00E61FD7" w:rsidRDefault="00E61FD7" w:rsidP="0046372A">
      <w:pPr>
        <w:spacing w:after="0" w:line="240" w:lineRule="auto"/>
        <w:ind w:left="4956"/>
        <w:jc w:val="center"/>
        <w:rPr>
          <w:rFonts w:ascii="Times New Roman Tj" w:hAnsi="Times New Roman Tj"/>
          <w:sz w:val="28"/>
        </w:rPr>
      </w:pPr>
    </w:p>
    <w:p w:rsidR="00E61FD7" w:rsidRPr="0046372A" w:rsidRDefault="00E61FD7" w:rsidP="0046372A">
      <w:pPr>
        <w:spacing w:after="0" w:line="240" w:lineRule="auto"/>
        <w:ind w:left="4956"/>
        <w:jc w:val="center"/>
        <w:rPr>
          <w:rFonts w:ascii="Times New Roman Tj" w:hAnsi="Times New Roman Tj"/>
          <w:sz w:val="28"/>
        </w:rPr>
      </w:pPr>
    </w:p>
    <w:p w:rsidR="00862D37" w:rsidRPr="0046372A" w:rsidRDefault="00862D37" w:rsidP="00171BEA">
      <w:pPr>
        <w:ind w:left="2832" w:firstLine="708"/>
        <w:rPr>
          <w:rFonts w:ascii="Times New Roman Tj" w:hAnsi="Times New Roman Tj"/>
        </w:rPr>
      </w:pPr>
      <w:r w:rsidRPr="0046372A">
        <w:rPr>
          <w:rFonts w:ascii="Times New Roman Tj" w:hAnsi="Times New Roman Tj"/>
          <w:sz w:val="28"/>
        </w:rPr>
        <w:t>МУ</w:t>
      </w:r>
      <w:r w:rsidR="00281A17">
        <w:rPr>
          <w:rFonts w:ascii="Times New Roman Tj" w:hAnsi="Times New Roman Tj"/>
          <w:sz w:val="28"/>
        </w:rPr>
        <w:t>Қ</w:t>
      </w:r>
      <w:r w:rsidRPr="0046372A">
        <w:rPr>
          <w:rFonts w:ascii="Times New Roman Tj" w:hAnsi="Times New Roman Tj"/>
          <w:sz w:val="28"/>
        </w:rPr>
        <w:t>АДДИМА</w:t>
      </w:r>
    </w:p>
    <w:p w:rsidR="00862D37" w:rsidRPr="000623A8" w:rsidRDefault="00862D37" w:rsidP="00862D37">
      <w:pPr>
        <w:spacing w:after="0"/>
        <w:ind w:firstLine="708"/>
        <w:jc w:val="both"/>
        <w:rPr>
          <w:rFonts w:ascii="Times New Roman Tj" w:hAnsi="Times New Roman Tj"/>
          <w:sz w:val="28"/>
          <w:szCs w:val="28"/>
        </w:rPr>
      </w:pPr>
      <w:r w:rsidRPr="000623A8">
        <w:rPr>
          <w:rFonts w:ascii="Times New Roman Tj" w:hAnsi="Times New Roman Tj"/>
          <w:sz w:val="28"/>
          <w:szCs w:val="28"/>
        </w:rPr>
        <w:t>Интихобот</w:t>
      </w:r>
      <w:r w:rsidR="00D0697B" w:rsidRPr="000623A8">
        <w:rPr>
          <w:rFonts w:ascii="Times New Roman Tj" w:hAnsi="Times New Roman Tj"/>
          <w:sz w:val="28"/>
          <w:szCs w:val="28"/>
        </w:rPr>
        <w:t xml:space="preserve">и Президенти </w:t>
      </w:r>
      <w:r w:rsidR="00281A17">
        <w:rPr>
          <w:rFonts w:ascii="Times New Roman Tj" w:hAnsi="Times New Roman Tj"/>
          <w:sz w:val="28"/>
          <w:szCs w:val="28"/>
        </w:rPr>
        <w:t>Ҷ</w:t>
      </w:r>
      <w:r w:rsidR="00D0697B" w:rsidRPr="000623A8">
        <w:rPr>
          <w:rFonts w:ascii="Times New Roman Tj" w:hAnsi="Times New Roman Tj"/>
          <w:sz w:val="28"/>
          <w:szCs w:val="28"/>
        </w:rPr>
        <w:t>ум</w:t>
      </w:r>
      <w:r w:rsidR="00281A17">
        <w:rPr>
          <w:rFonts w:ascii="Times New Roman Tj" w:hAnsi="Times New Roman Tj"/>
          <w:sz w:val="28"/>
          <w:szCs w:val="28"/>
        </w:rPr>
        <w:t>ҳ</w:t>
      </w:r>
      <w:r w:rsidR="00D0697B" w:rsidRPr="000623A8">
        <w:rPr>
          <w:rFonts w:ascii="Times New Roman Tj" w:hAnsi="Times New Roman Tj"/>
          <w:sz w:val="28"/>
          <w:szCs w:val="28"/>
        </w:rPr>
        <w:t>урии То</w:t>
      </w:r>
      <w:r w:rsidR="00281A17">
        <w:rPr>
          <w:rFonts w:ascii="Times New Roman Tj" w:hAnsi="Times New Roman Tj"/>
          <w:sz w:val="28"/>
          <w:szCs w:val="28"/>
        </w:rPr>
        <w:t>ҷ</w:t>
      </w:r>
      <w:r w:rsidR="00D0697B" w:rsidRPr="000623A8">
        <w:rPr>
          <w:rFonts w:ascii="Times New Roman Tj" w:hAnsi="Times New Roman Tj"/>
          <w:sz w:val="28"/>
          <w:szCs w:val="28"/>
        </w:rPr>
        <w:t>икистон</w:t>
      </w:r>
      <w:r w:rsidRPr="000623A8">
        <w:rPr>
          <w:rFonts w:ascii="Times New Roman Tj" w:hAnsi="Times New Roman Tj"/>
          <w:sz w:val="28"/>
          <w:szCs w:val="28"/>
        </w:rPr>
        <w:t xml:space="preserve"> 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амчун раванди мураккаби сиёс</w:t>
      </w:r>
      <w:r w:rsidR="00281A17">
        <w:rPr>
          <w:rFonts w:ascii="Times New Roman Tj" w:hAnsi="Times New Roman Tj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алб ва кумаки неру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ои гуногунро та</w:t>
      </w:r>
      <w:r w:rsidR="00281A17">
        <w:rPr>
          <w:rFonts w:ascii="Times New Roman Tj" w:hAnsi="Times New Roman Tj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 xml:space="preserve">озо менамояд, ки дар ин 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араён фаъолияти волонтёр</w:t>
      </w:r>
      <w:r w:rsidR="00281A17">
        <w:rPr>
          <w:rFonts w:ascii="Times New Roman Tj" w:hAnsi="Times New Roman Tj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ма</w:t>
      </w:r>
      <w:r w:rsidR="00281A17">
        <w:rPr>
          <w:rFonts w:ascii="Times New Roman Tj" w:hAnsi="Times New Roman Tj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 xml:space="preserve">оми махсус дорад. Дар 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ум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урии То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икистон фаъолияти волонтёр</w:t>
      </w:r>
      <w:r w:rsidR="00281A17">
        <w:rPr>
          <w:rFonts w:ascii="Times New Roman Tj" w:hAnsi="Times New Roman Tj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тавассути </w:t>
      </w:r>
      <w:r w:rsidR="00281A17">
        <w:rPr>
          <w:rFonts w:ascii="Times New Roman Tj" w:hAnsi="Times New Roman Tj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 xml:space="preserve">онуни 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ум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урии То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икистон «Дар бораи фаъолияти волонтёр</w:t>
      </w:r>
      <w:r w:rsidR="00281A17">
        <w:rPr>
          <w:rFonts w:ascii="Times New Roman Tj" w:hAnsi="Times New Roman Tj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>» танзим карда мешавад.</w:t>
      </w:r>
    </w:p>
    <w:p w:rsidR="00862D37" w:rsidRPr="000623A8" w:rsidRDefault="00862D37" w:rsidP="00862D37">
      <w:pPr>
        <w:spacing w:after="0"/>
        <w:ind w:firstLine="708"/>
        <w:jc w:val="both"/>
        <w:rPr>
          <w:rFonts w:ascii="Times New Roman Tj" w:hAnsi="Times New Roman Tj"/>
          <w:sz w:val="28"/>
          <w:szCs w:val="28"/>
          <w:bdr w:val="none" w:sz="0" w:space="0" w:color="auto" w:frame="1"/>
          <w:lang w:eastAsia="ru-RU"/>
        </w:rPr>
      </w:pPr>
      <w:r w:rsidRPr="000623A8">
        <w:rPr>
          <w:rFonts w:ascii="Times New Roman Tj" w:hAnsi="Times New Roman Tj"/>
          <w:sz w:val="28"/>
          <w:szCs w:val="28"/>
        </w:rPr>
        <w:t xml:space="preserve">Комиссияи марказии интихобот ва раъйпурсии 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ум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урии То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икистон дар раванди омодаг</w:t>
      </w:r>
      <w:r w:rsidR="00281A17">
        <w:rPr>
          <w:rFonts w:ascii="Times New Roman Tj" w:hAnsi="Times New Roman Tj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ба баргузории «Интихоботи </w:t>
      </w:r>
      <w:r w:rsidR="00D0697B" w:rsidRPr="000623A8">
        <w:rPr>
          <w:rFonts w:ascii="Times New Roman Tj" w:hAnsi="Times New Roman Tj"/>
          <w:sz w:val="28"/>
          <w:szCs w:val="28"/>
        </w:rPr>
        <w:t xml:space="preserve">Президенти </w:t>
      </w:r>
      <w:r w:rsidR="00281A17">
        <w:rPr>
          <w:rFonts w:ascii="Times New Roman Tj" w:hAnsi="Times New Roman Tj"/>
          <w:sz w:val="28"/>
          <w:szCs w:val="28"/>
        </w:rPr>
        <w:t>Ҷ</w:t>
      </w:r>
      <w:r w:rsidR="00D0697B" w:rsidRPr="000623A8">
        <w:rPr>
          <w:rFonts w:ascii="Times New Roman Tj" w:hAnsi="Times New Roman Tj"/>
          <w:sz w:val="28"/>
          <w:szCs w:val="28"/>
        </w:rPr>
        <w:t>ум</w:t>
      </w:r>
      <w:r w:rsidR="00281A17">
        <w:rPr>
          <w:rFonts w:ascii="Times New Roman Tj" w:hAnsi="Times New Roman Tj"/>
          <w:sz w:val="28"/>
          <w:szCs w:val="28"/>
        </w:rPr>
        <w:t>ҳ</w:t>
      </w:r>
      <w:r w:rsidR="00D0697B" w:rsidRPr="000623A8">
        <w:rPr>
          <w:rFonts w:ascii="Times New Roman Tj" w:hAnsi="Times New Roman Tj"/>
          <w:sz w:val="28"/>
          <w:szCs w:val="28"/>
        </w:rPr>
        <w:t>урии То</w:t>
      </w:r>
      <w:r w:rsidR="00281A17">
        <w:rPr>
          <w:rFonts w:ascii="Times New Roman Tj" w:hAnsi="Times New Roman Tj"/>
          <w:sz w:val="28"/>
          <w:szCs w:val="28"/>
        </w:rPr>
        <w:t>ҷ</w:t>
      </w:r>
      <w:r w:rsidR="00D0697B" w:rsidRPr="000623A8">
        <w:rPr>
          <w:rFonts w:ascii="Times New Roman Tj" w:hAnsi="Times New Roman Tj"/>
          <w:sz w:val="28"/>
          <w:szCs w:val="28"/>
        </w:rPr>
        <w:t>икистон</w:t>
      </w:r>
      <w:r w:rsidRPr="000623A8">
        <w:rPr>
          <w:rFonts w:ascii="Times New Roman Tj" w:hAnsi="Times New Roman Tj"/>
          <w:sz w:val="28"/>
          <w:szCs w:val="28"/>
        </w:rPr>
        <w:t xml:space="preserve"> – 2020» 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 xml:space="preserve">амчун </w:t>
      </w:r>
      <w:r w:rsidR="00E21F91" w:rsidRPr="000623A8">
        <w:rPr>
          <w:rFonts w:ascii="Times New Roman Tj" w:hAnsi="Times New Roman Tj"/>
          <w:sz w:val="28"/>
          <w:szCs w:val="28"/>
        </w:rPr>
        <w:t>ма</w:t>
      </w:r>
      <w:r w:rsidR="00281A17">
        <w:rPr>
          <w:rFonts w:ascii="Times New Roman Tj" w:hAnsi="Times New Roman Tj"/>
          <w:sz w:val="28"/>
          <w:szCs w:val="28"/>
        </w:rPr>
        <w:t>қ</w:t>
      </w:r>
      <w:r w:rsidR="00E21F91" w:rsidRPr="000623A8">
        <w:rPr>
          <w:rFonts w:ascii="Times New Roman Tj" w:hAnsi="Times New Roman Tj"/>
          <w:sz w:val="28"/>
          <w:szCs w:val="28"/>
        </w:rPr>
        <w:t xml:space="preserve">оми давлатии </w:t>
      </w:r>
      <w:r w:rsidR="00281A17">
        <w:rPr>
          <w:rFonts w:ascii="Times New Roman Tj" w:hAnsi="Times New Roman Tj"/>
          <w:sz w:val="28"/>
          <w:szCs w:val="28"/>
        </w:rPr>
        <w:t>Ҷ</w:t>
      </w:r>
      <w:r w:rsidR="00E21F91" w:rsidRPr="000623A8">
        <w:rPr>
          <w:rFonts w:ascii="Times New Roman Tj" w:hAnsi="Times New Roman Tj"/>
          <w:sz w:val="28"/>
          <w:szCs w:val="28"/>
        </w:rPr>
        <w:t>ум</w:t>
      </w:r>
      <w:r w:rsidR="00281A17">
        <w:rPr>
          <w:rFonts w:ascii="Times New Roman Tj" w:hAnsi="Times New Roman Tj"/>
          <w:sz w:val="28"/>
          <w:szCs w:val="28"/>
        </w:rPr>
        <w:t>ҳ</w:t>
      </w:r>
      <w:r w:rsidR="00E21F91" w:rsidRPr="000623A8">
        <w:rPr>
          <w:rFonts w:ascii="Times New Roman Tj" w:hAnsi="Times New Roman Tj"/>
          <w:sz w:val="28"/>
          <w:szCs w:val="28"/>
        </w:rPr>
        <w:t>урии То</w:t>
      </w:r>
      <w:r w:rsidR="00281A17">
        <w:rPr>
          <w:rFonts w:ascii="Times New Roman Tj" w:hAnsi="Times New Roman Tj"/>
          <w:sz w:val="28"/>
          <w:szCs w:val="28"/>
        </w:rPr>
        <w:t>ҷ</w:t>
      </w:r>
      <w:r w:rsidR="00E21F91" w:rsidRPr="000623A8">
        <w:rPr>
          <w:rFonts w:ascii="Times New Roman Tj" w:hAnsi="Times New Roman Tj"/>
          <w:sz w:val="28"/>
          <w:szCs w:val="28"/>
        </w:rPr>
        <w:t>икистон</w:t>
      </w:r>
      <w:r w:rsidRPr="000623A8">
        <w:rPr>
          <w:rFonts w:ascii="Times New Roman Tj" w:hAnsi="Times New Roman Tj"/>
          <w:sz w:val="28"/>
          <w:szCs w:val="28"/>
        </w:rPr>
        <w:t xml:space="preserve"> аз хизматрасонии волонтёрон дар самт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 xml:space="preserve">ои гуногун, аз он 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умла, барўйхатгирии интихобкунандагон, та</w:t>
      </w:r>
      <w:r w:rsidR="00281A17">
        <w:rPr>
          <w:rFonts w:ascii="Times New Roman Tj" w:hAnsi="Times New Roman Tj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>симоти мавод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ои иттилоот</w:t>
      </w:r>
      <w:r w:rsidR="00281A17">
        <w:rPr>
          <w:rFonts w:ascii="Times New Roman Tj" w:hAnsi="Times New Roman Tj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>, мусоидат дар баргузории су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бату вохўри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о бо ма</w:t>
      </w:r>
      <w:r w:rsidR="00281A17">
        <w:rPr>
          <w:rFonts w:ascii="Times New Roman Tj" w:hAnsi="Times New Roman Tj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 xml:space="preserve">сади баланд бардоштани маърифати 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у</w:t>
      </w:r>
      <w:r w:rsidR="00281A17">
        <w:rPr>
          <w:rFonts w:ascii="Times New Roman Tj" w:hAnsi="Times New Roman Tj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>у</w:t>
      </w:r>
      <w:r w:rsidR="00281A17">
        <w:rPr>
          <w:rFonts w:ascii="Times New Roman Tj" w:hAnsi="Times New Roman Tj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>ии а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ол</w:t>
      </w:r>
      <w:r w:rsidR="00281A17">
        <w:rPr>
          <w:rFonts w:ascii="Times New Roman Tj" w:hAnsi="Times New Roman Tj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, иттилоотонии интихобкунандагон аз </w:t>
      </w:r>
      <w:r w:rsidR="00281A17">
        <w:rPr>
          <w:rFonts w:ascii="Times New Roman Tj" w:hAnsi="Times New Roman Tj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 xml:space="preserve">онунгузории кишвар дар бораи интихобот, 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амро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ии мушо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идони байналмилал</w:t>
      </w:r>
      <w:r w:rsidR="00281A17">
        <w:rPr>
          <w:rFonts w:ascii="Times New Roman Tj" w:hAnsi="Times New Roman Tj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  <w:bdr w:val="none" w:sz="0" w:space="0" w:color="auto" w:frame="1"/>
          <w:lang w:eastAsia="ru-RU"/>
        </w:rPr>
        <w:t>, кумак расонидан дар участка</w:t>
      </w:r>
      <w:r w:rsidR="00281A17">
        <w:rPr>
          <w:rFonts w:ascii="Times New Roman Tj" w:hAnsi="Times New Roman Tj"/>
          <w:sz w:val="28"/>
          <w:szCs w:val="28"/>
          <w:bdr w:val="none" w:sz="0" w:space="0" w:color="auto" w:frame="1"/>
          <w:lang w:eastAsia="ru-RU"/>
        </w:rPr>
        <w:t>ҳ</w:t>
      </w:r>
      <w:r w:rsidRPr="000623A8">
        <w:rPr>
          <w:rFonts w:ascii="Times New Roman Tj" w:hAnsi="Times New Roman Tj"/>
          <w:sz w:val="28"/>
          <w:szCs w:val="28"/>
          <w:bdr w:val="none" w:sz="0" w:space="0" w:color="auto" w:frame="1"/>
          <w:lang w:eastAsia="ru-RU"/>
        </w:rPr>
        <w:t>ои интихобот ба пиронсолон ва шахсони имконияташон ма</w:t>
      </w:r>
      <w:r w:rsidR="00281A17">
        <w:rPr>
          <w:rFonts w:ascii="Times New Roman Tj" w:hAnsi="Times New Roman Tj"/>
          <w:sz w:val="28"/>
          <w:szCs w:val="28"/>
          <w:bdr w:val="none" w:sz="0" w:space="0" w:color="auto" w:frame="1"/>
          <w:lang w:eastAsia="ru-RU"/>
        </w:rPr>
        <w:t>ҳ</w:t>
      </w:r>
      <w:r w:rsidRPr="000623A8">
        <w:rPr>
          <w:rFonts w:ascii="Times New Roman Tj" w:hAnsi="Times New Roman Tj"/>
          <w:sz w:val="28"/>
          <w:szCs w:val="28"/>
          <w:bdr w:val="none" w:sz="0" w:space="0" w:color="auto" w:frame="1"/>
          <w:lang w:eastAsia="ru-RU"/>
        </w:rPr>
        <w:t xml:space="preserve">дуд истифода мебарад. </w:t>
      </w:r>
      <w:r w:rsidR="00281A17">
        <w:rPr>
          <w:rFonts w:ascii="Times New Roman Tj" w:hAnsi="Times New Roman Tj"/>
          <w:sz w:val="28"/>
          <w:szCs w:val="28"/>
          <w:bdr w:val="none" w:sz="0" w:space="0" w:color="auto" w:frame="1"/>
          <w:lang w:eastAsia="ru-RU"/>
        </w:rPr>
        <w:t>Ҷ</w:t>
      </w:r>
      <w:r w:rsidRPr="000623A8">
        <w:rPr>
          <w:rFonts w:ascii="Times New Roman Tj" w:hAnsi="Times New Roman Tj"/>
          <w:sz w:val="28"/>
          <w:szCs w:val="28"/>
          <w:bdr w:val="none" w:sz="0" w:space="0" w:color="auto" w:frame="1"/>
          <w:lang w:eastAsia="ru-RU"/>
        </w:rPr>
        <w:t>алби волонтёрон тиб</w:t>
      </w:r>
      <w:r w:rsidR="00281A17">
        <w:rPr>
          <w:rFonts w:ascii="Times New Roman Tj" w:hAnsi="Times New Roman Tj"/>
          <w:sz w:val="28"/>
          <w:szCs w:val="28"/>
          <w:bdr w:val="none" w:sz="0" w:space="0" w:color="auto" w:frame="1"/>
          <w:lang w:eastAsia="ru-RU"/>
        </w:rPr>
        <w:t>қ</w:t>
      </w:r>
      <w:r w:rsidRPr="000623A8">
        <w:rPr>
          <w:rFonts w:ascii="Times New Roman Tj" w:hAnsi="Times New Roman Tj"/>
          <w:sz w:val="28"/>
          <w:szCs w:val="28"/>
          <w:bdr w:val="none" w:sz="0" w:space="0" w:color="auto" w:frame="1"/>
          <w:lang w:eastAsia="ru-RU"/>
        </w:rPr>
        <w:t>и му</w:t>
      </w:r>
      <w:r w:rsidR="00281A17">
        <w:rPr>
          <w:rFonts w:ascii="Times New Roman Tj" w:hAnsi="Times New Roman Tj"/>
          <w:sz w:val="28"/>
          <w:szCs w:val="28"/>
          <w:bdr w:val="none" w:sz="0" w:space="0" w:color="auto" w:frame="1"/>
          <w:lang w:eastAsia="ru-RU"/>
        </w:rPr>
        <w:t>қ</w:t>
      </w:r>
      <w:r w:rsidRPr="000623A8">
        <w:rPr>
          <w:rFonts w:ascii="Times New Roman Tj" w:hAnsi="Times New Roman Tj"/>
          <w:sz w:val="28"/>
          <w:szCs w:val="28"/>
          <w:bdr w:val="none" w:sz="0" w:space="0" w:color="auto" w:frame="1"/>
          <w:lang w:eastAsia="ru-RU"/>
        </w:rPr>
        <w:t xml:space="preserve">аррароти </w:t>
      </w:r>
      <w:r w:rsidR="00281A17">
        <w:rPr>
          <w:rFonts w:ascii="Times New Roman Tj" w:hAnsi="Times New Roman Tj"/>
          <w:sz w:val="28"/>
          <w:szCs w:val="28"/>
          <w:bdr w:val="none" w:sz="0" w:space="0" w:color="auto" w:frame="1"/>
          <w:lang w:eastAsia="ru-RU"/>
        </w:rPr>
        <w:t>Қ</w:t>
      </w:r>
      <w:r w:rsidRPr="000623A8">
        <w:rPr>
          <w:rFonts w:ascii="Times New Roman Tj" w:hAnsi="Times New Roman Tj"/>
          <w:sz w:val="28"/>
          <w:szCs w:val="28"/>
          <w:bdr w:val="none" w:sz="0" w:space="0" w:color="auto" w:frame="1"/>
          <w:lang w:eastAsia="ru-RU"/>
        </w:rPr>
        <w:t xml:space="preserve">онуни </w:t>
      </w:r>
      <w:r w:rsidR="00281A17">
        <w:rPr>
          <w:rFonts w:ascii="Times New Roman Tj" w:hAnsi="Times New Roman Tj"/>
          <w:sz w:val="28"/>
          <w:szCs w:val="28"/>
          <w:bdr w:val="none" w:sz="0" w:space="0" w:color="auto" w:frame="1"/>
          <w:lang w:eastAsia="ru-RU"/>
        </w:rPr>
        <w:t>Ҷ</w:t>
      </w:r>
      <w:r w:rsidRPr="000623A8">
        <w:rPr>
          <w:rFonts w:ascii="Times New Roman Tj" w:hAnsi="Times New Roman Tj"/>
          <w:sz w:val="28"/>
          <w:szCs w:val="28"/>
          <w:bdr w:val="none" w:sz="0" w:space="0" w:color="auto" w:frame="1"/>
          <w:lang w:eastAsia="ru-RU"/>
        </w:rPr>
        <w:t>ум</w:t>
      </w:r>
      <w:r w:rsidR="00281A17">
        <w:rPr>
          <w:rFonts w:ascii="Times New Roman Tj" w:hAnsi="Times New Roman Tj"/>
          <w:sz w:val="28"/>
          <w:szCs w:val="28"/>
          <w:bdr w:val="none" w:sz="0" w:space="0" w:color="auto" w:frame="1"/>
          <w:lang w:eastAsia="ru-RU"/>
        </w:rPr>
        <w:t>ҳ</w:t>
      </w:r>
      <w:r w:rsidRPr="000623A8">
        <w:rPr>
          <w:rFonts w:ascii="Times New Roman Tj" w:hAnsi="Times New Roman Tj"/>
          <w:sz w:val="28"/>
          <w:szCs w:val="28"/>
          <w:bdr w:val="none" w:sz="0" w:space="0" w:color="auto" w:frame="1"/>
          <w:lang w:eastAsia="ru-RU"/>
        </w:rPr>
        <w:t>урии То</w:t>
      </w:r>
      <w:r w:rsidR="00281A17">
        <w:rPr>
          <w:rFonts w:ascii="Times New Roman Tj" w:hAnsi="Times New Roman Tj"/>
          <w:sz w:val="28"/>
          <w:szCs w:val="28"/>
          <w:bdr w:val="none" w:sz="0" w:space="0" w:color="auto" w:frame="1"/>
          <w:lang w:eastAsia="ru-RU"/>
        </w:rPr>
        <w:t>ҷ</w:t>
      </w:r>
      <w:r w:rsidRPr="000623A8">
        <w:rPr>
          <w:rFonts w:ascii="Times New Roman Tj" w:hAnsi="Times New Roman Tj"/>
          <w:sz w:val="28"/>
          <w:szCs w:val="28"/>
          <w:bdr w:val="none" w:sz="0" w:space="0" w:color="auto" w:frame="1"/>
          <w:lang w:eastAsia="ru-RU"/>
        </w:rPr>
        <w:t>икистон «Дар бораи фаъолияти волонтёр</w:t>
      </w:r>
      <w:r w:rsidR="00281A17">
        <w:rPr>
          <w:rFonts w:ascii="Times New Roman Tj" w:hAnsi="Times New Roman Tj"/>
          <w:sz w:val="28"/>
          <w:szCs w:val="28"/>
          <w:bdr w:val="none" w:sz="0" w:space="0" w:color="auto" w:frame="1"/>
          <w:lang w:eastAsia="ru-RU"/>
        </w:rPr>
        <w:t>ӣ</w:t>
      </w:r>
      <w:r w:rsidRPr="000623A8">
        <w:rPr>
          <w:rFonts w:ascii="Times New Roman Tj" w:hAnsi="Times New Roman Tj"/>
          <w:sz w:val="28"/>
          <w:szCs w:val="28"/>
          <w:bdr w:val="none" w:sz="0" w:space="0" w:color="auto" w:frame="1"/>
          <w:lang w:eastAsia="ru-RU"/>
        </w:rPr>
        <w:t>» дар асоси ихтиёр</w:t>
      </w:r>
      <w:r w:rsidR="00281A17">
        <w:rPr>
          <w:rFonts w:ascii="Times New Roman Tj" w:hAnsi="Times New Roman Tj"/>
          <w:sz w:val="28"/>
          <w:szCs w:val="28"/>
          <w:bdr w:val="none" w:sz="0" w:space="0" w:color="auto" w:frame="1"/>
          <w:lang w:eastAsia="ru-RU"/>
        </w:rPr>
        <w:t>ӣ</w:t>
      </w:r>
      <w:r w:rsidRPr="000623A8">
        <w:rPr>
          <w:rFonts w:ascii="Times New Roman Tj" w:hAnsi="Times New Roman Tj"/>
          <w:sz w:val="28"/>
          <w:szCs w:val="28"/>
          <w:bdr w:val="none" w:sz="0" w:space="0" w:color="auto" w:frame="1"/>
          <w:lang w:eastAsia="ru-RU"/>
        </w:rPr>
        <w:t>, беѓараз</w:t>
      </w:r>
      <w:r w:rsidR="00281A17">
        <w:rPr>
          <w:rFonts w:ascii="Times New Roman Tj" w:hAnsi="Times New Roman Tj"/>
          <w:sz w:val="28"/>
          <w:szCs w:val="28"/>
          <w:bdr w:val="none" w:sz="0" w:space="0" w:color="auto" w:frame="1"/>
          <w:lang w:eastAsia="ru-RU"/>
        </w:rPr>
        <w:t>ӣ</w:t>
      </w:r>
      <w:r w:rsidRPr="000623A8">
        <w:rPr>
          <w:rFonts w:ascii="Times New Roman Tj" w:hAnsi="Times New Roman Tj"/>
          <w:sz w:val="28"/>
          <w:szCs w:val="28"/>
          <w:bdr w:val="none" w:sz="0" w:space="0" w:color="auto" w:frame="1"/>
          <w:lang w:eastAsia="ru-RU"/>
        </w:rPr>
        <w:t xml:space="preserve"> ва бе музд амал</w:t>
      </w:r>
      <w:r w:rsidR="00281A17">
        <w:rPr>
          <w:rFonts w:ascii="Times New Roman Tj" w:hAnsi="Times New Roman Tj"/>
          <w:sz w:val="28"/>
          <w:szCs w:val="28"/>
          <w:bdr w:val="none" w:sz="0" w:space="0" w:color="auto" w:frame="1"/>
          <w:lang w:eastAsia="ru-RU"/>
        </w:rPr>
        <w:t>ӣ</w:t>
      </w:r>
      <w:r w:rsidRPr="000623A8">
        <w:rPr>
          <w:rFonts w:ascii="Times New Roman Tj" w:hAnsi="Times New Roman Tj"/>
          <w:sz w:val="28"/>
          <w:szCs w:val="28"/>
          <w:bdr w:val="none" w:sz="0" w:space="0" w:color="auto" w:frame="1"/>
          <w:lang w:eastAsia="ru-RU"/>
        </w:rPr>
        <w:t xml:space="preserve"> карда мешавад.    </w:t>
      </w:r>
    </w:p>
    <w:p w:rsidR="00862D37" w:rsidRPr="000623A8" w:rsidRDefault="00862D37" w:rsidP="00862D37">
      <w:pPr>
        <w:spacing w:after="0"/>
        <w:ind w:firstLine="708"/>
        <w:jc w:val="both"/>
        <w:rPr>
          <w:sz w:val="28"/>
          <w:szCs w:val="28"/>
        </w:rPr>
      </w:pPr>
      <w:r w:rsidRPr="000623A8">
        <w:rPr>
          <w:rFonts w:ascii="Times New Roman Tj" w:hAnsi="Times New Roman Tj"/>
          <w:sz w:val="28"/>
          <w:szCs w:val="28"/>
        </w:rPr>
        <w:t>Ро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намои мазкур бо ма</w:t>
      </w:r>
      <w:r w:rsidR="00281A17">
        <w:rPr>
          <w:rFonts w:ascii="Times New Roman Tj" w:hAnsi="Times New Roman Tj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>сади танзими фаъолияти волонтёрон дар давраи интихобот ва расонидани кумаки иттилоот</w:t>
      </w:r>
      <w:r w:rsidR="00281A17">
        <w:rPr>
          <w:rFonts w:ascii="Times New Roman Tj" w:hAnsi="Times New Roman Tj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ба он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 xml:space="preserve">о омода гаштааст.  </w:t>
      </w:r>
    </w:p>
    <w:p w:rsidR="00862D37" w:rsidRDefault="00862D37" w:rsidP="00862D37">
      <w:pPr>
        <w:rPr>
          <w:sz w:val="28"/>
          <w:szCs w:val="28"/>
        </w:rPr>
      </w:pPr>
    </w:p>
    <w:p w:rsidR="00814493" w:rsidRDefault="00814493" w:rsidP="00862D37">
      <w:pPr>
        <w:rPr>
          <w:sz w:val="28"/>
          <w:szCs w:val="28"/>
        </w:rPr>
      </w:pPr>
    </w:p>
    <w:p w:rsidR="00814493" w:rsidRDefault="00814493" w:rsidP="00862D37">
      <w:pPr>
        <w:rPr>
          <w:sz w:val="28"/>
          <w:szCs w:val="28"/>
        </w:rPr>
      </w:pPr>
    </w:p>
    <w:p w:rsidR="00814493" w:rsidRDefault="00814493" w:rsidP="00862D37">
      <w:pPr>
        <w:rPr>
          <w:sz w:val="28"/>
          <w:szCs w:val="28"/>
        </w:rPr>
      </w:pPr>
    </w:p>
    <w:p w:rsidR="00814493" w:rsidRDefault="00814493" w:rsidP="00862D37">
      <w:pPr>
        <w:rPr>
          <w:sz w:val="28"/>
          <w:szCs w:val="28"/>
        </w:rPr>
      </w:pPr>
    </w:p>
    <w:p w:rsidR="00814493" w:rsidRPr="000623A8" w:rsidRDefault="00814493" w:rsidP="00862D37">
      <w:pPr>
        <w:rPr>
          <w:sz w:val="28"/>
          <w:szCs w:val="28"/>
        </w:rPr>
      </w:pPr>
    </w:p>
    <w:p w:rsidR="00862D37" w:rsidRPr="00814493" w:rsidRDefault="00303308" w:rsidP="00862D37">
      <w:pPr>
        <w:jc w:val="center"/>
        <w:rPr>
          <w:rFonts w:ascii="Times New Roman Tj" w:hAnsi="Times New Roman Tj"/>
          <w:sz w:val="28"/>
          <w:szCs w:val="28"/>
        </w:rPr>
      </w:pPr>
      <w:r w:rsidRPr="00814493">
        <w:rPr>
          <w:rFonts w:ascii="Times New Roman Tj" w:hAnsi="Times New Roman Tj"/>
          <w:sz w:val="28"/>
          <w:szCs w:val="28"/>
        </w:rPr>
        <w:t xml:space="preserve">МАЪЛУМОТ ДАР БОРАИ 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814493">
        <w:rPr>
          <w:rFonts w:ascii="Times New Roman Tj" w:hAnsi="Times New Roman Tj"/>
          <w:sz w:val="28"/>
          <w:szCs w:val="28"/>
        </w:rPr>
        <w:t>УМ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814493">
        <w:rPr>
          <w:rFonts w:ascii="Times New Roman Tj" w:hAnsi="Times New Roman Tj"/>
          <w:sz w:val="28"/>
          <w:szCs w:val="28"/>
        </w:rPr>
        <w:t>УРИИ ТО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814493">
        <w:rPr>
          <w:rFonts w:ascii="Times New Roman Tj" w:hAnsi="Times New Roman Tj"/>
          <w:sz w:val="28"/>
          <w:szCs w:val="28"/>
        </w:rPr>
        <w:t>ИКИСТОН</w:t>
      </w:r>
    </w:p>
    <w:p w:rsidR="00862D37" w:rsidRPr="000623A8" w:rsidRDefault="00862D37" w:rsidP="00862D37">
      <w:pPr>
        <w:spacing w:after="0"/>
        <w:jc w:val="both"/>
        <w:rPr>
          <w:rFonts w:ascii="Times New Roman Tj" w:hAnsi="Times New Roman Tj"/>
          <w:sz w:val="28"/>
          <w:szCs w:val="28"/>
        </w:rPr>
      </w:pPr>
      <w:r w:rsidRPr="000623A8">
        <w:rPr>
          <w:rFonts w:ascii="Times New Roman Tj" w:hAnsi="Times New Roman Tj"/>
          <w:sz w:val="28"/>
          <w:szCs w:val="28"/>
        </w:rPr>
        <w:lastRenderedPageBreak/>
        <w:t>Пойтахт – ша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ри Душанбе</w:t>
      </w:r>
    </w:p>
    <w:p w:rsidR="00862D37" w:rsidRPr="000623A8" w:rsidRDefault="00862D37" w:rsidP="00862D37">
      <w:pPr>
        <w:spacing w:after="0"/>
        <w:jc w:val="both"/>
        <w:rPr>
          <w:rFonts w:ascii="Times New Roman Tj" w:hAnsi="Times New Roman Tj"/>
          <w:sz w:val="28"/>
          <w:szCs w:val="28"/>
        </w:rPr>
      </w:pP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 xml:space="preserve">ойгиршавии 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у</w:t>
      </w:r>
      <w:r w:rsidRPr="000623A8">
        <w:rPr>
          <w:rFonts w:ascii="Cambria" w:hAnsi="Cambria" w:cs="Cambria"/>
          <w:sz w:val="28"/>
          <w:szCs w:val="28"/>
        </w:rPr>
        <w:t>ғ</w:t>
      </w:r>
      <w:r w:rsidRPr="000623A8">
        <w:rPr>
          <w:rFonts w:ascii="Times New Roman Tj" w:hAnsi="Times New Roman Tj"/>
          <w:sz w:val="28"/>
          <w:szCs w:val="28"/>
        </w:rPr>
        <w:t>роф</w:t>
      </w:r>
      <w:r w:rsidRPr="000623A8">
        <w:rPr>
          <w:rFonts w:ascii="Cambria" w:hAnsi="Cambria" w:cs="Cambria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 – 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ум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 xml:space="preserve">урии Точикистон дар </w:t>
      </w:r>
      <w:r w:rsidRPr="000623A8">
        <w:rPr>
          <w:rFonts w:ascii="Cambria" w:hAnsi="Cambria" w:cs="Cambria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 xml:space="preserve">исми 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анубу шар</w:t>
      </w:r>
      <w:r w:rsidRPr="000623A8">
        <w:rPr>
          <w:rFonts w:ascii="Cambria" w:hAnsi="Cambria" w:cs="Cambria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 xml:space="preserve">ии Осиёи Миёна </w:t>
      </w:r>
      <w:r w:rsidRPr="000623A8">
        <w:rPr>
          <w:rFonts w:ascii="Cambria" w:hAnsi="Cambria" w:cs="Cambria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>арор дорад.</w:t>
      </w:r>
    </w:p>
    <w:p w:rsidR="00862D37" w:rsidRPr="000623A8" w:rsidRDefault="00862D37" w:rsidP="00862D37">
      <w:pPr>
        <w:spacing w:after="0"/>
        <w:jc w:val="both"/>
        <w:rPr>
          <w:rFonts w:ascii="Cambria" w:hAnsi="Cambria" w:cs="Cambria"/>
          <w:sz w:val="28"/>
          <w:szCs w:val="28"/>
        </w:rPr>
      </w:pPr>
      <w:r w:rsidRPr="000623A8">
        <w:rPr>
          <w:rFonts w:ascii="Times New Roman Tj" w:hAnsi="Times New Roman Tj"/>
          <w:sz w:val="28"/>
          <w:szCs w:val="28"/>
        </w:rPr>
        <w:t>Асъори милл</w:t>
      </w:r>
      <w:r w:rsidRPr="000623A8">
        <w:rPr>
          <w:rFonts w:ascii="Cambria" w:hAnsi="Cambria" w:cs="Cambria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> – сомон</w:t>
      </w:r>
      <w:r w:rsidRPr="000623A8">
        <w:rPr>
          <w:rFonts w:ascii="Cambria" w:hAnsi="Cambria" w:cs="Cambria"/>
          <w:sz w:val="28"/>
          <w:szCs w:val="28"/>
        </w:rPr>
        <w:t>ӣ</w:t>
      </w:r>
    </w:p>
    <w:p w:rsidR="00862D37" w:rsidRPr="000623A8" w:rsidRDefault="00862D37" w:rsidP="00862D37">
      <w:pPr>
        <w:spacing w:after="0"/>
        <w:jc w:val="both"/>
        <w:rPr>
          <w:rFonts w:ascii="Times New Roman Tj" w:hAnsi="Times New Roman Tj"/>
          <w:sz w:val="28"/>
          <w:szCs w:val="28"/>
        </w:rPr>
      </w:pPr>
      <w:r w:rsidRPr="000623A8">
        <w:rPr>
          <w:rFonts w:ascii="Cambria" w:hAnsi="Cambria" w:cs="Cambria"/>
          <w:sz w:val="28"/>
          <w:szCs w:val="28"/>
        </w:rPr>
        <w:t>Масо</w:t>
      </w:r>
      <w:r w:rsidR="00281A17">
        <w:rPr>
          <w:rFonts w:ascii="Times New Roman Tj" w:hAnsi="Times New Roman Tj" w:cs="Cambria"/>
          <w:sz w:val="28"/>
          <w:szCs w:val="28"/>
        </w:rPr>
        <w:t>ҳ</w:t>
      </w:r>
      <w:r w:rsidRPr="000623A8">
        <w:rPr>
          <w:rFonts w:ascii="Cambria" w:hAnsi="Cambria" w:cs="Cambria"/>
          <w:sz w:val="28"/>
          <w:szCs w:val="28"/>
        </w:rPr>
        <w:t>ати умум</w:t>
      </w:r>
      <w:r w:rsidR="00281A17">
        <w:rPr>
          <w:rFonts w:ascii="Times New Roman Tj" w:hAnsi="Times New Roman Tj" w:cs="Cambria"/>
          <w:sz w:val="28"/>
          <w:szCs w:val="28"/>
        </w:rPr>
        <w:t>ӣ</w:t>
      </w:r>
      <w:r w:rsidRPr="000623A8">
        <w:rPr>
          <w:rFonts w:ascii="Cambria" w:hAnsi="Cambria" w:cs="Cambria"/>
          <w:sz w:val="28"/>
          <w:szCs w:val="28"/>
        </w:rPr>
        <w:t xml:space="preserve"> – 143,1 </w:t>
      </w:r>
      <w:r w:rsidR="00281A17">
        <w:rPr>
          <w:rFonts w:ascii="Times New Roman Tj" w:hAnsi="Times New Roman Tj" w:cs="Cambria"/>
          <w:sz w:val="28"/>
          <w:szCs w:val="28"/>
        </w:rPr>
        <w:t>ҳ</w:t>
      </w:r>
      <w:r w:rsidRPr="000623A8">
        <w:rPr>
          <w:rFonts w:ascii="Cambria" w:hAnsi="Cambria" w:cs="Cambria"/>
          <w:sz w:val="28"/>
          <w:szCs w:val="28"/>
        </w:rPr>
        <w:t>азор км</w:t>
      </w:r>
      <w:r w:rsidRPr="000623A8">
        <w:rPr>
          <w:rFonts w:ascii="Cambria" w:hAnsi="Cambria" w:cs="Cambria"/>
          <w:sz w:val="28"/>
          <w:szCs w:val="28"/>
          <w:vertAlign w:val="superscript"/>
        </w:rPr>
        <w:t>2</w:t>
      </w:r>
    </w:p>
    <w:p w:rsidR="00862D37" w:rsidRPr="000623A8" w:rsidRDefault="00862D37" w:rsidP="00862D37">
      <w:pPr>
        <w:spacing w:after="0"/>
        <w:jc w:val="both"/>
        <w:rPr>
          <w:rFonts w:ascii="Times New Roman Tj" w:hAnsi="Times New Roman Tj"/>
          <w:sz w:val="28"/>
          <w:szCs w:val="28"/>
        </w:rPr>
      </w:pPr>
      <w:r w:rsidRPr="000623A8">
        <w:rPr>
          <w:rFonts w:ascii="Times New Roman Tj" w:hAnsi="Times New Roman Tj"/>
          <w:sz w:val="28"/>
          <w:szCs w:val="28"/>
        </w:rPr>
        <w:t>То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 xml:space="preserve">икистон дар шимолу </w:t>
      </w:r>
      <w:r w:rsidRPr="000623A8">
        <w:rPr>
          <w:rFonts w:ascii="Cambria" w:hAnsi="Cambria" w:cs="Cambria"/>
          <w:sz w:val="28"/>
          <w:szCs w:val="28"/>
        </w:rPr>
        <w:t>ғ</w:t>
      </w:r>
      <w:r w:rsidRPr="000623A8">
        <w:rPr>
          <w:rFonts w:ascii="Times New Roman Tj" w:hAnsi="Times New Roman Tj"/>
          <w:sz w:val="28"/>
          <w:szCs w:val="28"/>
        </w:rPr>
        <w:t xml:space="preserve">арб бо </w:t>
      </w:r>
      <w:r w:rsidRPr="000623A8">
        <w:rPr>
          <w:rFonts w:ascii="Cambria" w:hAnsi="Cambria" w:cs="Cambria"/>
          <w:sz w:val="28"/>
          <w:szCs w:val="28"/>
        </w:rPr>
        <w:t>Ӯ</w:t>
      </w:r>
      <w:r w:rsidRPr="000623A8">
        <w:rPr>
          <w:rFonts w:ascii="Times New Roman Tj" w:hAnsi="Times New Roman Tj"/>
          <w:sz w:val="28"/>
          <w:szCs w:val="28"/>
        </w:rPr>
        <w:t>збекистон (1322,9 км), дар шимолу шар</w:t>
      </w:r>
      <w:r w:rsidRPr="000623A8">
        <w:rPr>
          <w:rFonts w:ascii="Cambria" w:hAnsi="Cambria" w:cs="Cambria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 xml:space="preserve"> бо </w:t>
      </w:r>
      <w:r w:rsidRPr="000623A8">
        <w:rPr>
          <w:rFonts w:ascii="Cambria" w:hAnsi="Cambria" w:cs="Cambria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>ир</w:t>
      </w:r>
      <w:r w:rsidRPr="000623A8">
        <w:rPr>
          <w:rFonts w:ascii="Cambria" w:hAnsi="Cambria" w:cs="Cambria"/>
          <w:sz w:val="28"/>
          <w:szCs w:val="28"/>
        </w:rPr>
        <w:t>ғ</w:t>
      </w:r>
      <w:r w:rsidRPr="000623A8">
        <w:rPr>
          <w:rFonts w:ascii="Times New Roman Tj" w:hAnsi="Times New Roman Tj"/>
          <w:sz w:val="28"/>
          <w:szCs w:val="28"/>
        </w:rPr>
        <w:t>изистон (987 км), дар шар</w:t>
      </w:r>
      <w:r w:rsidRPr="000623A8">
        <w:rPr>
          <w:rFonts w:ascii="Cambria" w:hAnsi="Cambria" w:cs="Cambria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 xml:space="preserve"> бо Чин (494,95 км) ва дар 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ануб бо Аф</w:t>
      </w:r>
      <w:r w:rsidRPr="000623A8">
        <w:rPr>
          <w:rFonts w:ascii="Cambria" w:hAnsi="Cambria" w:cs="Cambria"/>
          <w:sz w:val="28"/>
          <w:szCs w:val="28"/>
        </w:rPr>
        <w:t>ғ</w:t>
      </w:r>
      <w:r w:rsidRPr="000623A8">
        <w:rPr>
          <w:rFonts w:ascii="Times New Roman Tj" w:hAnsi="Times New Roman Tj"/>
          <w:sz w:val="28"/>
          <w:szCs w:val="28"/>
        </w:rPr>
        <w:t>онистон (1344,15 км) марзи муштарак дорад. Кишвари к</w:t>
      </w:r>
      <w:r w:rsidRPr="000623A8">
        <w:rPr>
          <w:rFonts w:ascii="Cambria" w:hAnsi="Cambria" w:cs="Cambria"/>
          <w:sz w:val="28"/>
          <w:szCs w:val="28"/>
        </w:rPr>
        <w:t>ӯҳ</w:t>
      </w:r>
      <w:r w:rsidRPr="000623A8">
        <w:rPr>
          <w:rFonts w:ascii="Times New Roman Tj" w:hAnsi="Times New Roman Tj"/>
          <w:sz w:val="28"/>
          <w:szCs w:val="28"/>
        </w:rPr>
        <w:t>сор ва пурбориш буда, дорои манобеи азими об ва кандани</w:t>
      </w:r>
      <w:r w:rsidRPr="000623A8">
        <w:rPr>
          <w:rFonts w:ascii="Cambria" w:hAnsi="Cambria" w:cs="Cambria"/>
          <w:sz w:val="28"/>
          <w:szCs w:val="28"/>
        </w:rPr>
        <w:t>ҳо</w:t>
      </w:r>
      <w:r w:rsidRPr="000623A8">
        <w:rPr>
          <w:rFonts w:ascii="Times New Roman Tj" w:hAnsi="Times New Roman Tj"/>
          <w:sz w:val="28"/>
          <w:szCs w:val="28"/>
        </w:rPr>
        <w:t xml:space="preserve">и фоиданок аст. </w:t>
      </w:r>
    </w:p>
    <w:p w:rsidR="00862D37" w:rsidRPr="000623A8" w:rsidRDefault="00862D37" w:rsidP="00862D37">
      <w:pPr>
        <w:jc w:val="both"/>
        <w:rPr>
          <w:rFonts w:ascii="Times New Roman Tj" w:hAnsi="Times New Roman Tj"/>
          <w:sz w:val="28"/>
          <w:szCs w:val="28"/>
        </w:rPr>
      </w:pPr>
      <w:r w:rsidRPr="000623A8">
        <w:rPr>
          <w:rFonts w:ascii="Times New Roman Tj" w:hAnsi="Times New Roman Tj"/>
          <w:sz w:val="28"/>
          <w:szCs w:val="28"/>
        </w:rPr>
        <w:t xml:space="preserve">93 фоизи </w:t>
      </w:r>
      <w:r w:rsidRPr="000623A8">
        <w:rPr>
          <w:rFonts w:ascii="Cambria" w:hAnsi="Cambria" w:cs="Cambria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>аламрави То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икистонро к</w:t>
      </w:r>
      <w:r w:rsidRPr="000623A8">
        <w:rPr>
          <w:rFonts w:ascii="Cambria" w:hAnsi="Cambria" w:cs="Cambria"/>
          <w:sz w:val="28"/>
          <w:szCs w:val="28"/>
        </w:rPr>
        <w:t>ӯҳҳ</w:t>
      </w:r>
      <w:r w:rsidRPr="000623A8">
        <w:rPr>
          <w:rFonts w:ascii="Times New Roman Tj" w:hAnsi="Times New Roman Tj"/>
          <w:sz w:val="28"/>
          <w:szCs w:val="28"/>
        </w:rPr>
        <w:t xml:space="preserve">о ташкил намуда, 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амаг</w:t>
      </w:r>
      <w:r w:rsidRPr="000623A8">
        <w:rPr>
          <w:rFonts w:ascii="Cambria" w:hAnsi="Cambria" w:cs="Cambria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7 фоизи он 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амвор</w:t>
      </w:r>
      <w:r w:rsidRPr="000623A8">
        <w:rPr>
          <w:rFonts w:ascii="Cambria" w:hAnsi="Cambria" w:cs="Cambria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мебошад.</w:t>
      </w:r>
    </w:p>
    <w:p w:rsidR="00862D37" w:rsidRPr="00303308" w:rsidRDefault="00862D37" w:rsidP="00303308">
      <w:pPr>
        <w:jc w:val="center"/>
        <w:rPr>
          <w:rFonts w:ascii="Times New Roman Tj" w:hAnsi="Times New Roman Tj"/>
          <w:sz w:val="28"/>
          <w:szCs w:val="28"/>
        </w:rPr>
      </w:pPr>
      <w:r w:rsidRPr="00303308">
        <w:rPr>
          <w:rFonts w:ascii="Times New Roman Tj" w:hAnsi="Times New Roman Tj"/>
          <w:sz w:val="28"/>
          <w:szCs w:val="28"/>
        </w:rPr>
        <w:t>И</w:t>
      </w:r>
      <w:r w:rsidRPr="00303308">
        <w:rPr>
          <w:rFonts w:ascii="Cambria" w:hAnsi="Cambria" w:cs="Cambria"/>
          <w:sz w:val="28"/>
          <w:szCs w:val="28"/>
        </w:rPr>
        <w:t>Қ</w:t>
      </w:r>
      <w:r w:rsidRPr="00303308">
        <w:rPr>
          <w:rFonts w:ascii="Times New Roman Tj" w:hAnsi="Times New Roman Tj"/>
          <w:sz w:val="28"/>
          <w:szCs w:val="28"/>
        </w:rPr>
        <w:t>ЛИМ</w:t>
      </w:r>
    </w:p>
    <w:p w:rsidR="00862D37" w:rsidRPr="000623A8" w:rsidRDefault="00862D37" w:rsidP="00862D37">
      <w:pPr>
        <w:jc w:val="both"/>
        <w:rPr>
          <w:rFonts w:ascii="Times New Roman Tj" w:hAnsi="Times New Roman Tj"/>
          <w:sz w:val="28"/>
          <w:szCs w:val="28"/>
        </w:rPr>
      </w:pPr>
      <w:r w:rsidRPr="000623A8">
        <w:rPr>
          <w:rFonts w:ascii="Times New Roman Tj" w:hAnsi="Times New Roman Tj"/>
          <w:sz w:val="28"/>
          <w:szCs w:val="28"/>
        </w:rPr>
        <w:t xml:space="preserve">          Вобаста ба мав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уд будани пастхами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о, баланди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ои мухталиф ва к</w:t>
      </w:r>
      <w:r w:rsidRPr="000623A8">
        <w:rPr>
          <w:rFonts w:ascii="Cambria" w:hAnsi="Cambria" w:cs="Cambria"/>
          <w:sz w:val="28"/>
          <w:szCs w:val="28"/>
        </w:rPr>
        <w:t>ӯҳҳ</w:t>
      </w:r>
      <w:r w:rsidRPr="000623A8">
        <w:rPr>
          <w:rFonts w:ascii="Times New Roman Tj" w:hAnsi="Times New Roman Tj"/>
          <w:sz w:val="28"/>
          <w:szCs w:val="28"/>
        </w:rPr>
        <w:t xml:space="preserve">ои баланд обу 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авои То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икистон дигаргун мешавад. И</w:t>
      </w:r>
      <w:r w:rsidRPr="000623A8">
        <w:rPr>
          <w:rFonts w:ascii="Cambria" w:hAnsi="Cambria" w:cs="Cambria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>лими То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икистон дар баландии 350-500 метр бо тобистони хеле гарм ва зимистони м</w:t>
      </w:r>
      <w:r w:rsidRPr="000623A8">
        <w:rPr>
          <w:rFonts w:ascii="Cambria" w:hAnsi="Cambria" w:cs="Cambria"/>
          <w:sz w:val="28"/>
          <w:szCs w:val="28"/>
        </w:rPr>
        <w:t>ӯ</w:t>
      </w:r>
      <w:r w:rsidRPr="000623A8">
        <w:rPr>
          <w:rFonts w:ascii="Times New Roman Tj" w:hAnsi="Times New Roman Tj"/>
          <w:sz w:val="28"/>
          <w:szCs w:val="28"/>
        </w:rPr>
        <w:t>ътадил бартар</w:t>
      </w:r>
      <w:r w:rsidR="00281A17">
        <w:rPr>
          <w:rFonts w:ascii="Times New Roman Tj" w:hAnsi="Times New Roman Tj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 дорад. Тобистонаш дарозмуддат ( бештар аз 300 р</w:t>
      </w:r>
      <w:r w:rsidRPr="000623A8">
        <w:rPr>
          <w:rFonts w:ascii="Cambria" w:hAnsi="Cambria" w:cs="Cambria"/>
          <w:sz w:val="28"/>
          <w:szCs w:val="28"/>
        </w:rPr>
        <w:t>ӯ</w:t>
      </w:r>
      <w:r w:rsidRPr="000623A8">
        <w:rPr>
          <w:rFonts w:ascii="Times New Roman Tj" w:hAnsi="Times New Roman Tj"/>
          <w:sz w:val="28"/>
          <w:szCs w:val="28"/>
        </w:rPr>
        <w:t xml:space="preserve">з) ва боришоти кам, ба 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исоби миёна 150-200 миллиметр, мушо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ида мешавад. Хусусияти и</w:t>
      </w:r>
      <w:r w:rsidRPr="000623A8">
        <w:rPr>
          <w:rFonts w:ascii="Cambria" w:hAnsi="Cambria" w:cs="Cambria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>лими То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икистон дар талу теппа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ои ку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 xml:space="preserve">истон ва </w:t>
      </w:r>
      <w:r w:rsidRPr="000623A8">
        <w:rPr>
          <w:rFonts w:ascii="Cambria" w:hAnsi="Cambria" w:cs="Cambria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 xml:space="preserve">исмати поёнии 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 xml:space="preserve">анубу </w:t>
      </w:r>
      <w:r w:rsidRPr="000623A8">
        <w:rPr>
          <w:rFonts w:ascii="Cambria" w:hAnsi="Cambria" w:cs="Cambria"/>
          <w:sz w:val="28"/>
          <w:szCs w:val="28"/>
        </w:rPr>
        <w:t>ғ</w:t>
      </w:r>
      <w:r w:rsidRPr="000623A8">
        <w:rPr>
          <w:rFonts w:ascii="Times New Roman Tj" w:hAnsi="Times New Roman Tj"/>
          <w:sz w:val="28"/>
          <w:szCs w:val="28"/>
        </w:rPr>
        <w:t>арбии теппа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о ва дара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 xml:space="preserve">о фасли  тобистон гарм ва зимистон  сард мебошад. Дар </w:t>
      </w:r>
      <w:r w:rsidRPr="000623A8">
        <w:rPr>
          <w:rFonts w:ascii="Cambria" w:hAnsi="Cambria" w:cs="Cambria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>аторк</w:t>
      </w:r>
      <w:r w:rsidRPr="000623A8">
        <w:rPr>
          <w:rFonts w:ascii="Cambria" w:hAnsi="Cambria" w:cs="Cambria"/>
          <w:sz w:val="28"/>
          <w:szCs w:val="28"/>
        </w:rPr>
        <w:t>ӯҳҳ</w:t>
      </w:r>
      <w:r w:rsidRPr="000623A8">
        <w:rPr>
          <w:rFonts w:ascii="Times New Roman Tj" w:hAnsi="Times New Roman Tj"/>
          <w:sz w:val="28"/>
          <w:szCs w:val="28"/>
        </w:rPr>
        <w:t>ои То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 xml:space="preserve">икистон ва </w:t>
      </w:r>
      <w:r w:rsidRPr="000623A8">
        <w:rPr>
          <w:rFonts w:ascii="Cambria" w:hAnsi="Cambria" w:cs="Cambria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 xml:space="preserve">исмати 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анубии Помир дар баландии 1500-3000 метр  ва беш аз он и</w:t>
      </w:r>
      <w:r w:rsidRPr="000623A8">
        <w:rPr>
          <w:rFonts w:ascii="Cambria" w:hAnsi="Cambria" w:cs="Cambria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 xml:space="preserve">лими сард 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укмфармо буда, дорои тобистони к</w:t>
      </w:r>
      <w:r w:rsidRPr="000623A8">
        <w:rPr>
          <w:rFonts w:ascii="Cambria" w:hAnsi="Cambria" w:cs="Cambria"/>
          <w:sz w:val="28"/>
          <w:szCs w:val="28"/>
        </w:rPr>
        <w:t>ӯ</w:t>
      </w:r>
      <w:r w:rsidRPr="000623A8">
        <w:rPr>
          <w:rFonts w:ascii="Times New Roman Tj" w:hAnsi="Times New Roman Tj"/>
          <w:sz w:val="28"/>
          <w:szCs w:val="28"/>
        </w:rPr>
        <w:t>то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 xml:space="preserve"> ва зимистони дарозмуддат мебошад. Тобистон боришот дар ин минта</w:t>
      </w:r>
      <w:r w:rsidRPr="000623A8">
        <w:rPr>
          <w:rFonts w:ascii="Cambria" w:hAnsi="Cambria" w:cs="Cambria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>а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о аз 600 то 1000 милиметрро ташкил меди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ад. Тобистони Помир хушк ва кўто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 xml:space="preserve"> буда,  зимистонаш бо бориши барфи зиёд хеле сард ва дарозмуддат мешавад. Дар баланди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 xml:space="preserve">о метавон </w:t>
      </w:r>
      <w:r w:rsidRPr="000623A8">
        <w:rPr>
          <w:rFonts w:ascii="Cambria" w:hAnsi="Cambria" w:cs="Cambria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>абати 1,5 метрии яхро мушо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ида кард.</w:t>
      </w:r>
    </w:p>
    <w:p w:rsidR="00862D37" w:rsidRPr="00303308" w:rsidRDefault="00862D37" w:rsidP="00862D37">
      <w:pPr>
        <w:jc w:val="center"/>
        <w:rPr>
          <w:rFonts w:ascii="Times New Roman Tj" w:hAnsi="Times New Roman Tj"/>
          <w:sz w:val="28"/>
          <w:szCs w:val="28"/>
        </w:rPr>
      </w:pPr>
      <w:r w:rsidRPr="00303308">
        <w:rPr>
          <w:rFonts w:ascii="Times New Roman Tj" w:hAnsi="Times New Roman Tj"/>
          <w:sz w:val="28"/>
          <w:szCs w:val="28"/>
        </w:rPr>
        <w:t>ШАКЛИ</w:t>
      </w:r>
      <w:r w:rsidR="00303308">
        <w:rPr>
          <w:rFonts w:ascii="Times New Roman Tj" w:hAnsi="Times New Roman Tj"/>
          <w:sz w:val="28"/>
          <w:szCs w:val="28"/>
        </w:rPr>
        <w:t xml:space="preserve"> </w:t>
      </w:r>
      <w:r w:rsidRPr="00303308">
        <w:rPr>
          <w:rFonts w:ascii="Times New Roman Tj" w:hAnsi="Times New Roman Tj"/>
          <w:sz w:val="28"/>
          <w:szCs w:val="28"/>
        </w:rPr>
        <w:t>ИДОРАКУН</w:t>
      </w:r>
      <w:r w:rsidR="00281A17">
        <w:rPr>
          <w:rFonts w:ascii="Times New Roman Tj" w:hAnsi="Times New Roman Tj"/>
          <w:sz w:val="28"/>
          <w:szCs w:val="28"/>
        </w:rPr>
        <w:t>Ӣ</w:t>
      </w:r>
      <w:r w:rsidR="00303308">
        <w:rPr>
          <w:rFonts w:ascii="Times New Roman Tj" w:hAnsi="Times New Roman Tj"/>
          <w:sz w:val="28"/>
          <w:szCs w:val="28"/>
        </w:rPr>
        <w:t xml:space="preserve"> </w:t>
      </w:r>
      <w:r w:rsidRPr="00303308">
        <w:rPr>
          <w:rFonts w:ascii="Times New Roman Tj" w:hAnsi="Times New Roman Tj"/>
          <w:sz w:val="28"/>
          <w:szCs w:val="28"/>
        </w:rPr>
        <w:t>ВА</w:t>
      </w:r>
      <w:r w:rsidR="00303308">
        <w:rPr>
          <w:rFonts w:ascii="Times New Roman Tj" w:hAnsi="Times New Roman Tj"/>
          <w:sz w:val="28"/>
          <w:szCs w:val="28"/>
        </w:rPr>
        <w:t xml:space="preserve"> </w:t>
      </w:r>
      <w:r w:rsidRPr="00303308">
        <w:rPr>
          <w:rFonts w:ascii="Times New Roman Tj" w:hAnsi="Times New Roman Tj"/>
          <w:sz w:val="28"/>
          <w:szCs w:val="28"/>
        </w:rPr>
        <w:t>СОХТОРИ</w:t>
      </w:r>
      <w:r w:rsidR="00303308">
        <w:rPr>
          <w:rFonts w:ascii="Times New Roman Tj" w:hAnsi="Times New Roman Tj"/>
          <w:sz w:val="28"/>
          <w:szCs w:val="28"/>
        </w:rPr>
        <w:t xml:space="preserve"> </w:t>
      </w:r>
      <w:r w:rsidRPr="00303308">
        <w:rPr>
          <w:rFonts w:ascii="Times New Roman Tj" w:hAnsi="Times New Roman Tj"/>
          <w:sz w:val="28"/>
          <w:szCs w:val="28"/>
        </w:rPr>
        <w:t>ДАВЛАТ</w:t>
      </w:r>
      <w:r w:rsidR="00281A17">
        <w:rPr>
          <w:rFonts w:ascii="Times New Roman Tj" w:hAnsi="Times New Roman Tj"/>
          <w:sz w:val="28"/>
          <w:szCs w:val="28"/>
        </w:rPr>
        <w:t>Ӣ</w:t>
      </w:r>
    </w:p>
    <w:p w:rsidR="00862D37" w:rsidRPr="000623A8" w:rsidRDefault="00862D37" w:rsidP="00303308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0623A8">
        <w:rPr>
          <w:rFonts w:ascii="Cambria" w:hAnsi="Cambria" w:cs="Cambria"/>
          <w:sz w:val="28"/>
          <w:szCs w:val="28"/>
        </w:rPr>
        <w:t xml:space="preserve"> Ҷ</w:t>
      </w:r>
      <w:r w:rsidRPr="000623A8">
        <w:rPr>
          <w:rFonts w:ascii="Times New Roman Tj" w:hAnsi="Times New Roman Tj"/>
          <w:sz w:val="28"/>
          <w:szCs w:val="28"/>
        </w:rPr>
        <w:t>ум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урии То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 xml:space="preserve">икистон 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амчун давлати со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ибихтиёр, демократ</w:t>
      </w:r>
      <w:r w:rsidRPr="000623A8">
        <w:rPr>
          <w:rFonts w:ascii="Cambria" w:hAnsi="Cambria" w:cs="Cambria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, 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у</w:t>
      </w:r>
      <w:r w:rsidRPr="000623A8">
        <w:rPr>
          <w:rFonts w:ascii="Cambria" w:hAnsi="Cambria" w:cs="Cambria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>у</w:t>
      </w:r>
      <w:r w:rsidRPr="000623A8">
        <w:rPr>
          <w:rFonts w:ascii="Cambria" w:hAnsi="Cambria" w:cs="Cambria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>бунёд, дуняв</w:t>
      </w:r>
      <w:r w:rsidRPr="000623A8">
        <w:rPr>
          <w:rFonts w:ascii="Cambria" w:hAnsi="Cambria" w:cs="Cambria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ва ягона 9 сентябри соли 1991 арзи ву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 xml:space="preserve">уд кардааст. Конститутсияи 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ум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урии То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икистон 6 ноябри соли 1994 ба тари</w:t>
      </w:r>
      <w:r w:rsidRPr="000623A8">
        <w:rPr>
          <w:rFonts w:ascii="Cambria" w:hAnsi="Cambria" w:cs="Cambria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>и райъпурсии умумихал</w:t>
      </w:r>
      <w:r w:rsidRPr="000623A8">
        <w:rPr>
          <w:rFonts w:ascii="Cambria" w:hAnsi="Cambria" w:cs="Cambria"/>
          <w:sz w:val="28"/>
          <w:szCs w:val="28"/>
        </w:rPr>
        <w:t>қӣ</w:t>
      </w:r>
      <w:r w:rsidR="00303308">
        <w:rPr>
          <w:rFonts w:ascii="Cambria" w:hAnsi="Cambria" w:cs="Cambria"/>
          <w:sz w:val="28"/>
          <w:szCs w:val="28"/>
        </w:rPr>
        <w:t xml:space="preserve"> </w:t>
      </w:r>
      <w:r w:rsidRPr="000623A8">
        <w:rPr>
          <w:rFonts w:ascii="Cambria" w:hAnsi="Cambria" w:cs="Cambria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>абул шуда, 26 сентябри соли 1999,  22 июни соли 2003 ва  22 майи соли 2016  ба он та</w:t>
      </w:r>
      <w:r w:rsidRPr="000623A8">
        <w:rPr>
          <w:rFonts w:ascii="Cambria" w:hAnsi="Cambria" w:cs="Cambria"/>
          <w:sz w:val="28"/>
          <w:szCs w:val="28"/>
        </w:rPr>
        <w:t>ғ</w:t>
      </w:r>
      <w:r w:rsidRPr="000623A8">
        <w:rPr>
          <w:rFonts w:ascii="Times New Roman Tj" w:hAnsi="Times New Roman Tj"/>
          <w:sz w:val="28"/>
          <w:szCs w:val="28"/>
        </w:rPr>
        <w:t>йиру илова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 xml:space="preserve">о ворид карда шуданд. 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ум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урии То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икистонро Президент сарвар</w:t>
      </w:r>
      <w:r w:rsidRPr="000623A8">
        <w:rPr>
          <w:rFonts w:ascii="Cambria" w:hAnsi="Cambria" w:cs="Cambria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мекунад. Президенти То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 xml:space="preserve">икистон Сарвари давлат ва 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 xml:space="preserve">укумати 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умхурии То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 xml:space="preserve">икистон буда, аз 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ониби ша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 xml:space="preserve">рвандони 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умхур</w:t>
      </w:r>
      <w:r w:rsidRPr="000623A8">
        <w:rPr>
          <w:rFonts w:ascii="Cambria" w:hAnsi="Cambria" w:cs="Cambria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ба тарзи овозди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ии умум</w:t>
      </w:r>
      <w:r w:rsidRPr="000623A8">
        <w:rPr>
          <w:rFonts w:ascii="Cambria" w:hAnsi="Cambria" w:cs="Cambria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интихоб мешавад.  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 xml:space="preserve">укумати 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ум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урии То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 xml:space="preserve">икистон аз </w:t>
      </w:r>
      <w:r w:rsidR="00FB4FF1" w:rsidRPr="000623A8">
        <w:rPr>
          <w:rFonts w:ascii="Times New Roman Tj" w:hAnsi="Times New Roman Tj"/>
          <w:sz w:val="28"/>
          <w:szCs w:val="28"/>
        </w:rPr>
        <w:t>Сарвазир</w:t>
      </w:r>
      <w:r w:rsidRPr="000623A8">
        <w:rPr>
          <w:rFonts w:ascii="Times New Roman Tj" w:hAnsi="Times New Roman Tj"/>
          <w:sz w:val="28"/>
          <w:szCs w:val="28"/>
        </w:rPr>
        <w:t>, муовинон</w:t>
      </w:r>
      <w:r w:rsidR="00FB4FF1" w:rsidRPr="000623A8">
        <w:rPr>
          <w:rFonts w:ascii="Times New Roman Tj" w:hAnsi="Times New Roman Tj"/>
          <w:sz w:val="28"/>
          <w:szCs w:val="28"/>
        </w:rPr>
        <w:t>и Сарвазир</w:t>
      </w:r>
      <w:r w:rsidRPr="000623A8">
        <w:rPr>
          <w:rFonts w:ascii="Times New Roman Tj" w:hAnsi="Times New Roman Tj"/>
          <w:sz w:val="28"/>
          <w:szCs w:val="28"/>
        </w:rPr>
        <w:t>, вазирон ва раисони кумита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ои давлат</w:t>
      </w:r>
      <w:r w:rsidR="00281A17">
        <w:rPr>
          <w:rFonts w:ascii="Times New Roman Tj" w:hAnsi="Times New Roman Tj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ташкил ёфтааст.</w:t>
      </w:r>
    </w:p>
    <w:p w:rsidR="00862D37" w:rsidRPr="000623A8" w:rsidRDefault="00281A17" w:rsidP="00303308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>
        <w:rPr>
          <w:rFonts w:ascii="Times New Roman Tj" w:hAnsi="Times New Roman Tj"/>
          <w:sz w:val="28"/>
          <w:szCs w:val="28"/>
        </w:rPr>
        <w:lastRenderedPageBreak/>
        <w:t>Ҳ</w:t>
      </w:r>
      <w:r w:rsidR="00862D37" w:rsidRPr="000623A8">
        <w:rPr>
          <w:rFonts w:ascii="Times New Roman Tj" w:hAnsi="Times New Roman Tj"/>
          <w:sz w:val="28"/>
          <w:szCs w:val="28"/>
        </w:rPr>
        <w:t xml:space="preserve">удуди </w:t>
      </w:r>
      <w:r>
        <w:rPr>
          <w:rFonts w:ascii="Times New Roman Tj" w:hAnsi="Times New Roman Tj"/>
          <w:sz w:val="28"/>
          <w:szCs w:val="28"/>
        </w:rPr>
        <w:t>Ҷ</w:t>
      </w:r>
      <w:r w:rsidR="00862D37" w:rsidRPr="000623A8">
        <w:rPr>
          <w:rFonts w:ascii="Times New Roman Tj" w:hAnsi="Times New Roman Tj"/>
          <w:sz w:val="28"/>
          <w:szCs w:val="28"/>
        </w:rPr>
        <w:t>ум</w:t>
      </w:r>
      <w:r>
        <w:rPr>
          <w:rFonts w:ascii="Times New Roman Tj" w:hAnsi="Times New Roman Tj"/>
          <w:sz w:val="28"/>
          <w:szCs w:val="28"/>
        </w:rPr>
        <w:t>ҳ</w:t>
      </w:r>
      <w:r w:rsidR="00862D37" w:rsidRPr="000623A8">
        <w:rPr>
          <w:rFonts w:ascii="Times New Roman Tj" w:hAnsi="Times New Roman Tj"/>
          <w:sz w:val="28"/>
          <w:szCs w:val="28"/>
        </w:rPr>
        <w:t>урии То</w:t>
      </w:r>
      <w:r>
        <w:rPr>
          <w:rFonts w:ascii="Times New Roman Tj" w:hAnsi="Times New Roman Tj"/>
          <w:sz w:val="28"/>
          <w:szCs w:val="28"/>
        </w:rPr>
        <w:t>ҷ</w:t>
      </w:r>
      <w:r w:rsidR="00862D37" w:rsidRPr="000623A8">
        <w:rPr>
          <w:rFonts w:ascii="Times New Roman Tj" w:hAnsi="Times New Roman Tj"/>
          <w:sz w:val="28"/>
          <w:szCs w:val="28"/>
        </w:rPr>
        <w:t>икистон аз ВМКБ, вилоят</w:t>
      </w:r>
      <w:r>
        <w:rPr>
          <w:rFonts w:ascii="Times New Roman Tj" w:hAnsi="Times New Roman Tj"/>
          <w:sz w:val="28"/>
          <w:szCs w:val="28"/>
        </w:rPr>
        <w:t>ҳ</w:t>
      </w:r>
      <w:r w:rsidR="00862D37" w:rsidRPr="000623A8">
        <w:rPr>
          <w:rFonts w:ascii="Times New Roman Tj" w:hAnsi="Times New Roman Tj"/>
          <w:sz w:val="28"/>
          <w:szCs w:val="28"/>
        </w:rPr>
        <w:t>ои Суѓду Хатлон, ша</w:t>
      </w:r>
      <w:r>
        <w:rPr>
          <w:rFonts w:ascii="Times New Roman Tj" w:hAnsi="Times New Roman Tj"/>
          <w:sz w:val="28"/>
          <w:szCs w:val="28"/>
        </w:rPr>
        <w:t>ҳ</w:t>
      </w:r>
      <w:r w:rsidR="00862D37" w:rsidRPr="000623A8">
        <w:rPr>
          <w:rFonts w:ascii="Times New Roman Tj" w:hAnsi="Times New Roman Tj"/>
          <w:sz w:val="28"/>
          <w:szCs w:val="28"/>
        </w:rPr>
        <w:t>ри Душанбе ва ша</w:t>
      </w:r>
      <w:r>
        <w:rPr>
          <w:rFonts w:ascii="Times New Roman Tj" w:hAnsi="Times New Roman Tj"/>
          <w:sz w:val="28"/>
          <w:szCs w:val="28"/>
        </w:rPr>
        <w:t>ҳ</w:t>
      </w:r>
      <w:r w:rsidR="00862D37" w:rsidRPr="000623A8">
        <w:rPr>
          <w:rFonts w:ascii="Times New Roman Tj" w:hAnsi="Times New Roman Tj"/>
          <w:sz w:val="28"/>
          <w:szCs w:val="28"/>
        </w:rPr>
        <w:t>ру но</w:t>
      </w:r>
      <w:r>
        <w:rPr>
          <w:rFonts w:ascii="Times New Roman Tj" w:hAnsi="Times New Roman Tj"/>
          <w:sz w:val="28"/>
          <w:szCs w:val="28"/>
        </w:rPr>
        <w:t>ҳ</w:t>
      </w:r>
      <w:r w:rsidR="00862D37" w:rsidRPr="000623A8">
        <w:rPr>
          <w:rFonts w:ascii="Times New Roman Tj" w:hAnsi="Times New Roman Tj"/>
          <w:sz w:val="28"/>
          <w:szCs w:val="28"/>
        </w:rPr>
        <w:t>ия</w:t>
      </w:r>
      <w:r>
        <w:rPr>
          <w:rFonts w:ascii="Times New Roman Tj" w:hAnsi="Times New Roman Tj"/>
          <w:sz w:val="28"/>
          <w:szCs w:val="28"/>
        </w:rPr>
        <w:t>ҳ</w:t>
      </w:r>
      <w:r w:rsidR="00862D37" w:rsidRPr="000623A8">
        <w:rPr>
          <w:rFonts w:ascii="Times New Roman Tj" w:hAnsi="Times New Roman Tj"/>
          <w:sz w:val="28"/>
          <w:szCs w:val="28"/>
        </w:rPr>
        <w:t xml:space="preserve">ои тобеи </w:t>
      </w:r>
      <w:r>
        <w:rPr>
          <w:rFonts w:ascii="Times New Roman Tj" w:hAnsi="Times New Roman Tj"/>
          <w:sz w:val="28"/>
          <w:szCs w:val="28"/>
        </w:rPr>
        <w:t>ҷ</w:t>
      </w:r>
      <w:r w:rsidR="00862D37" w:rsidRPr="000623A8">
        <w:rPr>
          <w:rFonts w:ascii="Times New Roman Tj" w:hAnsi="Times New Roman Tj"/>
          <w:sz w:val="28"/>
          <w:szCs w:val="28"/>
        </w:rPr>
        <w:t>ум</w:t>
      </w:r>
      <w:r>
        <w:rPr>
          <w:rFonts w:ascii="Times New Roman Tj" w:hAnsi="Times New Roman Tj"/>
          <w:sz w:val="28"/>
          <w:szCs w:val="28"/>
        </w:rPr>
        <w:t>ҳ</w:t>
      </w:r>
      <w:r w:rsidR="00862D37" w:rsidRPr="000623A8">
        <w:rPr>
          <w:rFonts w:ascii="Times New Roman Tj" w:hAnsi="Times New Roman Tj"/>
          <w:sz w:val="28"/>
          <w:szCs w:val="28"/>
        </w:rPr>
        <w:t>ур</w:t>
      </w:r>
      <w:r>
        <w:rPr>
          <w:rFonts w:ascii="Times New Roman Tj" w:hAnsi="Times New Roman Tj"/>
          <w:sz w:val="28"/>
          <w:szCs w:val="28"/>
        </w:rPr>
        <w:t>ӣ</w:t>
      </w:r>
      <w:r w:rsidR="00862D37" w:rsidRPr="000623A8">
        <w:rPr>
          <w:rFonts w:ascii="Times New Roman Tj" w:hAnsi="Times New Roman Tj"/>
          <w:sz w:val="28"/>
          <w:szCs w:val="28"/>
        </w:rPr>
        <w:t xml:space="preserve"> иборат мебошад.</w:t>
      </w:r>
    </w:p>
    <w:p w:rsidR="00862D37" w:rsidRPr="000623A8" w:rsidRDefault="00862D37" w:rsidP="00862D37">
      <w:pPr>
        <w:spacing w:after="0"/>
        <w:jc w:val="both"/>
        <w:rPr>
          <w:rFonts w:ascii="Times New Roman Tj" w:hAnsi="Times New Roman Tj"/>
          <w:sz w:val="28"/>
          <w:szCs w:val="28"/>
        </w:rPr>
      </w:pPr>
    </w:p>
    <w:p w:rsidR="00780932" w:rsidRDefault="00862D37" w:rsidP="00780932">
      <w:pPr>
        <w:spacing w:after="0"/>
        <w:jc w:val="center"/>
        <w:rPr>
          <w:rFonts w:ascii="Times New Roman Tj" w:hAnsi="Times New Roman Tj"/>
          <w:sz w:val="28"/>
          <w:szCs w:val="28"/>
        </w:rPr>
      </w:pPr>
      <w:r w:rsidRPr="00780932">
        <w:rPr>
          <w:rFonts w:ascii="Times New Roman Tj" w:hAnsi="Times New Roman Tj"/>
          <w:sz w:val="28"/>
          <w:szCs w:val="28"/>
        </w:rPr>
        <w:t>ПАРЛАМЕНТ</w:t>
      </w:r>
    </w:p>
    <w:p w:rsidR="00780932" w:rsidRDefault="00780932" w:rsidP="00780932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</w:p>
    <w:p w:rsidR="00862D37" w:rsidRPr="000623A8" w:rsidRDefault="00862D37" w:rsidP="00780932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0623A8">
        <w:rPr>
          <w:rFonts w:ascii="Times New Roman Tj" w:hAnsi="Times New Roman Tj"/>
          <w:sz w:val="28"/>
          <w:szCs w:val="28"/>
        </w:rPr>
        <w:t>Ма</w:t>
      </w:r>
      <w:r w:rsidRPr="000623A8">
        <w:rPr>
          <w:rFonts w:ascii="Cambria" w:hAnsi="Cambria" w:cs="Cambria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>оми олии намояндаг</w:t>
      </w:r>
      <w:r w:rsidRPr="000623A8">
        <w:rPr>
          <w:rFonts w:ascii="Cambria" w:hAnsi="Cambria" w:cs="Cambria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ва </w:t>
      </w:r>
      <w:r w:rsidRPr="000623A8">
        <w:rPr>
          <w:rFonts w:ascii="Cambria" w:hAnsi="Cambria" w:cs="Cambria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 xml:space="preserve">онунгузории 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умхурии То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икистон Ма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лиси Ол</w:t>
      </w:r>
      <w:r w:rsidRPr="000623A8">
        <w:rPr>
          <w:rFonts w:ascii="Cambria" w:hAnsi="Cambria" w:cs="Cambria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мебошад, ки аз ду палата – Ма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лиси милл</w:t>
      </w:r>
      <w:r w:rsidRPr="000623A8">
        <w:rPr>
          <w:rFonts w:ascii="Cambria" w:hAnsi="Cambria" w:cs="Cambria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ва Ма</w:t>
      </w:r>
      <w:r w:rsidRPr="000623A8">
        <w:rPr>
          <w:rFonts w:ascii="Cambria" w:hAnsi="Cambria" w:cs="Cambria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лиси намояндагон иборат аст. Ма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лиси милл</w:t>
      </w:r>
      <w:r w:rsidR="00281A17">
        <w:rPr>
          <w:rFonts w:ascii="Times New Roman Tj" w:hAnsi="Times New Roman Tj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аз 33 нафар аъзо иборат аст. Интихоботи аъзои Ма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лиси милл</w:t>
      </w:r>
      <w:r w:rsidR="00281A17">
        <w:rPr>
          <w:rFonts w:ascii="Times New Roman Tj" w:hAnsi="Times New Roman Tj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дар асоси 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у</w:t>
      </w:r>
      <w:r w:rsidR="00281A17">
        <w:rPr>
          <w:rFonts w:ascii="Times New Roman Tj" w:hAnsi="Times New Roman Tj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>у</w:t>
      </w:r>
      <w:r w:rsidR="00281A17">
        <w:rPr>
          <w:rFonts w:ascii="Times New Roman Tj" w:hAnsi="Times New Roman Tj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>и интихоботии бавосита бо овозди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ии пин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он</w:t>
      </w:r>
      <w:r w:rsidR="00281A17">
        <w:rPr>
          <w:rFonts w:ascii="Times New Roman Tj" w:hAnsi="Times New Roman Tj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сурат мегирад. Аз чор се 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иссаи аъзои Ма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лиси милл</w:t>
      </w:r>
      <w:r w:rsidR="00281A17">
        <w:rPr>
          <w:rFonts w:ascii="Times New Roman Tj" w:hAnsi="Times New Roman Tj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(25 нафар) дар асоси намояндагии манфиат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 xml:space="preserve">ои 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удуд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о аз тарафи ма</w:t>
      </w:r>
      <w:r w:rsidR="00281A17">
        <w:rPr>
          <w:rFonts w:ascii="Times New Roman Tj" w:hAnsi="Times New Roman Tj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>омоти намояндагии ма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алл</w:t>
      </w:r>
      <w:r w:rsidR="00281A17">
        <w:rPr>
          <w:rFonts w:ascii="Times New Roman Tj" w:hAnsi="Times New Roman Tj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интихоб мешаванд. Аъзои мазкур бо шумораи баробар 5 нафар</w:t>
      </w:r>
      <w:r w:rsidR="00281A17">
        <w:rPr>
          <w:rFonts w:ascii="Times New Roman Tj" w:hAnsi="Times New Roman Tj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аз Вилояти Мухтори Кў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 xml:space="preserve">истони Бадахшон, аз 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ар як вилоят, ша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ри Душанбе ва аз ша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ру но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ия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 xml:space="preserve">ои тобеи 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ум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ур</w:t>
      </w:r>
      <w:r w:rsidR="00281A17">
        <w:rPr>
          <w:rFonts w:ascii="Times New Roman Tj" w:hAnsi="Times New Roman Tj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як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 xml:space="preserve">оя интихоб мешаванд. Аз чор як 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иссаи аъзои Ма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 xml:space="preserve">лиси миллиро (8 нафар) Президенти 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ум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урии То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 xml:space="preserve">икистон таъйин мекунад. 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ар Президенти соби</w:t>
      </w:r>
      <w:r w:rsidR="00281A17">
        <w:rPr>
          <w:rFonts w:ascii="Times New Roman Tj" w:hAnsi="Times New Roman Tj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 xml:space="preserve">и 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ум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урии То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икистон узви якумраи Ма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лиси милл</w:t>
      </w:r>
      <w:r w:rsidR="00281A17">
        <w:rPr>
          <w:rFonts w:ascii="Times New Roman Tj" w:hAnsi="Times New Roman Tj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мебошад, агар ў аз истифодаи ин 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у</w:t>
      </w:r>
      <w:r w:rsidR="00281A17">
        <w:rPr>
          <w:rFonts w:ascii="Times New Roman Tj" w:hAnsi="Times New Roman Tj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>у</w:t>
      </w:r>
      <w:r w:rsidR="00281A17">
        <w:rPr>
          <w:rFonts w:ascii="Times New Roman Tj" w:hAnsi="Times New Roman Tj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 xml:space="preserve"> даст накашад.</w:t>
      </w:r>
    </w:p>
    <w:p w:rsidR="00862D37" w:rsidRPr="000623A8" w:rsidRDefault="00862D37" w:rsidP="00780932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0623A8">
        <w:rPr>
          <w:rFonts w:ascii="Times New Roman Tj" w:hAnsi="Times New Roman Tj"/>
          <w:sz w:val="28"/>
          <w:szCs w:val="28"/>
        </w:rPr>
        <w:t>Ма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лиси намояндагон аз 63 вакил иборат аст: 65 фоизи вакилони Ма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 xml:space="preserve">лиси намояндагон (41 нафар) аз 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авза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ои якмандат</w:t>
      </w:r>
      <w:r w:rsidR="00281A17">
        <w:rPr>
          <w:rFonts w:ascii="Times New Roman Tj" w:hAnsi="Times New Roman Tj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интихоб карда мешаванд; 35 фоизи вакилони Ма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 xml:space="preserve">лиси намояндагон (22 нафар) аз 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авзаи ягонаи умуми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ум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урияв</w:t>
      </w:r>
      <w:r w:rsidR="00281A17">
        <w:rPr>
          <w:rFonts w:ascii="Times New Roman Tj" w:hAnsi="Times New Roman Tj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мутаносибан ба шумораи овоз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ое, ки ба рўйхати номзад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 xml:space="preserve">ои аз тарафи 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изб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ои сиёс</w:t>
      </w:r>
      <w:r w:rsidR="00281A17">
        <w:rPr>
          <w:rFonts w:ascii="Times New Roman Tj" w:hAnsi="Times New Roman Tj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пешни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одгардида дода шудаанд, интихоб карда мешаванд.</w:t>
      </w:r>
    </w:p>
    <w:p w:rsidR="00BA6E93" w:rsidRPr="00BA6E93" w:rsidRDefault="00BA6E93" w:rsidP="00BA6E93">
      <w:pPr>
        <w:spacing w:after="0" w:line="240" w:lineRule="auto"/>
        <w:jc w:val="center"/>
        <w:rPr>
          <w:rFonts w:ascii="Times New Roman Tj" w:hAnsi="Times New Roman Tj"/>
          <w:b/>
          <w:sz w:val="28"/>
          <w:szCs w:val="28"/>
        </w:rPr>
      </w:pPr>
    </w:p>
    <w:p w:rsidR="00862D37" w:rsidRPr="00BA6E93" w:rsidRDefault="00862D37" w:rsidP="00BA6E93">
      <w:pPr>
        <w:spacing w:after="0" w:line="240" w:lineRule="auto"/>
        <w:jc w:val="center"/>
        <w:rPr>
          <w:rFonts w:ascii="Times New Roman Tj" w:hAnsi="Times New Roman Tj"/>
          <w:sz w:val="28"/>
          <w:szCs w:val="28"/>
        </w:rPr>
      </w:pPr>
      <w:r w:rsidRPr="00BA6E93">
        <w:rPr>
          <w:rFonts w:ascii="Times New Roman Tj" w:hAnsi="Times New Roman Tj"/>
          <w:sz w:val="28"/>
          <w:szCs w:val="28"/>
        </w:rPr>
        <w:t>УЗВИЯТ ДАР СОЗМОН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BA6E93">
        <w:rPr>
          <w:rFonts w:ascii="Times New Roman Tj" w:hAnsi="Times New Roman Tj"/>
          <w:sz w:val="28"/>
          <w:szCs w:val="28"/>
        </w:rPr>
        <w:t>ОИ БАЙНАЛМИЛАЛ</w:t>
      </w:r>
      <w:r w:rsidR="00281A17">
        <w:rPr>
          <w:rFonts w:ascii="Times New Roman Tj" w:hAnsi="Times New Roman Tj"/>
          <w:sz w:val="28"/>
          <w:szCs w:val="28"/>
        </w:rPr>
        <w:t>Ӣ</w:t>
      </w:r>
    </w:p>
    <w:p w:rsidR="00BA6E93" w:rsidRPr="00BA6E93" w:rsidRDefault="00BA6E93" w:rsidP="00BA6E93">
      <w:pPr>
        <w:spacing w:after="0" w:line="240" w:lineRule="auto"/>
        <w:jc w:val="center"/>
        <w:rPr>
          <w:rFonts w:ascii="Times New Roman Tj" w:hAnsi="Times New Roman Tj"/>
          <w:b/>
          <w:sz w:val="28"/>
          <w:szCs w:val="28"/>
        </w:rPr>
      </w:pPr>
    </w:p>
    <w:p w:rsidR="00862D37" w:rsidRPr="000623A8" w:rsidRDefault="00862D37" w:rsidP="00BA6E93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BA6E93">
        <w:rPr>
          <w:rFonts w:ascii="Times New Roman Tj" w:hAnsi="Cambria" w:cs="Cambria"/>
          <w:sz w:val="28"/>
          <w:szCs w:val="28"/>
        </w:rPr>
        <w:t>Ҷ</w:t>
      </w:r>
      <w:r w:rsidRPr="00BA6E93">
        <w:rPr>
          <w:rFonts w:ascii="Times New Roman Tj" w:hAnsi="Times New Roman Tj"/>
          <w:sz w:val="28"/>
          <w:szCs w:val="28"/>
        </w:rPr>
        <w:t>ум</w:t>
      </w:r>
      <w:r w:rsidRPr="00BA6E93">
        <w:rPr>
          <w:rFonts w:ascii="Times New Roman Tj" w:hAnsi="Cambria" w:cs="Cambria"/>
          <w:sz w:val="28"/>
          <w:szCs w:val="28"/>
        </w:rPr>
        <w:t>ҳ</w:t>
      </w:r>
      <w:r w:rsidRPr="00BA6E93">
        <w:rPr>
          <w:rFonts w:ascii="Times New Roman Tj" w:hAnsi="Times New Roman Tj"/>
          <w:sz w:val="28"/>
          <w:szCs w:val="28"/>
        </w:rPr>
        <w:t>урии То</w:t>
      </w:r>
      <w:r w:rsidRPr="00BA6E93">
        <w:rPr>
          <w:rFonts w:ascii="Times New Roman Tj" w:hAnsi="Cambria" w:cs="Cambria"/>
          <w:sz w:val="28"/>
          <w:szCs w:val="28"/>
        </w:rPr>
        <w:t>ҷ</w:t>
      </w:r>
      <w:r w:rsidRPr="00BA6E93">
        <w:rPr>
          <w:rFonts w:ascii="Times New Roman Tj" w:hAnsi="Times New Roman Tj"/>
          <w:sz w:val="28"/>
          <w:szCs w:val="28"/>
        </w:rPr>
        <w:t>икистон 21 декабри</w:t>
      </w:r>
      <w:r w:rsidRPr="000623A8">
        <w:rPr>
          <w:rFonts w:ascii="Times New Roman Tj" w:hAnsi="Times New Roman Tj"/>
          <w:sz w:val="28"/>
          <w:szCs w:val="28"/>
        </w:rPr>
        <w:t xml:space="preserve"> соли 1991</w:t>
      </w:r>
      <w:r w:rsidR="00BA6E93">
        <w:rPr>
          <w:rFonts w:ascii="Times New Roman Tj" w:hAnsi="Times New Roman Tj"/>
          <w:sz w:val="28"/>
          <w:szCs w:val="28"/>
        </w:rPr>
        <w:t xml:space="preserve"> </w:t>
      </w:r>
      <w:r w:rsidRPr="000623A8">
        <w:rPr>
          <w:rFonts w:ascii="Times New Roman Tj" w:hAnsi="Times New Roman Tj"/>
          <w:sz w:val="28"/>
          <w:szCs w:val="28"/>
        </w:rPr>
        <w:t>- узви Итти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оди Давлат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ои Муста</w:t>
      </w:r>
      <w:r w:rsidRPr="000623A8">
        <w:rPr>
          <w:rFonts w:ascii="Cambria" w:hAnsi="Cambria" w:cs="Cambria"/>
          <w:sz w:val="28"/>
          <w:szCs w:val="28"/>
        </w:rPr>
        <w:t>қ</w:t>
      </w:r>
      <w:r w:rsidRPr="000623A8">
        <w:rPr>
          <w:rFonts w:ascii="Times New Roman Tj" w:hAnsi="Times New Roman Tj"/>
          <w:sz w:val="28"/>
          <w:szCs w:val="28"/>
        </w:rPr>
        <w:t>ил (ИДМ-СНГ), 2 марти соли 1992 - узви Созмони Миллали Мутта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 xml:space="preserve">ид (СММ - ООН), 15 июни соли 2001 – узви Созмони 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 xml:space="preserve">амкории Шанхай </w:t>
      </w:r>
      <w:r w:rsidR="00FB4FF1" w:rsidRPr="000623A8">
        <w:rPr>
          <w:rFonts w:ascii="Times New Roman Tj" w:hAnsi="Times New Roman Tj"/>
          <w:sz w:val="28"/>
          <w:szCs w:val="28"/>
        </w:rPr>
        <w:t>(С</w:t>
      </w:r>
      <w:r w:rsidR="00281A17">
        <w:rPr>
          <w:rFonts w:ascii="Times New Roman Tj" w:hAnsi="Times New Roman Tj"/>
          <w:sz w:val="28"/>
          <w:szCs w:val="28"/>
        </w:rPr>
        <w:t>Ҳ</w:t>
      </w:r>
      <w:r w:rsidR="00FB4FF1" w:rsidRPr="000623A8">
        <w:rPr>
          <w:rFonts w:ascii="Times New Roman Tj" w:hAnsi="Times New Roman Tj"/>
          <w:sz w:val="28"/>
          <w:szCs w:val="28"/>
        </w:rPr>
        <w:t>Ш - ШОС)</w:t>
      </w:r>
      <w:r w:rsidR="009C4127">
        <w:rPr>
          <w:rFonts w:ascii="Times New Roman Tj" w:hAnsi="Times New Roman Tj"/>
          <w:sz w:val="28"/>
          <w:szCs w:val="28"/>
        </w:rPr>
        <w:t xml:space="preserve"> </w:t>
      </w:r>
      <w:r w:rsidRPr="000623A8">
        <w:rPr>
          <w:rFonts w:ascii="Times New Roman Tj" w:hAnsi="Times New Roman Tj"/>
          <w:sz w:val="28"/>
          <w:szCs w:val="28"/>
        </w:rPr>
        <w:t>ва зиёда аз 50 ташкилот</w:t>
      </w:r>
      <w:r w:rsidRPr="000623A8">
        <w:rPr>
          <w:rFonts w:ascii="Cambria" w:hAnsi="Cambria" w:cs="Cambria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ои байналмилал</w:t>
      </w:r>
      <w:r w:rsidRPr="000623A8">
        <w:rPr>
          <w:rFonts w:ascii="Cambria" w:hAnsi="Cambria" w:cs="Cambria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мебошад.</w:t>
      </w:r>
    </w:p>
    <w:p w:rsidR="00862D37" w:rsidRPr="000623A8" w:rsidRDefault="00862D37" w:rsidP="00862D37">
      <w:pPr>
        <w:ind w:firstLine="708"/>
        <w:jc w:val="both"/>
        <w:rPr>
          <w:rFonts w:ascii="Times New Roman Tj" w:hAnsi="Times New Roman Tj"/>
          <w:sz w:val="28"/>
          <w:szCs w:val="28"/>
        </w:rPr>
      </w:pPr>
    </w:p>
    <w:p w:rsidR="00862D37" w:rsidRPr="000623A8" w:rsidRDefault="00862D37" w:rsidP="00862D37">
      <w:pPr>
        <w:jc w:val="center"/>
        <w:rPr>
          <w:rFonts w:ascii="Times New Roman Tj" w:hAnsi="Times New Roman Tj"/>
          <w:b/>
          <w:sz w:val="28"/>
          <w:szCs w:val="28"/>
        </w:rPr>
      </w:pPr>
    </w:p>
    <w:p w:rsidR="00862D37" w:rsidRPr="009C4127" w:rsidRDefault="00281A17" w:rsidP="00862D37">
      <w:pPr>
        <w:jc w:val="center"/>
        <w:rPr>
          <w:rFonts w:ascii="Times New Roman Tj" w:hAnsi="Times New Roman Tj"/>
          <w:sz w:val="28"/>
          <w:szCs w:val="28"/>
        </w:rPr>
      </w:pPr>
      <w:r>
        <w:rPr>
          <w:rFonts w:ascii="Times New Roman Tj" w:hAnsi="Times New Roman Tj"/>
          <w:sz w:val="28"/>
          <w:szCs w:val="28"/>
        </w:rPr>
        <w:t>Ҳ</w:t>
      </w:r>
      <w:r w:rsidR="00862D37" w:rsidRPr="009C4127">
        <w:rPr>
          <w:rFonts w:ascii="Times New Roman Tj" w:hAnsi="Times New Roman Tj"/>
          <w:sz w:val="28"/>
          <w:szCs w:val="28"/>
        </w:rPr>
        <w:t>ИЗБ</w:t>
      </w:r>
      <w:r>
        <w:rPr>
          <w:rFonts w:ascii="Times New Roman Tj" w:hAnsi="Times New Roman Tj"/>
          <w:sz w:val="28"/>
          <w:szCs w:val="28"/>
        </w:rPr>
        <w:t>Ҳ</w:t>
      </w:r>
      <w:r w:rsidR="00862D37" w:rsidRPr="009C4127">
        <w:rPr>
          <w:rFonts w:ascii="Times New Roman Tj" w:hAnsi="Times New Roman Tj"/>
          <w:sz w:val="28"/>
          <w:szCs w:val="28"/>
        </w:rPr>
        <w:t>ОИ СИЁС</w:t>
      </w:r>
      <w:r>
        <w:rPr>
          <w:rFonts w:ascii="Times New Roman Tj" w:hAnsi="Times New Roman Tj"/>
          <w:sz w:val="28"/>
          <w:szCs w:val="28"/>
        </w:rPr>
        <w:t>Ӣ</w:t>
      </w:r>
    </w:p>
    <w:p w:rsidR="00862D37" w:rsidRPr="000623A8" w:rsidRDefault="00862D37" w:rsidP="009C4127">
      <w:pPr>
        <w:ind w:firstLine="567"/>
        <w:jc w:val="both"/>
        <w:rPr>
          <w:rFonts w:ascii="Times New Roman Tj" w:hAnsi="Times New Roman Tj"/>
          <w:sz w:val="28"/>
          <w:szCs w:val="28"/>
        </w:rPr>
      </w:pPr>
      <w:r w:rsidRPr="000623A8">
        <w:rPr>
          <w:rFonts w:ascii="Times New Roman Tj" w:hAnsi="Times New Roman Tj"/>
          <w:sz w:val="28"/>
          <w:szCs w:val="28"/>
        </w:rPr>
        <w:t xml:space="preserve">Дар 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>ум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урии То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 xml:space="preserve">икистон 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 xml:space="preserve">афт 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>изби сиёс</w:t>
      </w:r>
      <w:r w:rsidR="00281A17">
        <w:rPr>
          <w:rFonts w:ascii="Times New Roman Tj" w:hAnsi="Times New Roman Tj"/>
          <w:sz w:val="28"/>
          <w:szCs w:val="28"/>
        </w:rPr>
        <w:t>ӣ</w:t>
      </w:r>
      <w:r w:rsidRPr="000623A8">
        <w:rPr>
          <w:rFonts w:ascii="Times New Roman Tj" w:hAnsi="Times New Roman Tj"/>
          <w:sz w:val="28"/>
          <w:szCs w:val="28"/>
        </w:rPr>
        <w:t xml:space="preserve"> фаъолият мекунад. Ин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 xml:space="preserve">о 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 xml:space="preserve">изби </w:t>
      </w:r>
      <w:r w:rsidR="00CE56C8" w:rsidRPr="000623A8">
        <w:rPr>
          <w:rFonts w:ascii="Times New Roman Tj" w:hAnsi="Times New Roman Tj"/>
          <w:sz w:val="28"/>
          <w:szCs w:val="28"/>
        </w:rPr>
        <w:t>Аграрии</w:t>
      </w:r>
      <w:r w:rsidRPr="000623A8">
        <w:rPr>
          <w:rFonts w:ascii="Times New Roman Tj" w:hAnsi="Times New Roman Tj"/>
          <w:sz w:val="28"/>
          <w:szCs w:val="28"/>
        </w:rPr>
        <w:t>То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 xml:space="preserve">икистон, </w:t>
      </w:r>
      <w:r w:rsidR="00281A17">
        <w:rPr>
          <w:rFonts w:ascii="Times New Roman Tj" w:hAnsi="Times New Roman Tj"/>
          <w:sz w:val="28"/>
          <w:szCs w:val="28"/>
        </w:rPr>
        <w:t>Ҳ</w:t>
      </w:r>
      <w:r w:rsidR="00CE56C8" w:rsidRPr="000623A8">
        <w:rPr>
          <w:rFonts w:ascii="Times New Roman Tj" w:hAnsi="Times New Roman Tj"/>
          <w:sz w:val="28"/>
          <w:szCs w:val="28"/>
        </w:rPr>
        <w:t>изби Демократи То</w:t>
      </w:r>
      <w:r w:rsidR="00281A17">
        <w:rPr>
          <w:rFonts w:ascii="Times New Roman Tj" w:hAnsi="Times New Roman Tj"/>
          <w:sz w:val="28"/>
          <w:szCs w:val="28"/>
        </w:rPr>
        <w:t>ҷ</w:t>
      </w:r>
      <w:r w:rsidR="00CE56C8" w:rsidRPr="000623A8">
        <w:rPr>
          <w:rFonts w:ascii="Times New Roman Tj" w:hAnsi="Times New Roman Tj"/>
          <w:sz w:val="28"/>
          <w:szCs w:val="28"/>
        </w:rPr>
        <w:t xml:space="preserve">икистон, 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 xml:space="preserve">изби </w:t>
      </w:r>
      <w:r w:rsidR="00CE56C8" w:rsidRPr="000623A8">
        <w:rPr>
          <w:rFonts w:ascii="Times New Roman Tj" w:hAnsi="Times New Roman Tj"/>
          <w:sz w:val="28"/>
          <w:szCs w:val="28"/>
        </w:rPr>
        <w:t>Исло</w:t>
      </w:r>
      <w:r w:rsidR="00281A17">
        <w:rPr>
          <w:rFonts w:ascii="Times New Roman Tj" w:hAnsi="Times New Roman Tj"/>
          <w:sz w:val="28"/>
          <w:szCs w:val="28"/>
        </w:rPr>
        <w:t>ҳ</w:t>
      </w:r>
      <w:r w:rsidR="00CE56C8" w:rsidRPr="000623A8">
        <w:rPr>
          <w:rFonts w:ascii="Times New Roman Tj" w:hAnsi="Times New Roman Tj"/>
          <w:sz w:val="28"/>
          <w:szCs w:val="28"/>
        </w:rPr>
        <w:t>оти И</w:t>
      </w:r>
      <w:r w:rsidR="00281A17">
        <w:rPr>
          <w:rFonts w:ascii="Times New Roman Tj" w:hAnsi="Times New Roman Tj"/>
          <w:sz w:val="28"/>
          <w:szCs w:val="28"/>
        </w:rPr>
        <w:t>қ</w:t>
      </w:r>
      <w:r w:rsidR="00CE56C8" w:rsidRPr="000623A8">
        <w:rPr>
          <w:rFonts w:ascii="Times New Roman Tj" w:hAnsi="Times New Roman Tj"/>
          <w:sz w:val="28"/>
          <w:szCs w:val="28"/>
        </w:rPr>
        <w:t xml:space="preserve">тисодии </w:t>
      </w:r>
      <w:r w:rsidRPr="000623A8">
        <w:rPr>
          <w:rFonts w:ascii="Times New Roman Tj" w:hAnsi="Times New Roman Tj"/>
          <w:sz w:val="28"/>
          <w:szCs w:val="28"/>
        </w:rPr>
        <w:t>То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 xml:space="preserve">икистон, 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 xml:space="preserve">изби </w:t>
      </w:r>
      <w:r w:rsidR="00CE56C8" w:rsidRPr="000623A8">
        <w:rPr>
          <w:rFonts w:ascii="Times New Roman Tj" w:hAnsi="Times New Roman Tj"/>
          <w:sz w:val="28"/>
          <w:szCs w:val="28"/>
        </w:rPr>
        <w:t xml:space="preserve">Коммунистии </w:t>
      </w:r>
      <w:r w:rsidRPr="000623A8">
        <w:rPr>
          <w:rFonts w:ascii="Times New Roman Tj" w:hAnsi="Times New Roman Tj"/>
          <w:sz w:val="28"/>
          <w:szCs w:val="28"/>
        </w:rPr>
        <w:t>То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 xml:space="preserve">икистон, 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 xml:space="preserve">изби </w:t>
      </w:r>
      <w:r w:rsidR="00CE56C8" w:rsidRPr="000623A8">
        <w:rPr>
          <w:rFonts w:ascii="Times New Roman Tj" w:hAnsi="Times New Roman Tj"/>
          <w:sz w:val="28"/>
          <w:szCs w:val="28"/>
        </w:rPr>
        <w:lastRenderedPageBreak/>
        <w:t xml:space="preserve">Сотсиалистии </w:t>
      </w:r>
      <w:r w:rsidRPr="000623A8">
        <w:rPr>
          <w:rFonts w:ascii="Times New Roman Tj" w:hAnsi="Times New Roman Tj"/>
          <w:sz w:val="28"/>
          <w:szCs w:val="28"/>
        </w:rPr>
        <w:t>То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 xml:space="preserve">икистон, 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 xml:space="preserve">изби </w:t>
      </w:r>
      <w:r w:rsidR="00CE56C8" w:rsidRPr="000623A8">
        <w:rPr>
          <w:rFonts w:ascii="Times New Roman Tj" w:hAnsi="Times New Roman Tj"/>
          <w:sz w:val="28"/>
          <w:szCs w:val="28"/>
        </w:rPr>
        <w:t>Сосиал</w:t>
      </w:r>
      <w:r w:rsidRPr="000623A8">
        <w:rPr>
          <w:rFonts w:ascii="Times New Roman Tj" w:hAnsi="Times New Roman Tj"/>
          <w:sz w:val="28"/>
          <w:szCs w:val="28"/>
        </w:rPr>
        <w:t>-</w:t>
      </w:r>
      <w:r w:rsidR="00CE56C8" w:rsidRPr="000623A8">
        <w:rPr>
          <w:rFonts w:ascii="Times New Roman Tj" w:hAnsi="Times New Roman Tj"/>
          <w:sz w:val="28"/>
          <w:szCs w:val="28"/>
        </w:rPr>
        <w:t xml:space="preserve">Демократи </w:t>
      </w:r>
      <w:r w:rsidRPr="000623A8">
        <w:rPr>
          <w:rFonts w:ascii="Times New Roman Tj" w:hAnsi="Times New Roman Tj"/>
          <w:sz w:val="28"/>
          <w:szCs w:val="28"/>
        </w:rPr>
        <w:t>То</w:t>
      </w:r>
      <w:r w:rsidR="00281A17">
        <w:rPr>
          <w:rFonts w:ascii="Times New Roman Tj" w:hAnsi="Times New Roman Tj"/>
          <w:sz w:val="28"/>
          <w:szCs w:val="28"/>
        </w:rPr>
        <w:t>ҷ</w:t>
      </w:r>
      <w:r w:rsidRPr="000623A8">
        <w:rPr>
          <w:rFonts w:ascii="Times New Roman Tj" w:hAnsi="Times New Roman Tj"/>
          <w:sz w:val="28"/>
          <w:szCs w:val="28"/>
        </w:rPr>
        <w:t xml:space="preserve">икистон, </w:t>
      </w:r>
      <w:r w:rsidR="00281A17">
        <w:rPr>
          <w:rFonts w:ascii="Times New Roman Tj" w:hAnsi="Times New Roman Tj"/>
          <w:sz w:val="28"/>
          <w:szCs w:val="28"/>
        </w:rPr>
        <w:t>Ҳ</w:t>
      </w:r>
      <w:r w:rsidRPr="000623A8">
        <w:rPr>
          <w:rFonts w:ascii="Times New Roman Tj" w:hAnsi="Times New Roman Tj"/>
          <w:sz w:val="28"/>
          <w:szCs w:val="28"/>
        </w:rPr>
        <w:t xml:space="preserve">изби </w:t>
      </w:r>
      <w:r w:rsidR="00CE56C8" w:rsidRPr="000623A8">
        <w:rPr>
          <w:rFonts w:ascii="Times New Roman Tj" w:hAnsi="Times New Roman Tj"/>
          <w:sz w:val="28"/>
          <w:szCs w:val="28"/>
        </w:rPr>
        <w:t>Хал</w:t>
      </w:r>
      <w:r w:rsidR="00281A17">
        <w:rPr>
          <w:rFonts w:ascii="Times New Roman Tj" w:hAnsi="Times New Roman Tj"/>
          <w:sz w:val="28"/>
          <w:szCs w:val="28"/>
        </w:rPr>
        <w:t>қ</w:t>
      </w:r>
      <w:r w:rsidR="00CE56C8" w:rsidRPr="000623A8">
        <w:rPr>
          <w:rFonts w:ascii="Times New Roman Tj" w:hAnsi="Times New Roman Tj"/>
          <w:sz w:val="28"/>
          <w:szCs w:val="28"/>
        </w:rPr>
        <w:t xml:space="preserve">ии Демократии </w:t>
      </w:r>
      <w:r w:rsidR="00E15FBF" w:rsidRPr="000623A8">
        <w:rPr>
          <w:rFonts w:ascii="Times New Roman Tj" w:hAnsi="Times New Roman Tj"/>
          <w:sz w:val="28"/>
          <w:szCs w:val="28"/>
        </w:rPr>
        <w:t>То</w:t>
      </w:r>
      <w:r w:rsidR="00281A17">
        <w:rPr>
          <w:rFonts w:ascii="Times New Roman Tj" w:hAnsi="Times New Roman Tj"/>
          <w:sz w:val="28"/>
          <w:szCs w:val="28"/>
        </w:rPr>
        <w:t>ҷ</w:t>
      </w:r>
      <w:r w:rsidR="00E15FBF" w:rsidRPr="000623A8">
        <w:rPr>
          <w:rFonts w:ascii="Times New Roman Tj" w:hAnsi="Times New Roman Tj"/>
          <w:sz w:val="28"/>
          <w:szCs w:val="28"/>
        </w:rPr>
        <w:t>икистон мебошанд.</w:t>
      </w:r>
    </w:p>
    <w:p w:rsidR="00E15FBF" w:rsidRPr="000623A8" w:rsidRDefault="00E15FBF" w:rsidP="00862D37">
      <w:pPr>
        <w:spacing w:after="0" w:line="240" w:lineRule="auto"/>
        <w:ind w:firstLine="708"/>
        <w:jc w:val="center"/>
        <w:rPr>
          <w:rFonts w:ascii="Times Roman Tojik" w:eastAsia="Calibri" w:hAnsi="Times Roman Tojik" w:cs="Times New Roman"/>
          <w:b/>
          <w:sz w:val="28"/>
          <w:szCs w:val="28"/>
        </w:rPr>
      </w:pPr>
    </w:p>
    <w:p w:rsidR="00862D37" w:rsidRPr="005D1A3C" w:rsidRDefault="00862D37" w:rsidP="009C4127">
      <w:pPr>
        <w:spacing w:after="0" w:line="240" w:lineRule="auto"/>
        <w:jc w:val="center"/>
        <w:rPr>
          <w:rFonts w:ascii="Times New Roman Tj" w:eastAsia="Calibri" w:hAnsi="Times New Roman Tj" w:cs="Times New Roman"/>
          <w:sz w:val="28"/>
          <w:szCs w:val="28"/>
        </w:rPr>
      </w:pPr>
      <w:r w:rsidRPr="005D1A3C">
        <w:rPr>
          <w:rFonts w:ascii="Times New Roman Tj" w:eastAsia="Calibri" w:hAnsi="Times New Roman Tj" w:cs="Times New Roman"/>
          <w:sz w:val="28"/>
          <w:szCs w:val="28"/>
        </w:rPr>
        <w:t>Ш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5D1A3C">
        <w:rPr>
          <w:rFonts w:ascii="Times New Roman Tj" w:eastAsia="Calibri" w:hAnsi="Times New Roman Tj" w:cs="Times New Roman"/>
          <w:sz w:val="28"/>
          <w:szCs w:val="28"/>
        </w:rPr>
        <w:t>РИ ДУШАНБЕ</w:t>
      </w:r>
    </w:p>
    <w:p w:rsidR="00862D37" w:rsidRPr="000623A8" w:rsidRDefault="00862D37" w:rsidP="00862D37">
      <w:pPr>
        <w:spacing w:after="0" w:line="240" w:lineRule="auto"/>
        <w:ind w:firstLine="708"/>
        <w:jc w:val="center"/>
        <w:rPr>
          <w:rFonts w:ascii="Times Roman Tojik" w:eastAsia="Calibri" w:hAnsi="Times Roman Tojik" w:cs="Times New Roman"/>
          <w:b/>
          <w:sz w:val="28"/>
          <w:szCs w:val="28"/>
        </w:rPr>
      </w:pPr>
    </w:p>
    <w:p w:rsidR="00862D37" w:rsidRPr="000623A8" w:rsidRDefault="00862D37" w:rsidP="00A931C7">
      <w:pPr>
        <w:tabs>
          <w:tab w:val="num" w:pos="720"/>
        </w:tabs>
        <w:spacing w:after="0" w:line="240" w:lineRule="auto"/>
        <w:ind w:firstLine="567"/>
        <w:jc w:val="both"/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</w:pPr>
      <w:r w:rsidRPr="000623A8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Ша</w:t>
      </w:r>
      <w:r w:rsidR="00281A17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 xml:space="preserve">ри Душанбе пойтахти </w:t>
      </w:r>
      <w:r w:rsidR="00281A17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ум</w:t>
      </w:r>
      <w:r w:rsidR="00281A17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урии То</w:t>
      </w:r>
      <w:r w:rsidR="00281A17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икисто</w:t>
      </w:r>
      <w:r w:rsidR="005D1A3C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 xml:space="preserve">н буда, дар </w:t>
      </w:r>
      <w:r w:rsidR="00281A17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ҳ</w:t>
      </w:r>
      <w:r w:rsidR="005D1A3C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удуди он чор но</w:t>
      </w:r>
      <w:r w:rsidR="00281A17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ҳ</w:t>
      </w:r>
      <w:r w:rsidR="005D1A3C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 xml:space="preserve">ия </w:t>
      </w:r>
      <w:r w:rsidR="00281A17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ойгир мебошад.</w:t>
      </w:r>
      <w:r w:rsidR="005D1A3C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 xml:space="preserve"> </w:t>
      </w:r>
      <w:r w:rsidRPr="000623A8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Ша</w:t>
      </w:r>
      <w:r w:rsidR="00281A17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 xml:space="preserve">ри Душанбе </w:t>
      </w:r>
      <w:r w:rsidR="00281A17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амчун маркази маъмур</w:t>
      </w:r>
      <w:r w:rsidR="00281A17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ӣ</w:t>
      </w:r>
      <w:r w:rsidRPr="000623A8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, сиёс</w:t>
      </w:r>
      <w:r w:rsidR="00281A17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ӣ</w:t>
      </w:r>
      <w:r w:rsidRPr="000623A8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, фар</w:t>
      </w:r>
      <w:r w:rsidR="00281A17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анг</w:t>
      </w:r>
      <w:r w:rsidR="00281A17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ӣ</w:t>
      </w:r>
      <w:r w:rsidRPr="000623A8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 xml:space="preserve"> ва и</w:t>
      </w:r>
      <w:r w:rsidR="00281A17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қ</w:t>
      </w:r>
      <w:r w:rsidRPr="000623A8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тисодии кишвар дорои имконият</w:t>
      </w:r>
      <w:r w:rsidR="00281A17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ои васеъ мебошад. Дар ша</w:t>
      </w:r>
      <w:r w:rsidR="00281A17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  <w:t xml:space="preserve">р </w:t>
      </w:r>
      <w:r w:rsidRPr="000623A8">
        <w:rPr>
          <w:rFonts w:ascii="Times New Roman Tj" w:eastAsia="Times New Roman" w:hAnsi="Times New Roman Tj" w:cs="Times New Roman"/>
          <w:color w:val="000000" w:themeColor="text1"/>
          <w:sz w:val="28"/>
          <w:szCs w:val="28"/>
          <w:lang w:eastAsia="ru-RU"/>
        </w:rPr>
        <w:t>ёдгори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ҳ</w:t>
      </w:r>
      <w:r w:rsidRPr="000623A8">
        <w:rPr>
          <w:rFonts w:ascii="Times New Roman Tj" w:eastAsia="Times New Roman" w:hAnsi="Times New Roman Tj" w:cs="Georgia"/>
          <w:color w:val="000000" w:themeColor="text1"/>
          <w:sz w:val="28"/>
          <w:szCs w:val="28"/>
          <w:lang w:eastAsia="ru-RU"/>
        </w:rPr>
        <w:t>ои</w:t>
      </w:r>
      <w:r w:rsidR="005D1A3C">
        <w:rPr>
          <w:rFonts w:ascii="Times New Roman Tj" w:eastAsia="Times New Roman" w:hAnsi="Times New Roman Tj" w:cs="Georgia"/>
          <w:color w:val="000000" w:themeColor="text1"/>
          <w:sz w:val="28"/>
          <w:szCs w:val="28"/>
          <w:lang w:eastAsia="ru-RU"/>
        </w:rPr>
        <w:t xml:space="preserve"> </w:t>
      </w:r>
      <w:r w:rsidRPr="000623A8">
        <w:rPr>
          <w:rFonts w:ascii="Times New Roman Tj" w:eastAsia="Times New Roman" w:hAnsi="Times New Roman Tj" w:cs="Georgia"/>
          <w:color w:val="000000" w:themeColor="text1"/>
          <w:sz w:val="28"/>
          <w:szCs w:val="28"/>
          <w:lang w:eastAsia="ru-RU"/>
        </w:rPr>
        <w:t>меъмор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ӣ</w:t>
      </w:r>
      <w:r w:rsidRPr="000623A8">
        <w:rPr>
          <w:rFonts w:ascii="Times New Roman Tj" w:eastAsia="Times New Roman" w:hAnsi="Times New Roman Tj" w:cs="Times New Roman"/>
          <w:color w:val="000000" w:themeColor="text1"/>
          <w:sz w:val="28"/>
          <w:szCs w:val="28"/>
          <w:lang w:eastAsia="ru-RU"/>
        </w:rPr>
        <w:t>-</w:t>
      </w:r>
      <w:r w:rsidRPr="000623A8">
        <w:rPr>
          <w:rFonts w:ascii="Times New Roman Tj" w:eastAsia="Times New Roman" w:hAnsi="Times New Roman Tj" w:cs="Georgia"/>
          <w:color w:val="000000" w:themeColor="text1"/>
          <w:sz w:val="28"/>
          <w:szCs w:val="28"/>
          <w:lang w:eastAsia="ru-RU"/>
        </w:rPr>
        <w:t>таърих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ӣ</w:t>
      </w:r>
      <w:r w:rsidRPr="000623A8">
        <w:rPr>
          <w:rFonts w:ascii="Times New Roman Tj" w:eastAsia="Times New Roman" w:hAnsi="Times New Roman Tj" w:cs="Times New Roman"/>
          <w:color w:val="000000" w:themeColor="text1"/>
          <w:sz w:val="28"/>
          <w:szCs w:val="28"/>
          <w:lang w:eastAsia="ru-RU"/>
        </w:rPr>
        <w:t xml:space="preserve">, аз </w:t>
      </w:r>
      <w:r w:rsidR="00281A17">
        <w:rPr>
          <w:rFonts w:ascii="Times New Roman Tj" w:eastAsia="Times New Roman" w:hAnsi="Times New Roman Tj" w:cs="Times New Roman"/>
          <w:color w:val="000000" w:themeColor="text1"/>
          <w:sz w:val="28"/>
          <w:szCs w:val="28"/>
          <w:lang w:eastAsia="ru-RU"/>
        </w:rPr>
        <w:t>қ</w:t>
      </w:r>
      <w:r w:rsidRPr="000623A8">
        <w:rPr>
          <w:rFonts w:ascii="Times New Roman Tj" w:eastAsia="Times New Roman" w:hAnsi="Times New Roman Tj" w:cs="Times New Roman"/>
          <w:color w:val="000000" w:themeColor="text1"/>
          <w:sz w:val="28"/>
          <w:szCs w:val="28"/>
          <w:lang w:eastAsia="ru-RU"/>
        </w:rPr>
        <w:t xml:space="preserve">абили </w:t>
      </w:r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 Му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ҷ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тамаи</w:t>
      </w:r>
      <w:r w:rsidR="005D1A3C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 xml:space="preserve"> 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ёдгории</w:t>
      </w:r>
      <w:r w:rsidR="005D1A3C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 xml:space="preserve"> 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оштии</w:t>
      </w:r>
      <w:r w:rsidR="005D1A3C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 xml:space="preserve"> 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милл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ӣ</w:t>
      </w:r>
      <w:r w:rsidR="005D1A3C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 xml:space="preserve"> 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ва</w:t>
      </w:r>
      <w:r w:rsidR="005D1A3C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 xml:space="preserve"> 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э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ҳ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ёи</w:t>
      </w:r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 То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ҷ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икистон</w:t>
      </w:r>
      <w:r w:rsidR="005D1A3C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 xml:space="preserve"> 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бо</w:t>
      </w:r>
      <w:r w:rsidR="005D1A3C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 xml:space="preserve"> 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ҳ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айкали </w:t>
      </w:r>
      <w:hyperlink r:id="rId7" w:tooltip="Исмоили Сомонӣ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Исмоили Сомон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ӣ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 дар майдони «Д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ӯ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ст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ӣ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»</w:t>
      </w:r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, </w:t>
      </w:r>
      <w:r w:rsidR="00281A17">
        <w:rPr>
          <w:rFonts w:ascii="Times New Roman Tj" w:eastAsia="Times New Roman" w:hAnsi="Times New Roman Tj" w:cs="Times New Roman"/>
          <w:color w:val="000000" w:themeColor="text1"/>
          <w:sz w:val="28"/>
          <w:szCs w:val="28"/>
          <w:lang w:eastAsia="ru-RU"/>
        </w:rPr>
        <w:t>ҳ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айкал</w:t>
      </w:r>
      <w:r w:rsidR="00281A17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ҳ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ои </w:t>
      </w:r>
      <w:hyperlink r:id="rId8" w:tooltip="Садриддин Айнӣ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Садриддин Айн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ӣ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, </w:t>
      </w:r>
      <w:hyperlink r:id="rId9" w:tooltip="Абуалӣ ибни Сино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Абуал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ӣ</w:t>
        </w:r>
        <w:r w:rsidR="005D1A3C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ибни</w:t>
        </w:r>
        <w:r w:rsidR="005D1A3C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Сино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>,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 </w:t>
      </w:r>
      <w:hyperlink r:id="rId10" w:tooltip="Мирзо Турсунзода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Мирзо Турсунзода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, 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А</w:t>
      </w:r>
      <w:r w:rsidR="00FB4FF1"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бул</w:t>
      </w:r>
      <w:r w:rsidR="00281A17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қ</w:t>
      </w:r>
      <w:r w:rsidR="00FB4FF1"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осим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 </w:t>
      </w:r>
      <w:hyperlink r:id="rId11" w:tooltip="Фирдавсӣ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Фирдавс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ӣ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,  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А</w:t>
      </w:r>
      <w:r w:rsidR="00FB4FF1"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буабдулло</w:t>
      </w:r>
      <w:r w:rsidR="00281A17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ҳ</w:t>
      </w:r>
      <w:r w:rsidR="00FB4FF1"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 xml:space="preserve">и 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 </w:t>
      </w:r>
      <w:hyperlink r:id="rId12" w:tooltip="Рӯдакӣ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Р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ӯ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дак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ӣ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>,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 </w:t>
      </w:r>
      <w:hyperlink r:id="rId13" w:tooltip="Садриддин Айнӣ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Садриддин Айн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ӣ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> ва Максим Горкий,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 </w:t>
      </w:r>
      <w:hyperlink r:id="rId14" w:tooltip="Абулқосим Лоҳутӣ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Абул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қ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осим</w:t>
        </w:r>
        <w:r w:rsidR="005D1A3C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Ло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ҳ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ут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ӣ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, </w:t>
      </w:r>
      <w:hyperlink r:id="rId15" w:tooltip="Умари Хайём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Умари Хайём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>, Алишер Наво</w:t>
      </w:r>
      <w:r w:rsidR="00281A17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>ӣ</w:t>
      </w:r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>, нимпайкара</w:t>
      </w:r>
      <w:r w:rsidR="00281A17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>ҳ</w:t>
      </w:r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>ои академик </w:t>
      </w:r>
      <w:hyperlink r:id="rId16" w:tooltip="Бобоҷон Ғафуров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Бобо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ҷ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он</w:t>
        </w:r>
        <w:r w:rsidR="00814493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Ғ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афуров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>, Махатма Ганд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ӣ</w:t>
      </w:r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>, Му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ҷ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тамаи</w:t>
      </w:r>
      <w:r w:rsidR="00814493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 xml:space="preserve"> 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ёдгории</w:t>
      </w:r>
      <w:r w:rsidR="00814493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 xml:space="preserve"> 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Иттифо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қ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и</w:t>
      </w:r>
      <w:r w:rsidR="00814493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 xml:space="preserve"> 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нависандагони</w:t>
      </w:r>
      <w:r w:rsidR="00814493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 xml:space="preserve"> 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То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ҷ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икистон</w:t>
      </w:r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 (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«Ситора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ҳ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ои</w:t>
      </w:r>
      <w:r w:rsidR="00814493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 xml:space="preserve"> 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Шар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қ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»</w:t>
      </w:r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>), Му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ҷ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тамаи</w:t>
      </w:r>
      <w:r w:rsidR="00814493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 xml:space="preserve"> 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нишони</w:t>
      </w:r>
      <w:r w:rsidR="00814493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 xml:space="preserve"> 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давлатии</w:t>
      </w:r>
      <w:r w:rsidR="00814493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 xml:space="preserve"> 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Ҷ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ум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ҳ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урии</w:t>
      </w:r>
      <w:r w:rsidR="00814493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 xml:space="preserve"> 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То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ҷ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 xml:space="preserve">икистон, </w:t>
      </w:r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>Му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ҷ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тамаи</w:t>
      </w:r>
      <w:r w:rsidR="00814493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 xml:space="preserve"> 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Парчами</w:t>
      </w:r>
      <w:r w:rsidR="00814493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 xml:space="preserve"> 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давлатии</w:t>
      </w:r>
      <w:r w:rsidR="00814493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 xml:space="preserve"> 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Ҷ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ум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ҳ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урии</w:t>
      </w:r>
      <w:r w:rsidR="00814493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 xml:space="preserve"> 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То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ҷ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икистон мав</w:t>
      </w:r>
      <w:r w:rsidR="00281A17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ҷ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уданд.</w:t>
      </w:r>
    </w:p>
    <w:p w:rsidR="00862D37" w:rsidRPr="000623A8" w:rsidRDefault="00862D37" w:rsidP="00A931C7">
      <w:pPr>
        <w:tabs>
          <w:tab w:val="num" w:pos="720"/>
        </w:tabs>
        <w:spacing w:after="0" w:line="240" w:lineRule="auto"/>
        <w:ind w:firstLine="567"/>
        <w:jc w:val="both"/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</w:pPr>
      <w:r w:rsidRPr="000623A8">
        <w:rPr>
          <w:rFonts w:ascii="Times New Roman Tj" w:eastAsia="Times New Roman" w:hAnsi="Times New Roman Tj" w:cs="Times New Roman"/>
          <w:color w:val="000000" w:themeColor="text1"/>
          <w:sz w:val="28"/>
          <w:szCs w:val="28"/>
          <w:lang w:eastAsia="ru-RU"/>
        </w:rPr>
        <w:t>Инчунин осорхона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ҳ</w:t>
      </w:r>
      <w:r w:rsidRPr="000623A8">
        <w:rPr>
          <w:rFonts w:ascii="Times New Roman Tj" w:eastAsia="Times New Roman" w:hAnsi="Times New Roman Tj" w:cs="Times New Roman"/>
          <w:color w:val="000000" w:themeColor="text1"/>
          <w:sz w:val="28"/>
          <w:szCs w:val="28"/>
          <w:lang w:eastAsia="ru-RU"/>
        </w:rPr>
        <w:t xml:space="preserve">ои зиёд, аз </w:t>
      </w:r>
      <w:r w:rsidR="00281A17">
        <w:rPr>
          <w:rFonts w:ascii="Times New Roman Tj" w:eastAsia="Times New Roman" w:hAnsi="Times New Roman Tj" w:cs="Times New Roman"/>
          <w:color w:val="000000" w:themeColor="text1"/>
          <w:sz w:val="28"/>
          <w:szCs w:val="28"/>
          <w:lang w:eastAsia="ru-RU"/>
        </w:rPr>
        <w:t>қ</w:t>
      </w:r>
      <w:r w:rsidRPr="000623A8">
        <w:rPr>
          <w:rFonts w:ascii="Times New Roman Tj" w:eastAsia="Times New Roman" w:hAnsi="Times New Roman Tj" w:cs="Times New Roman"/>
          <w:color w:val="000000" w:themeColor="text1"/>
          <w:sz w:val="28"/>
          <w:szCs w:val="28"/>
          <w:lang w:eastAsia="ru-RU"/>
        </w:rPr>
        <w:t xml:space="preserve">абили </w:t>
      </w:r>
      <w:hyperlink r:id="rId17" w:tooltip="Осорхонаи миллии Тоҷикистон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Осорхонаи миллии То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ҷ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икисто</w:t>
        </w:r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н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 (соли 2012 таъсис ёфтааст), </w:t>
      </w:r>
      <w:hyperlink r:id="rId18" w:tooltip="Осорхонаи миллии ба номи Камолиддин Беҳзод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Осорхонаи миллии ба номи Камолиддин Бе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ҳ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зод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 (соли 1934 таъсис ёфтааст), </w:t>
      </w:r>
      <w:hyperlink r:id="rId19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Осорхонаи миллии бостонии То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ҷ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икистон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 (2001), </w:t>
      </w:r>
      <w:hyperlink r:id="rId20" w:tooltip="Осорхонаи мардумшиносии АИ Тоҷикистон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Осорхонаи мардумшиносии АИ То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ҷ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икистон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> (этнограф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ӣ</w:t>
      </w:r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>) (1954), Хона-музейи </w:t>
      </w:r>
      <w:hyperlink r:id="rId21" w:tooltip="Садриддин Айнӣ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Садриддин Айн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ӣ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> (1963),</w:t>
      </w:r>
      <w:r w:rsidR="009C4127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 </w:t>
      </w:r>
      <w:hyperlink r:id="rId22" w:tooltip="Осорхонаи ҷумҳуриявии фарҳанги мусиқии ба номи Зиёдулло Шаҳидӣ дар Душанбе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 xml:space="preserve">Осорхонаи 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ҷ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ум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ҳ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уриявии</w:t>
        </w:r>
        <w:r w:rsidR="009C4127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фар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ҳ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анги</w:t>
        </w:r>
        <w:r w:rsidR="009C4127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муси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қ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ии</w:t>
        </w:r>
        <w:r w:rsidR="009C4127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ба</w:t>
        </w:r>
        <w:r w:rsidR="009C4127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номи</w:t>
        </w:r>
        <w:r w:rsidR="009C4127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Зиёдулло</w:t>
        </w:r>
        <w:r w:rsidR="009C4127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Ша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ҳ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ид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ӣ</w:t>
        </w:r>
        <w:r w:rsidR="009C4127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дар</w:t>
        </w:r>
        <w:r w:rsidR="009C4127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Душанбе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> (1991), Хона-музейи Му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ҳ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аммад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ҷ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он</w:t>
      </w:r>
      <w:r w:rsidR="009C4127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 xml:space="preserve"> 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Ра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ҳ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им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ӣ</w:t>
      </w:r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 (1968), Хона-музейи Му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ҳ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иддин</w:t>
      </w:r>
      <w:r w:rsidR="009C4127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 xml:space="preserve"> </w:t>
      </w:r>
      <w:r w:rsidRPr="000623A8">
        <w:rPr>
          <w:rFonts w:ascii="Times New Roman Tj" w:eastAsia="Times New Roman" w:hAnsi="Times New Roman Tj" w:cs="Times New Roman Tj"/>
          <w:color w:val="000000" w:themeColor="text1"/>
          <w:sz w:val="28"/>
          <w:szCs w:val="28"/>
          <w:lang w:eastAsia="ru-RU"/>
        </w:rPr>
        <w:t>Аминзода</w:t>
      </w:r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 (1974), </w:t>
      </w:r>
      <w:hyperlink r:id="rId23" w:tooltip="Осорхонаи Турсунзода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Осорхонаи Турсунзода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> </w:t>
      </w:r>
      <w:r w:rsidR="00911AE9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>-</w:t>
      </w:r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 Хона-музеи </w:t>
      </w:r>
      <w:hyperlink r:id="rId24" w:tooltip="Мирзо Турсунзода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Мирзо Турсунзода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 (1981), </w:t>
      </w:r>
      <w:hyperlink r:id="rId25" w:tooltip="Осорхонаи шарафи ҷангии шаҳри Душанбе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 xml:space="preserve">Осорхонаи шарафи 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ҷ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ангии</w:t>
        </w:r>
        <w:r w:rsidR="00911AE9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ша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ҳ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ри</w:t>
        </w:r>
        <w:r w:rsidR="00911AE9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Душанбе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 (1995), </w:t>
      </w:r>
      <w:hyperlink r:id="rId26" w:tooltip="Осорхонаи Лоҳутӣ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Осорхонаи Ло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ҳ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ут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ӣ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 (1963), </w:t>
      </w:r>
      <w:hyperlink r:id="rId27" w:tooltip="Осорхонаи заминшиносии Тоҷикистон дар шаҳри Душанбе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Осорхонаи заминшиносии То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ҷ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икистон</w:t>
        </w:r>
        <w:r w:rsidR="00911AE9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дар</w:t>
        </w:r>
        <w:r w:rsidR="00911AE9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ша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ҳ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ри</w:t>
        </w:r>
        <w:r w:rsidR="00911AE9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Душанбе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 (2011), </w:t>
      </w:r>
      <w:hyperlink r:id="rId28" w:tooltip="Осорхонаи асбобҳои мусиқии ба номи Гурминҷ Завқибеков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Осорхонаи асбоб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ҳ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ои</w:t>
        </w:r>
        <w:r w:rsidR="00911AE9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муси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қ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ии</w:t>
        </w:r>
        <w:r w:rsidR="00911AE9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ба</w:t>
        </w:r>
        <w:r w:rsidR="00911AE9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номи</w:t>
        </w:r>
        <w:r w:rsidR="00911AE9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Гурмин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ҷ</w:t>
        </w:r>
        <w:r w:rsidR="00911AE9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Зав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қ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ибеков</w:t>
        </w:r>
      </w:hyperlink>
      <w:r w:rsidR="00911AE9">
        <w:rPr>
          <w:sz w:val="28"/>
          <w:szCs w:val="28"/>
        </w:rPr>
        <w:t xml:space="preserve"> </w:t>
      </w:r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>фаъолият менамоянд.</w:t>
      </w:r>
    </w:p>
    <w:p w:rsidR="00862D37" w:rsidRPr="000623A8" w:rsidRDefault="00862D37" w:rsidP="00A931C7">
      <w:pPr>
        <w:tabs>
          <w:tab w:val="num" w:pos="720"/>
        </w:tabs>
        <w:spacing w:after="0" w:line="240" w:lineRule="auto"/>
        <w:ind w:firstLine="567"/>
        <w:jc w:val="both"/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</w:pPr>
      <w:r w:rsidRPr="000623A8">
        <w:rPr>
          <w:rFonts w:ascii="Times New Roman Tj" w:eastAsia="Times New Roman" w:hAnsi="Times New Roman Tj" w:cs="Times New Roman"/>
          <w:color w:val="000000" w:themeColor="text1"/>
          <w:sz w:val="28"/>
          <w:szCs w:val="28"/>
          <w:lang w:eastAsia="ru-RU"/>
        </w:rPr>
        <w:t>Муассиса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ҳ</w:t>
      </w:r>
      <w:r w:rsidRPr="000623A8">
        <w:rPr>
          <w:rFonts w:ascii="Times New Roman Tj" w:eastAsia="Times New Roman" w:hAnsi="Times New Roman Tj" w:cs="Georgia"/>
          <w:color w:val="000000" w:themeColor="text1"/>
          <w:sz w:val="28"/>
          <w:szCs w:val="28"/>
          <w:lang w:eastAsia="ru-RU"/>
        </w:rPr>
        <w:t>ои</w:t>
      </w:r>
      <w:r w:rsidR="00911AE9">
        <w:rPr>
          <w:rFonts w:ascii="Times New Roman Tj" w:eastAsia="Times New Roman" w:hAnsi="Times New Roman Tj" w:cs="Georgia"/>
          <w:color w:val="000000" w:themeColor="text1"/>
          <w:sz w:val="28"/>
          <w:szCs w:val="28"/>
          <w:lang w:eastAsia="ru-RU"/>
        </w:rPr>
        <w:t xml:space="preserve"> </w:t>
      </w:r>
      <w:r w:rsidRPr="000623A8">
        <w:rPr>
          <w:rFonts w:ascii="Times New Roman Tj" w:eastAsia="Times New Roman" w:hAnsi="Times New Roman Tj" w:cs="Georgia"/>
          <w:color w:val="000000" w:themeColor="text1"/>
          <w:sz w:val="28"/>
          <w:szCs w:val="28"/>
          <w:lang w:eastAsia="ru-RU"/>
        </w:rPr>
        <w:t>театр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ӣ</w:t>
      </w:r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, аз </w:t>
      </w:r>
      <w:r w:rsidR="00281A17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>ҷ</w:t>
      </w:r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умла </w:t>
      </w:r>
      <w:hyperlink r:id="rId29" w:tooltip="Театри давлатии академии драмавии ба номи А. Лоҳутӣ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Театри давлатии академии драмавии ба номи А</w:t>
        </w:r>
        <w:r w:rsidR="00E15FBF"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бул</w:t>
        </w:r>
        <w:r w:rsidR="00281A17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қ</w:t>
        </w:r>
        <w:r w:rsidR="00E15FBF"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осим</w:t>
        </w:r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 xml:space="preserve"> Ло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ҳ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ут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ӣ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, </w:t>
      </w:r>
      <w:hyperlink r:id="rId30" w:tooltip="Театри давлатии ҷавонон ба номи М. Воҳидов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 xml:space="preserve">Театри давлатии 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ҷ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авонон</w:t>
        </w:r>
        <w:r w:rsidR="00911AE9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ба</w:t>
        </w:r>
        <w:r w:rsidR="00911AE9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номи</w:t>
        </w:r>
        <w:r w:rsidR="00911AE9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М</w:t>
        </w:r>
        <w:r w:rsidR="00E15FBF"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а</w:t>
        </w:r>
        <w:r w:rsidR="00281A17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ҳ</w:t>
        </w:r>
        <w:r w:rsidR="00E15FBF"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муд</w:t>
        </w:r>
        <w:r w:rsidR="00281A17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ҷ</w:t>
        </w:r>
        <w:r w:rsidR="00E15FBF"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он</w:t>
        </w:r>
        <w:r w:rsidR="00911AE9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Во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ҳ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идов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, </w:t>
      </w:r>
      <w:hyperlink r:id="rId31" w:tooltip="Театри давлатии драмаи русии ба номи Владимир Маяковский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Театри давлатии драмавии русии ба номи Владимир Маяковский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, </w:t>
      </w:r>
      <w:hyperlink r:id="rId32" w:tooltip="Театри давлатии академии опера ва балети ба номи Садриддин Айнӣ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Театри давлатии академии опера ва балети ба номи Садриддин Айн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ӣ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, </w:t>
      </w:r>
      <w:hyperlink r:id="rId33" w:tooltip="Театри давлатии лӯхтак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Театри давлатии л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ӯ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хтак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 фазои фар</w:t>
      </w:r>
      <w:r w:rsidR="00281A17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>ҳ</w:t>
      </w:r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ангии пойтахтро рангин мекунанд. </w:t>
      </w:r>
    </w:p>
    <w:p w:rsidR="00862D37" w:rsidRPr="000623A8" w:rsidRDefault="00862D37" w:rsidP="00A931C7">
      <w:pPr>
        <w:tabs>
          <w:tab w:val="num" w:pos="720"/>
        </w:tabs>
        <w:spacing w:after="0" w:line="240" w:lineRule="auto"/>
        <w:ind w:firstLine="567"/>
        <w:jc w:val="both"/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</w:pPr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Дар пойтахт </w:t>
      </w:r>
      <w:r w:rsidRPr="000623A8">
        <w:rPr>
          <w:rFonts w:ascii="Times New Roman Tj" w:eastAsia="Times New Roman" w:hAnsi="Times New Roman Tj" w:cs="Times New Roman"/>
          <w:color w:val="000000" w:themeColor="text1"/>
          <w:sz w:val="28"/>
          <w:szCs w:val="28"/>
          <w:lang w:eastAsia="ru-RU"/>
        </w:rPr>
        <w:t>бо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ғ</w:t>
      </w:r>
      <w:r w:rsidRPr="000623A8">
        <w:rPr>
          <w:rFonts w:ascii="Times New Roman Tj" w:eastAsia="Times New Roman" w:hAnsi="Times New Roman Tj" w:cs="Georgia"/>
          <w:color w:val="000000" w:themeColor="text1"/>
          <w:sz w:val="28"/>
          <w:szCs w:val="28"/>
          <w:lang w:eastAsia="ru-RU"/>
        </w:rPr>
        <w:t>у</w:t>
      </w:r>
      <w:r w:rsidR="00AD0DB8">
        <w:rPr>
          <w:rFonts w:ascii="Times New Roman Tj" w:eastAsia="Times New Roman" w:hAnsi="Times New Roman Tj" w:cs="Georgia"/>
          <w:color w:val="000000" w:themeColor="text1"/>
          <w:sz w:val="28"/>
          <w:szCs w:val="28"/>
          <w:lang w:eastAsia="ru-RU"/>
        </w:rPr>
        <w:t xml:space="preserve"> </w:t>
      </w:r>
      <w:r w:rsidRPr="000623A8">
        <w:rPr>
          <w:rFonts w:ascii="Times New Roman Tj" w:eastAsia="Times New Roman" w:hAnsi="Times New Roman Tj" w:cs="Georgia"/>
          <w:color w:val="000000" w:themeColor="text1"/>
          <w:sz w:val="28"/>
          <w:szCs w:val="28"/>
          <w:lang w:eastAsia="ru-RU"/>
        </w:rPr>
        <w:t>гулгашт</w:t>
      </w:r>
      <w:r w:rsidRPr="000623A8">
        <w:rPr>
          <w:rFonts w:ascii="Cambria" w:eastAsia="Times New Roman" w:hAnsi="Cambria" w:cs="Cambria"/>
          <w:color w:val="000000" w:themeColor="text1"/>
          <w:sz w:val="28"/>
          <w:szCs w:val="28"/>
          <w:lang w:eastAsia="ru-RU"/>
        </w:rPr>
        <w:t>ҳ</w:t>
      </w:r>
      <w:r w:rsidRPr="000623A8">
        <w:rPr>
          <w:rFonts w:ascii="Times New Roman Tj" w:eastAsia="Times New Roman" w:hAnsi="Times New Roman Tj" w:cs="Georgia"/>
          <w:color w:val="000000" w:themeColor="text1"/>
          <w:sz w:val="28"/>
          <w:szCs w:val="28"/>
          <w:lang w:eastAsia="ru-RU"/>
        </w:rPr>
        <w:t>ои зиёде дар ду соли охир бунёд ва азнавсоз</w:t>
      </w:r>
      <w:r w:rsidR="00281A17">
        <w:rPr>
          <w:rFonts w:ascii="Times New Roman Tj" w:eastAsia="Times New Roman" w:hAnsi="Times New Roman Tj" w:cs="Georgia"/>
          <w:color w:val="000000" w:themeColor="text1"/>
          <w:sz w:val="28"/>
          <w:szCs w:val="28"/>
          <w:lang w:eastAsia="ru-RU"/>
        </w:rPr>
        <w:t>ӣ</w:t>
      </w:r>
      <w:r w:rsidRPr="000623A8">
        <w:rPr>
          <w:rFonts w:ascii="Times New Roman Tj" w:eastAsia="Times New Roman" w:hAnsi="Times New Roman Tj" w:cs="Georgia"/>
          <w:color w:val="000000" w:themeColor="text1"/>
          <w:sz w:val="28"/>
          <w:szCs w:val="28"/>
          <w:lang w:eastAsia="ru-RU"/>
        </w:rPr>
        <w:t xml:space="preserve"> шудаанд, аз </w:t>
      </w:r>
      <w:r w:rsidR="00281A17">
        <w:rPr>
          <w:rFonts w:ascii="Times New Roman Tj" w:eastAsia="Times New Roman" w:hAnsi="Times New Roman Tj" w:cs="Georgia"/>
          <w:color w:val="000000" w:themeColor="text1"/>
          <w:sz w:val="28"/>
          <w:szCs w:val="28"/>
          <w:lang w:eastAsia="ru-RU"/>
        </w:rPr>
        <w:t>ҷ</w:t>
      </w:r>
      <w:r w:rsidRPr="000623A8">
        <w:rPr>
          <w:rFonts w:ascii="Times New Roman Tj" w:eastAsia="Times New Roman" w:hAnsi="Times New Roman Tj" w:cs="Georgia"/>
          <w:color w:val="000000" w:themeColor="text1"/>
          <w:sz w:val="28"/>
          <w:szCs w:val="28"/>
          <w:lang w:eastAsia="ru-RU"/>
        </w:rPr>
        <w:t xml:space="preserve">умла </w:t>
      </w:r>
      <w:hyperlink r:id="rId34" w:tooltip="Боғи А. Рӯдакӣ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Бо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ғ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и</w:t>
        </w:r>
        <w:r w:rsidR="00AD0DB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А</w:t>
        </w:r>
        <w:r w:rsidR="00E15FBF"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буабдулло</w:t>
        </w:r>
        <w:r w:rsidR="00281A17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ҳ</w:t>
        </w:r>
        <w:r w:rsidR="00E15FBF"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и</w:t>
        </w:r>
        <w:r w:rsidR="00AD0DB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Р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ӯ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дак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ӣ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, </w:t>
      </w:r>
      <w:hyperlink r:id="rId35" w:tooltip="Боғи фароғат ва истироҳати ба номи С. Айнӣ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Бо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ғ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и</w:t>
        </w:r>
        <w:r w:rsidR="00AD0DB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фаро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ғ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ат</w:t>
        </w:r>
        <w:r w:rsidR="00AD0DB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ва</w:t>
        </w:r>
        <w:r w:rsidR="00AD0DB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истиро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ҳ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ати</w:t>
        </w:r>
        <w:r w:rsidR="00AD0DB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ба</w:t>
        </w:r>
        <w:r w:rsidR="00AD0DB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номи</w:t>
        </w:r>
        <w:r w:rsidR="00AD0DB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С</w:t>
        </w:r>
        <w:r w:rsidR="00E15FBF"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адриддин</w:t>
        </w:r>
        <w:r w:rsidR="00AD0DB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Айн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ӣ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, </w:t>
      </w:r>
      <w:hyperlink r:id="rId36" w:tooltip="Боғи ҳайвонот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Бо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ғ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и</w:t>
        </w:r>
        <w:r w:rsidR="00AD0DB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ҳ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айвонот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, </w:t>
      </w:r>
      <w:hyperlink r:id="rId37" w:tooltip="Кӯли ҷавонон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К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ӯ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ли</w:t>
        </w:r>
        <w:r w:rsidR="00AD0DB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ҷ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авонон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, </w:t>
      </w:r>
      <w:hyperlink r:id="rId38" w:tooltip="Боғи 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Бо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ғ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и</w:t>
        </w:r>
        <w:r w:rsidR="00AD0DB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«Ирам»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, </w:t>
      </w:r>
      <w:hyperlink r:id="rId39" w:tooltip="Боғи Лучоб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Бо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ғ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и</w:t>
        </w:r>
        <w:r w:rsidR="00AD0DB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Лучоб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>, Боѓи «Куруши Кабир», Боѓи «А.Фирдавс</w:t>
      </w:r>
      <w:r w:rsidR="00281A17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>ӣ</w:t>
      </w:r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», </w:t>
      </w:r>
      <w:hyperlink r:id="rId40" w:tooltip="Боғи Ғалаба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Бо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ғ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и</w:t>
        </w:r>
        <w:r w:rsidR="00AD0DB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Ғ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алаба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, </w:t>
      </w:r>
      <w:hyperlink r:id="rId41" w:tooltip="Боғи кӯдакон (Душанбе)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Бо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ғ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и</w:t>
        </w:r>
        <w:r w:rsidR="00AD0DB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к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ӯ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дакон</w:t>
        </w:r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 xml:space="preserve"> (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Душанбе</w:t>
        </w:r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)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, </w:t>
      </w:r>
      <w:hyperlink r:id="rId42" w:tooltip="Боғи ноҳияи Шоҳмансур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Бо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ғ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и</w:t>
        </w:r>
        <w:r w:rsidR="00AD0DB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но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ҳ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ияи</w:t>
        </w:r>
        <w:r w:rsidR="00AD0DB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Шо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ҳ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мансур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, </w:t>
      </w:r>
      <w:hyperlink r:id="rId43" w:tooltip="Гулбоғи 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Гулбо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ғ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и</w:t>
        </w:r>
        <w:r w:rsidR="00AD0DB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«Б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ӯ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стон»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, </w:t>
      </w:r>
      <w:hyperlink r:id="rId44" w:tooltip="Гулгашти ба номи академикҳо Раҷабовҳо" w:history="1">
        <w:r w:rsidRPr="000623A8">
          <w:rPr>
            <w:rFonts w:ascii="Times New Roman Tj" w:eastAsia="Times New Roman" w:hAnsi="Times New Roman Tj" w:cs="Arial"/>
            <w:color w:val="000000" w:themeColor="text1"/>
            <w:sz w:val="28"/>
            <w:szCs w:val="28"/>
            <w:lang w:eastAsia="ru-RU"/>
          </w:rPr>
          <w:t>Гулгашти ба номи академик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ҳ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о</w:t>
        </w:r>
        <w:r w:rsidR="00AD0DB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 xml:space="preserve"> 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Ра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ҷ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абов</w:t>
        </w:r>
        <w:r w:rsidRPr="000623A8">
          <w:rPr>
            <w:rFonts w:ascii="Cambria" w:eastAsia="Times New Roman" w:hAnsi="Cambria" w:cs="Cambria"/>
            <w:color w:val="000000" w:themeColor="text1"/>
            <w:sz w:val="28"/>
            <w:szCs w:val="28"/>
            <w:lang w:eastAsia="ru-RU"/>
          </w:rPr>
          <w:t>ҳ</w:t>
        </w:r>
        <w:r w:rsidRPr="000623A8">
          <w:rPr>
            <w:rFonts w:ascii="Times New Roman Tj" w:eastAsia="Times New Roman" w:hAnsi="Times New Roman Tj" w:cs="Times New Roman Tj"/>
            <w:color w:val="000000" w:themeColor="text1"/>
            <w:sz w:val="28"/>
            <w:szCs w:val="28"/>
            <w:lang w:eastAsia="ru-RU"/>
          </w:rPr>
          <w:t>о</w:t>
        </w:r>
      </w:hyperlink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 ва ѓайра</w:t>
      </w:r>
      <w:r w:rsidR="00281A17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>ҳ</w:t>
      </w:r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>о мебошанд, ки симои ша</w:t>
      </w:r>
      <w:r w:rsidR="00281A17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>ҳ</w:t>
      </w:r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>рро ба кулл</w:t>
      </w:r>
      <w:r w:rsidR="00281A17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>ӣ</w:t>
      </w:r>
      <w:r w:rsidRPr="000623A8">
        <w:rPr>
          <w:rFonts w:ascii="Times New Roman Tj" w:eastAsia="Times New Roman" w:hAnsi="Times New Roman Tj" w:cs="Arial"/>
          <w:color w:val="000000" w:themeColor="text1"/>
          <w:sz w:val="28"/>
          <w:szCs w:val="28"/>
          <w:lang w:eastAsia="ru-RU"/>
        </w:rPr>
        <w:t xml:space="preserve"> таѓйир додаанд.</w:t>
      </w:r>
    </w:p>
    <w:p w:rsidR="00862D37" w:rsidRPr="000623A8" w:rsidRDefault="00862D37" w:rsidP="00862D37">
      <w:pPr>
        <w:spacing w:after="0" w:line="240" w:lineRule="auto"/>
        <w:ind w:firstLine="708"/>
        <w:jc w:val="both"/>
        <w:rPr>
          <w:rFonts w:ascii="Times New Roman Tj" w:eastAsia="Calibri" w:hAnsi="Times New Roman Tj" w:cs="Times New Roman"/>
          <w:color w:val="000000" w:themeColor="text1"/>
          <w:sz w:val="28"/>
          <w:szCs w:val="28"/>
        </w:rPr>
      </w:pPr>
    </w:p>
    <w:p w:rsidR="00862D37" w:rsidRPr="000623A8" w:rsidRDefault="00E15FBF" w:rsidP="00862D37">
      <w:pPr>
        <w:spacing w:after="0" w:line="240" w:lineRule="auto"/>
        <w:jc w:val="center"/>
        <w:rPr>
          <w:rFonts w:ascii="Times New Roman Tj" w:eastAsia="Calibri" w:hAnsi="Times New Roman Tj" w:cs="Times New Roman"/>
          <w:sz w:val="28"/>
          <w:szCs w:val="28"/>
        </w:rPr>
      </w:pPr>
      <w:r w:rsidRPr="000623A8">
        <w:rPr>
          <w:rFonts w:ascii="Times New Roman Tj" w:eastAsia="Calibri" w:hAnsi="Times New Roman Tj" w:cs="Times New Roman"/>
          <w:sz w:val="28"/>
          <w:szCs w:val="28"/>
        </w:rPr>
        <w:t>ВИЛОЯТИ МУХТОРИ КЎ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ИСТОНИ БАДАХШОН (ВМКБ)</w:t>
      </w:r>
    </w:p>
    <w:p w:rsidR="00862D37" w:rsidRPr="000623A8" w:rsidRDefault="00862D37" w:rsidP="00862D37">
      <w:pPr>
        <w:spacing w:after="0" w:line="240" w:lineRule="auto"/>
        <w:jc w:val="center"/>
        <w:rPr>
          <w:rFonts w:ascii="Times Roman Tojik" w:eastAsia="Calibri" w:hAnsi="Times Roman Tojik" w:cs="Times New Roman"/>
          <w:b/>
          <w:sz w:val="28"/>
          <w:szCs w:val="28"/>
        </w:rPr>
      </w:pPr>
    </w:p>
    <w:p w:rsidR="00862D37" w:rsidRPr="005D1A3C" w:rsidRDefault="00E15FBF" w:rsidP="00A931C7">
      <w:pPr>
        <w:spacing w:after="0" w:line="240" w:lineRule="auto"/>
        <w:ind w:firstLine="567"/>
        <w:jc w:val="both"/>
        <w:rPr>
          <w:rFonts w:ascii="Times New Roman Tj" w:eastAsia="Calibri" w:hAnsi="Times New Roman Tj" w:cs="Times New Roman"/>
          <w:sz w:val="28"/>
          <w:szCs w:val="28"/>
        </w:rPr>
      </w:pPr>
      <w:r w:rsidRPr="005D1A3C">
        <w:rPr>
          <w:rFonts w:ascii="Times New Roman Tj" w:eastAsia="Calibri" w:hAnsi="Times New Roman Tj" w:cs="Times New Roman"/>
          <w:sz w:val="28"/>
          <w:szCs w:val="28"/>
        </w:rPr>
        <w:t>Вилояти Мухтори Кў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5D1A3C">
        <w:rPr>
          <w:rFonts w:ascii="Times New Roman Tj" w:eastAsia="Calibri" w:hAnsi="Times New Roman Tj" w:cs="Times New Roman"/>
          <w:sz w:val="28"/>
          <w:szCs w:val="28"/>
        </w:rPr>
        <w:t>истони Бадахшон</w:t>
      </w:r>
      <w:r w:rsidR="005D1A3C">
        <w:rPr>
          <w:rFonts w:ascii="Times New Roman Tj" w:eastAsia="Calibri" w:hAnsi="Times New Roman Tj" w:cs="Times New Roman"/>
          <w:sz w:val="28"/>
          <w:szCs w:val="28"/>
        </w:rPr>
        <w:t xml:space="preserve"> </w:t>
      </w:r>
      <w:r w:rsidR="00862D37" w:rsidRPr="005D1A3C">
        <w:rPr>
          <w:rFonts w:ascii="Times New Roman Tj" w:eastAsia="Calibri" w:hAnsi="Times New Roman Tj" w:cs="Times New Roman"/>
          <w:sz w:val="28"/>
          <w:szCs w:val="28"/>
        </w:rPr>
        <w:t>дар шар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қ</w:t>
      </w:r>
      <w:r w:rsidR="00862D37" w:rsidRPr="005D1A3C">
        <w:rPr>
          <w:rFonts w:ascii="Times New Roman Tj" w:eastAsia="Calibri" w:hAnsi="Times New Roman Tj" w:cs="Times New Roman"/>
          <w:sz w:val="28"/>
          <w:szCs w:val="28"/>
        </w:rPr>
        <w:t xml:space="preserve">и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="00862D37" w:rsidRPr="005D1A3C">
        <w:rPr>
          <w:rFonts w:ascii="Times New Roman Tj" w:eastAsia="Calibri" w:hAnsi="Times New Roman Tj" w:cs="Times New Roman"/>
          <w:sz w:val="28"/>
          <w:szCs w:val="28"/>
        </w:rPr>
        <w:t>ум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="00862D37" w:rsidRPr="005D1A3C">
        <w:rPr>
          <w:rFonts w:ascii="Times New Roman Tj" w:eastAsia="Calibri" w:hAnsi="Times New Roman Tj" w:cs="Times New Roman"/>
          <w:sz w:val="28"/>
          <w:szCs w:val="28"/>
        </w:rPr>
        <w:t>урии То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="00862D37" w:rsidRPr="005D1A3C">
        <w:rPr>
          <w:rFonts w:ascii="Times New Roman Tj" w:eastAsia="Calibri" w:hAnsi="Times New Roman Tj" w:cs="Times New Roman"/>
          <w:sz w:val="28"/>
          <w:szCs w:val="28"/>
        </w:rPr>
        <w:t xml:space="preserve">икистон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="00862D37" w:rsidRPr="005D1A3C">
        <w:rPr>
          <w:rFonts w:ascii="Times New Roman Tj" w:eastAsia="Calibri" w:hAnsi="Times New Roman Tj" w:cs="Times New Roman"/>
          <w:sz w:val="28"/>
          <w:szCs w:val="28"/>
        </w:rPr>
        <w:t>ойгир буда, маркази маъмуриаш ш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="00862D37" w:rsidRPr="005D1A3C">
        <w:rPr>
          <w:rFonts w:ascii="Times New Roman Tj" w:eastAsia="Calibri" w:hAnsi="Times New Roman Tj" w:cs="Times New Roman"/>
          <w:sz w:val="28"/>
          <w:szCs w:val="28"/>
        </w:rPr>
        <w:t>ри Хоруѓ мебошад, ки 525 км шар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қ</w:t>
      </w:r>
      <w:r w:rsidR="00862D37" w:rsidRPr="005D1A3C">
        <w:rPr>
          <w:rFonts w:ascii="Times New Roman Tj" w:eastAsia="Calibri" w:hAnsi="Times New Roman Tj" w:cs="Times New Roman"/>
          <w:sz w:val="28"/>
          <w:szCs w:val="28"/>
        </w:rPr>
        <w:t>тар аз ш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="00862D37" w:rsidRPr="005D1A3C">
        <w:rPr>
          <w:rFonts w:ascii="Times New Roman Tj" w:eastAsia="Calibri" w:hAnsi="Times New Roman Tj" w:cs="Times New Roman"/>
          <w:sz w:val="28"/>
          <w:szCs w:val="28"/>
        </w:rPr>
        <w:t xml:space="preserve">ри Душанбе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="00862D37" w:rsidRPr="005D1A3C">
        <w:rPr>
          <w:rFonts w:ascii="Times New Roman Tj" w:eastAsia="Calibri" w:hAnsi="Times New Roman Tj" w:cs="Times New Roman"/>
          <w:sz w:val="28"/>
          <w:szCs w:val="28"/>
        </w:rPr>
        <w:t>ойгир аст. 2 январи соли 1925 таъсис ёфтааст. 97%  сарзамини ВМКБ кў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="00862D37" w:rsidRPr="005D1A3C">
        <w:rPr>
          <w:rFonts w:ascii="Times New Roman Tj" w:eastAsia="Calibri" w:hAnsi="Times New Roman Tj" w:cs="Times New Roman"/>
          <w:sz w:val="28"/>
          <w:szCs w:val="28"/>
        </w:rPr>
        <w:t>сор аст ва баландтарин кў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ҳ</w:t>
      </w:r>
      <w:r w:rsidR="00862D37" w:rsidRPr="005D1A3C">
        <w:rPr>
          <w:rFonts w:ascii="Times New Roman Tj" w:eastAsia="Calibri" w:hAnsi="Times New Roman Tj" w:cs="Times New Roman"/>
          <w:sz w:val="28"/>
          <w:szCs w:val="28"/>
        </w:rPr>
        <w:t>ои То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="00862D37" w:rsidRPr="005D1A3C">
        <w:rPr>
          <w:rFonts w:ascii="Times New Roman Tj" w:eastAsia="Calibri" w:hAnsi="Times New Roman Tj" w:cs="Times New Roman"/>
          <w:sz w:val="28"/>
          <w:szCs w:val="28"/>
        </w:rPr>
        <w:t xml:space="preserve">икистон –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қ</w:t>
      </w:r>
      <w:r w:rsidR="00862D37" w:rsidRPr="005D1A3C">
        <w:rPr>
          <w:rFonts w:ascii="Times New Roman Tj" w:eastAsia="Calibri" w:hAnsi="Times New Roman Tj" w:cs="Times New Roman"/>
          <w:sz w:val="28"/>
          <w:szCs w:val="28"/>
        </w:rPr>
        <w:t>уллаи Исмоили Сомон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ӣ</w:t>
      </w:r>
      <w:r w:rsidR="00862D37" w:rsidRPr="005D1A3C">
        <w:rPr>
          <w:rFonts w:ascii="Times New Roman Tj" w:eastAsia="Calibri" w:hAnsi="Times New Roman Tj" w:cs="Times New Roman"/>
          <w:sz w:val="28"/>
          <w:szCs w:val="28"/>
        </w:rPr>
        <w:t xml:space="preserve"> (7495м),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қ</w:t>
      </w:r>
      <w:r w:rsidR="00862D37" w:rsidRPr="005D1A3C">
        <w:rPr>
          <w:rFonts w:ascii="Times New Roman Tj" w:eastAsia="Calibri" w:hAnsi="Times New Roman Tj" w:cs="Times New Roman"/>
          <w:sz w:val="28"/>
          <w:szCs w:val="28"/>
        </w:rPr>
        <w:t>уллаи Исти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қ</w:t>
      </w:r>
      <w:r w:rsidR="00862D37" w:rsidRPr="005D1A3C">
        <w:rPr>
          <w:rFonts w:ascii="Times New Roman Tj" w:eastAsia="Calibri" w:hAnsi="Times New Roman Tj" w:cs="Times New Roman"/>
          <w:sz w:val="28"/>
          <w:szCs w:val="28"/>
        </w:rPr>
        <w:t xml:space="preserve">лол (7134м),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қ</w:t>
      </w:r>
      <w:r w:rsidR="00862D37" w:rsidRPr="005D1A3C">
        <w:rPr>
          <w:rFonts w:ascii="Times New Roman Tj" w:eastAsia="Calibri" w:hAnsi="Times New Roman Tj" w:cs="Times New Roman"/>
          <w:sz w:val="28"/>
          <w:szCs w:val="28"/>
        </w:rPr>
        <w:t xml:space="preserve">уллаи Корженевская (7105м) дар он 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="00862D37" w:rsidRPr="005D1A3C">
        <w:rPr>
          <w:rFonts w:ascii="Times New Roman Tj" w:eastAsia="Calibri" w:hAnsi="Times New Roman Tj" w:cs="Times New Roman"/>
          <w:sz w:val="28"/>
          <w:szCs w:val="28"/>
        </w:rPr>
        <w:t xml:space="preserve">ойгиранд. </w:t>
      </w:r>
    </w:p>
    <w:p w:rsidR="00862D37" w:rsidRPr="005D1A3C" w:rsidRDefault="00862D37" w:rsidP="00A931C7">
      <w:pPr>
        <w:tabs>
          <w:tab w:val="left" w:pos="3261"/>
        </w:tabs>
        <w:spacing w:after="0" w:line="240" w:lineRule="auto"/>
        <w:ind w:firstLine="567"/>
        <w:jc w:val="both"/>
        <w:rPr>
          <w:rFonts w:ascii="Times New Roman Tj" w:eastAsia="Calibri" w:hAnsi="Times New Roman Tj" w:cs="Times New Roman"/>
          <w:sz w:val="28"/>
          <w:szCs w:val="28"/>
        </w:rPr>
      </w:pPr>
      <w:r w:rsidRPr="005D1A3C">
        <w:rPr>
          <w:rFonts w:ascii="Times New Roman Tj" w:eastAsia="Calibri" w:hAnsi="Times New Roman Tj" w:cs="Times New Roman"/>
          <w:sz w:val="28"/>
          <w:szCs w:val="28"/>
        </w:rPr>
        <w:t>Дар Помир пирях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5D1A3C">
        <w:rPr>
          <w:rFonts w:ascii="Times New Roman Tj" w:eastAsia="Calibri" w:hAnsi="Times New Roman Tj" w:cs="Times New Roman"/>
          <w:sz w:val="28"/>
          <w:szCs w:val="28"/>
        </w:rPr>
        <w:t>ои калонтарини Осиёи Миёна: Федченко (масо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5D1A3C">
        <w:rPr>
          <w:rFonts w:ascii="Times New Roman Tj" w:eastAsia="Calibri" w:hAnsi="Times New Roman Tj" w:cs="Times New Roman"/>
          <w:sz w:val="28"/>
          <w:szCs w:val="28"/>
        </w:rPr>
        <w:t>ат 651,7км</w:t>
      </w:r>
      <w:r w:rsidRPr="005D1A3C">
        <w:rPr>
          <w:rFonts w:ascii="Times New Roman Tj" w:eastAsia="Calibri" w:hAnsi="Times New Roman Tj" w:cs="Times New Roman"/>
          <w:sz w:val="28"/>
          <w:szCs w:val="28"/>
          <w:vertAlign w:val="superscript"/>
        </w:rPr>
        <w:t>2</w:t>
      </w:r>
      <w:r w:rsidRPr="005D1A3C">
        <w:rPr>
          <w:rFonts w:ascii="Times New Roman Tj" w:eastAsia="Calibri" w:hAnsi="Times New Roman Tj" w:cs="Times New Roman"/>
          <w:sz w:val="28"/>
          <w:szCs w:val="28"/>
        </w:rPr>
        <w:t>, дароз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ӣ</w:t>
      </w:r>
      <w:r w:rsidRPr="005D1A3C">
        <w:rPr>
          <w:rFonts w:ascii="Times New Roman Tj" w:eastAsia="Calibri" w:hAnsi="Times New Roman Tj" w:cs="Times New Roman"/>
          <w:sz w:val="28"/>
          <w:szCs w:val="28"/>
        </w:rPr>
        <w:t xml:space="preserve"> 77 км), Грумм-Гржимайло</w:t>
      </w:r>
      <w:r w:rsidR="00376228">
        <w:rPr>
          <w:rFonts w:ascii="Times New Roman Tj" w:eastAsia="Calibri" w:hAnsi="Times New Roman Tj" w:cs="Times New Roman"/>
          <w:sz w:val="28"/>
          <w:szCs w:val="28"/>
        </w:rPr>
        <w:t xml:space="preserve"> </w:t>
      </w:r>
      <w:r w:rsidRPr="005D1A3C">
        <w:rPr>
          <w:rFonts w:ascii="Times New Roman Tj" w:eastAsia="Calibri" w:hAnsi="Times New Roman Tj" w:cs="Times New Roman"/>
          <w:sz w:val="28"/>
          <w:szCs w:val="28"/>
        </w:rPr>
        <w:t>(масо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5D1A3C">
        <w:rPr>
          <w:rFonts w:ascii="Times New Roman Tj" w:eastAsia="Calibri" w:hAnsi="Times New Roman Tj" w:cs="Times New Roman"/>
          <w:sz w:val="28"/>
          <w:szCs w:val="28"/>
        </w:rPr>
        <w:t>ат 142,9км</w:t>
      </w:r>
      <w:r w:rsidRPr="005D1A3C">
        <w:rPr>
          <w:rFonts w:ascii="Times New Roman Tj" w:eastAsia="Calibri" w:hAnsi="Times New Roman Tj" w:cs="Times New Roman"/>
          <w:sz w:val="28"/>
          <w:szCs w:val="28"/>
          <w:vertAlign w:val="superscript"/>
        </w:rPr>
        <w:t>2</w:t>
      </w:r>
      <w:r w:rsidRPr="005D1A3C">
        <w:rPr>
          <w:rFonts w:ascii="Times New Roman Tj" w:eastAsia="Calibri" w:hAnsi="Times New Roman Tj" w:cs="Times New Roman"/>
          <w:sz w:val="28"/>
          <w:szCs w:val="28"/>
        </w:rPr>
        <w:t>), Гармо (114,6 км</w:t>
      </w:r>
      <w:r w:rsidRPr="005D1A3C">
        <w:rPr>
          <w:rFonts w:ascii="Times New Roman Tj" w:eastAsia="Calibri" w:hAnsi="Times New Roman Tj" w:cs="Times New Roman"/>
          <w:sz w:val="28"/>
          <w:szCs w:val="28"/>
          <w:vertAlign w:val="superscript"/>
        </w:rPr>
        <w:t>2</w:t>
      </w:r>
      <w:r w:rsidRPr="005D1A3C">
        <w:rPr>
          <w:rFonts w:ascii="Times New Roman Tj" w:eastAsia="Calibri" w:hAnsi="Times New Roman Tj" w:cs="Times New Roman"/>
          <w:sz w:val="28"/>
          <w:szCs w:val="28"/>
        </w:rPr>
        <w:t xml:space="preserve">) ва дигарон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5D1A3C">
        <w:rPr>
          <w:rFonts w:ascii="Times New Roman Tj" w:eastAsia="Calibri" w:hAnsi="Times New Roman Tj" w:cs="Times New Roman"/>
          <w:sz w:val="28"/>
          <w:szCs w:val="28"/>
        </w:rPr>
        <w:t>астанд, ки дар сарг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5D1A3C">
        <w:rPr>
          <w:rFonts w:ascii="Times New Roman Tj" w:eastAsia="Calibri" w:hAnsi="Times New Roman Tj" w:cs="Times New Roman"/>
          <w:sz w:val="28"/>
          <w:szCs w:val="28"/>
        </w:rPr>
        <w:t>и руд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5D1A3C">
        <w:rPr>
          <w:rFonts w:ascii="Times New Roman Tj" w:eastAsia="Calibri" w:hAnsi="Times New Roman Tj" w:cs="Times New Roman"/>
          <w:sz w:val="28"/>
          <w:szCs w:val="28"/>
        </w:rPr>
        <w:t>ои Пан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5D1A3C">
        <w:rPr>
          <w:rFonts w:ascii="Times New Roman Tj" w:eastAsia="Calibri" w:hAnsi="Times New Roman Tj" w:cs="Times New Roman"/>
          <w:sz w:val="28"/>
          <w:szCs w:val="28"/>
        </w:rPr>
        <w:t>, Ѓунд, Шо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5D1A3C">
        <w:rPr>
          <w:rFonts w:ascii="Times New Roman Tj" w:eastAsia="Calibri" w:hAnsi="Times New Roman Tj" w:cs="Times New Roman"/>
          <w:sz w:val="28"/>
          <w:szCs w:val="28"/>
        </w:rPr>
        <w:t>дара, Бартанг, Язѓулом, Ван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5D1A3C">
        <w:rPr>
          <w:rFonts w:ascii="Times New Roman Tj" w:eastAsia="Calibri" w:hAnsi="Times New Roman Tj" w:cs="Times New Roman"/>
          <w:sz w:val="28"/>
          <w:szCs w:val="28"/>
        </w:rPr>
        <w:t xml:space="preserve">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5D1A3C">
        <w:rPr>
          <w:rFonts w:ascii="Times New Roman Tj" w:eastAsia="Calibri" w:hAnsi="Times New Roman Tj" w:cs="Times New Roman"/>
          <w:sz w:val="28"/>
          <w:szCs w:val="28"/>
        </w:rPr>
        <w:t xml:space="preserve">ойгир мебошанд. </w:t>
      </w:r>
    </w:p>
    <w:p w:rsidR="00862D37" w:rsidRPr="005D1A3C" w:rsidRDefault="00862D37" w:rsidP="00A931C7">
      <w:pPr>
        <w:spacing w:after="0" w:line="240" w:lineRule="auto"/>
        <w:ind w:firstLine="567"/>
        <w:jc w:val="both"/>
        <w:rPr>
          <w:rFonts w:ascii="Times New Roman Tj" w:eastAsia="Calibri" w:hAnsi="Times New Roman Tj" w:cs="Times New Roman"/>
          <w:sz w:val="28"/>
          <w:szCs w:val="28"/>
        </w:rPr>
      </w:pPr>
      <w:r w:rsidRPr="005D1A3C">
        <w:rPr>
          <w:rFonts w:ascii="Times New Roman Tj" w:eastAsia="Calibri" w:hAnsi="Times New Roman Tj" w:cs="Times New Roman"/>
          <w:sz w:val="28"/>
          <w:szCs w:val="28"/>
        </w:rPr>
        <w:t>ВМКБ аз як ш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5D1A3C">
        <w:rPr>
          <w:rFonts w:ascii="Times New Roman Tj" w:eastAsia="Calibri" w:hAnsi="Times New Roman Tj" w:cs="Times New Roman"/>
          <w:sz w:val="28"/>
          <w:szCs w:val="28"/>
        </w:rPr>
        <w:t>р ва 7 но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5D1A3C">
        <w:rPr>
          <w:rFonts w:ascii="Times New Roman Tj" w:eastAsia="Calibri" w:hAnsi="Times New Roman Tj" w:cs="Times New Roman"/>
          <w:sz w:val="28"/>
          <w:szCs w:val="28"/>
        </w:rPr>
        <w:t>ия иборат мебошад.</w:t>
      </w:r>
    </w:p>
    <w:p w:rsidR="00862D37" w:rsidRPr="000623A8" w:rsidRDefault="00862D37" w:rsidP="00862D37">
      <w:pPr>
        <w:spacing w:after="0" w:line="240" w:lineRule="auto"/>
        <w:jc w:val="center"/>
        <w:rPr>
          <w:rFonts w:ascii="Times Roman Tojik" w:eastAsia="Calibri" w:hAnsi="Times Roman Tojik" w:cs="Times New Roman"/>
          <w:b/>
          <w:sz w:val="28"/>
          <w:szCs w:val="28"/>
        </w:rPr>
      </w:pPr>
    </w:p>
    <w:p w:rsidR="00862D37" w:rsidRPr="000623A8" w:rsidRDefault="00862D37" w:rsidP="00862D37">
      <w:pPr>
        <w:spacing w:after="0" w:line="240" w:lineRule="auto"/>
        <w:jc w:val="center"/>
        <w:rPr>
          <w:rFonts w:ascii="Times New Roman Tj" w:eastAsia="Calibri" w:hAnsi="Times New Roman Tj" w:cs="Times New Roman"/>
          <w:sz w:val="28"/>
          <w:szCs w:val="28"/>
        </w:rPr>
      </w:pPr>
      <w:r w:rsidRPr="000623A8">
        <w:rPr>
          <w:rFonts w:ascii="Times New Roman Tj" w:eastAsia="Calibri" w:hAnsi="Times New Roman Tj" w:cs="Times New Roman"/>
          <w:sz w:val="28"/>
          <w:szCs w:val="28"/>
        </w:rPr>
        <w:t>ВИЛОЯТИ ХАТЛОН</w:t>
      </w:r>
    </w:p>
    <w:p w:rsidR="00862D37" w:rsidRPr="000623A8" w:rsidRDefault="00862D37" w:rsidP="00862D37">
      <w:pPr>
        <w:spacing w:after="0" w:line="240" w:lineRule="auto"/>
        <w:jc w:val="center"/>
        <w:rPr>
          <w:rFonts w:ascii="Times New Roman Tj" w:eastAsia="Calibri" w:hAnsi="Times New Roman Tj" w:cs="Times New Roman"/>
          <w:b/>
          <w:sz w:val="28"/>
          <w:szCs w:val="28"/>
        </w:rPr>
      </w:pPr>
    </w:p>
    <w:p w:rsidR="00862D37" w:rsidRPr="000623A8" w:rsidRDefault="00862D37" w:rsidP="00A931C7">
      <w:pPr>
        <w:spacing w:after="0" w:line="240" w:lineRule="auto"/>
        <w:ind w:firstLine="567"/>
        <w:jc w:val="both"/>
        <w:rPr>
          <w:rFonts w:ascii="Times New Roman Tj" w:eastAsia="Calibri" w:hAnsi="Times New Roman Tj" w:cs="Times New Roman"/>
          <w:sz w:val="28"/>
          <w:szCs w:val="28"/>
        </w:rPr>
      </w:pP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Вилояти Хатлон дар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ануби То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икистон, 100 км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анубтар аз ш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ри Душанбе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ойгир буда, маркази маъмуриаш ш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ри Бохтар</w:t>
      </w:r>
      <w:r w:rsidR="00376228">
        <w:rPr>
          <w:rFonts w:ascii="Times New Roman Tj" w:eastAsia="Calibri" w:hAnsi="Times New Roman Tj" w:cs="Times New Roman"/>
          <w:sz w:val="28"/>
          <w:szCs w:val="28"/>
        </w:rPr>
        <w:t xml:space="preserve"> 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(пештара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Қ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урѓонтеппа) мебошад. Вилояти Хатлон 2 декабри соли 1992 дар заминаи мутт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ид намудани соби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қ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 вилоят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ои Кўлоб ва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Қ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урѓонтеппа ташкил шудааст. Вилояти Хатлон калонтарин  вилояти То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икистон буда, аз 4 ш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р ва 21 но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ия иборат мебошад. Дар дарёи Вахш силсиланерўго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ои Норак, Бойѓоз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ӣ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, Сангтуда</w:t>
      </w:r>
      <w:r w:rsidR="00376228">
        <w:rPr>
          <w:rFonts w:ascii="Times New Roman Tj" w:eastAsia="Calibri" w:hAnsi="Times New Roman Tj" w:cs="Times New Roman"/>
          <w:sz w:val="28"/>
          <w:szCs w:val="28"/>
        </w:rPr>
        <w:t xml:space="preserve"> -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 1, Сангтуда -</w:t>
      </w:r>
      <w:r w:rsidR="00376228">
        <w:rPr>
          <w:rFonts w:ascii="Times New Roman Tj" w:eastAsia="Calibri" w:hAnsi="Times New Roman Tj" w:cs="Times New Roman"/>
          <w:sz w:val="28"/>
          <w:szCs w:val="28"/>
        </w:rPr>
        <w:t xml:space="preserve"> 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2 бунёд шудаанд.</w:t>
      </w:r>
    </w:p>
    <w:p w:rsidR="00862D37" w:rsidRPr="000623A8" w:rsidRDefault="00862D37" w:rsidP="00A931C7">
      <w:pPr>
        <w:spacing w:after="0" w:line="240" w:lineRule="auto"/>
        <w:ind w:firstLine="567"/>
        <w:jc w:val="both"/>
        <w:rPr>
          <w:rFonts w:ascii="Times New Roman Tj" w:eastAsia="Calibri" w:hAnsi="Times New Roman Tj" w:cs="Times New Roman"/>
          <w:sz w:val="28"/>
          <w:szCs w:val="28"/>
        </w:rPr>
      </w:pPr>
      <w:r w:rsidRPr="000623A8">
        <w:rPr>
          <w:rFonts w:ascii="Times New Roman Tj" w:eastAsia="Calibri" w:hAnsi="Times New Roman Tj" w:cs="Times New Roman"/>
          <w:sz w:val="28"/>
          <w:szCs w:val="28"/>
        </w:rPr>
        <w:t>Дар м</w:t>
      </w:r>
      <w:r w:rsidR="00C74799" w:rsidRPr="000623A8">
        <w:rPr>
          <w:rFonts w:ascii="Times New Roman Tj" w:eastAsia="Calibri" w:hAnsi="Times New Roman Tj" w:cs="Times New Roman"/>
          <w:sz w:val="28"/>
          <w:szCs w:val="28"/>
        </w:rPr>
        <w:t>инт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қ</w:t>
      </w:r>
      <w:r w:rsidR="00C74799" w:rsidRPr="000623A8">
        <w:rPr>
          <w:rFonts w:ascii="Times New Roman Tj" w:eastAsia="Calibri" w:hAnsi="Times New Roman Tj" w:cs="Times New Roman"/>
          <w:sz w:val="28"/>
          <w:szCs w:val="28"/>
        </w:rPr>
        <w:t>аи сайё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="00C74799" w:rsidRPr="000623A8">
        <w:rPr>
          <w:rFonts w:ascii="Times New Roman Tj" w:eastAsia="Calibri" w:hAnsi="Times New Roman Tj" w:cs="Times New Roman"/>
          <w:sz w:val="28"/>
          <w:szCs w:val="28"/>
        </w:rPr>
        <w:t>ии водии Вахш мамнў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ъго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и табиии «Бешаи палангон», ш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ркадаи Тахти сангин, ёдгории 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инатеппа, мадрасаи Хо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а Маш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ад, мавзеи Чилучорчашма,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қ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алъаи Бешкент, оромго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и Имом Зайналобиддин ва д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о дигар мавзеъ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ои таърихию сайё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ӣ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ойгир мебошанд. Дар минт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қ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аи Кўлоб бошад м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қ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бараи Мир Сайид Алии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амадон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ӣ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,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қ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алъаи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улбук,  кў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и Чилдухтарон, оромго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и Султон Увайси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Қ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аран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ӣ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 ва ѓайра мав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уданд.</w:t>
      </w:r>
    </w:p>
    <w:p w:rsidR="00862D37" w:rsidRPr="000623A8" w:rsidRDefault="00862D37" w:rsidP="00862D37">
      <w:pPr>
        <w:spacing w:after="0" w:line="240" w:lineRule="auto"/>
        <w:ind w:firstLine="708"/>
        <w:jc w:val="both"/>
        <w:rPr>
          <w:rFonts w:ascii="Times Roman Tojik" w:eastAsia="Calibri" w:hAnsi="Times Roman Tojik" w:cs="Times New Roman"/>
          <w:sz w:val="28"/>
          <w:szCs w:val="28"/>
        </w:rPr>
      </w:pPr>
    </w:p>
    <w:p w:rsidR="00862D37" w:rsidRPr="000623A8" w:rsidRDefault="00862D37" w:rsidP="000623A8">
      <w:pPr>
        <w:spacing w:after="0" w:line="240" w:lineRule="auto"/>
        <w:jc w:val="center"/>
        <w:rPr>
          <w:rFonts w:ascii="Times New Roman Tj" w:eastAsia="Calibri" w:hAnsi="Times New Roman Tj" w:cs="Times New Roman"/>
          <w:sz w:val="28"/>
          <w:szCs w:val="28"/>
        </w:rPr>
      </w:pPr>
      <w:r w:rsidRPr="000623A8">
        <w:rPr>
          <w:rFonts w:ascii="Times New Roman Tj" w:eastAsia="Calibri" w:hAnsi="Times New Roman Tj" w:cs="Times New Roman"/>
          <w:sz w:val="28"/>
          <w:szCs w:val="28"/>
        </w:rPr>
        <w:t>ВИЛОЯТИ СУЃД</w:t>
      </w:r>
    </w:p>
    <w:p w:rsidR="00862D37" w:rsidRPr="000623A8" w:rsidRDefault="00862D37" w:rsidP="00862D37">
      <w:pPr>
        <w:spacing w:after="0" w:line="240" w:lineRule="auto"/>
        <w:ind w:firstLine="708"/>
        <w:jc w:val="center"/>
        <w:rPr>
          <w:rFonts w:ascii="Times New Roman Tj" w:eastAsia="Calibri" w:hAnsi="Times New Roman Tj" w:cs="Times New Roman"/>
          <w:b/>
          <w:sz w:val="28"/>
          <w:szCs w:val="28"/>
        </w:rPr>
      </w:pPr>
    </w:p>
    <w:p w:rsidR="00862D37" w:rsidRPr="000623A8" w:rsidRDefault="00862D37" w:rsidP="00A931C7">
      <w:pPr>
        <w:spacing w:after="0" w:line="240" w:lineRule="auto"/>
        <w:ind w:firstLine="567"/>
        <w:jc w:val="both"/>
        <w:rPr>
          <w:rFonts w:ascii="Times New Roman Tj" w:eastAsia="Calibri" w:hAnsi="Times New Roman Tj" w:cs="Times New Roman"/>
          <w:sz w:val="28"/>
          <w:szCs w:val="28"/>
        </w:rPr>
      </w:pPr>
      <w:r w:rsidRPr="000623A8">
        <w:rPr>
          <w:rFonts w:ascii="Times New Roman Tj" w:eastAsia="Calibri" w:hAnsi="Times New Roman Tj" w:cs="Times New Roman"/>
          <w:sz w:val="28"/>
          <w:szCs w:val="28"/>
        </w:rPr>
        <w:t>Вилояти Суѓд дар шимоли То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икистон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ойгир буда, маркази маъмуриаш ш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ри Ху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анд мебошад. 23 декабри соли 1970 таъсис ёфтааст. Вилоят аз 8 ш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ру 10 но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ия иборат мебошад.</w:t>
      </w:r>
    </w:p>
    <w:p w:rsidR="00862D37" w:rsidRPr="000623A8" w:rsidRDefault="00862D37" w:rsidP="00A931C7">
      <w:pPr>
        <w:spacing w:after="0" w:line="240" w:lineRule="auto"/>
        <w:ind w:firstLine="567"/>
        <w:jc w:val="both"/>
        <w:rPr>
          <w:rFonts w:ascii="Times New Roman Tj" w:eastAsia="Calibri" w:hAnsi="Times New Roman Tj" w:cs="Times New Roman"/>
          <w:sz w:val="28"/>
          <w:szCs w:val="28"/>
        </w:rPr>
      </w:pPr>
      <w:r w:rsidRPr="000623A8">
        <w:rPr>
          <w:rFonts w:ascii="Times New Roman Tj" w:eastAsia="Calibri" w:hAnsi="Times New Roman Tj" w:cs="Times New Roman"/>
          <w:sz w:val="28"/>
          <w:szCs w:val="28"/>
        </w:rPr>
        <w:t>Дар вилоят Боѓи ба номи Камоли Ху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анд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ӣ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,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қ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алъаи Ху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анд, ш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ркадаи бостонии Саразм, ш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раки Пан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акенти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қ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адим, М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мааи таърих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ӣ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-меъмории Шайх Мусли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иддин, мас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иди мадрасаи Абдуллохон, м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қ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бараи Абуабдуллои Рудак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ӣ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, ш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ри Ш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ристони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қ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адим –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Қ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қ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а, манор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ои сарг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и Зарафшон ва ѓайр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о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ойгиранд. Дар вилоят осоишго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ои маъруфи «Б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ористон» ва «Зумрад»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ойгиранд.</w:t>
      </w:r>
    </w:p>
    <w:p w:rsidR="00862D37" w:rsidRPr="000623A8" w:rsidRDefault="00862D37" w:rsidP="00862D37">
      <w:pPr>
        <w:spacing w:after="0" w:line="240" w:lineRule="auto"/>
        <w:ind w:firstLine="708"/>
        <w:jc w:val="both"/>
        <w:rPr>
          <w:rFonts w:ascii="Times Roman Tojik" w:eastAsia="Calibri" w:hAnsi="Times Roman Tojik" w:cs="Times New Roman"/>
          <w:sz w:val="28"/>
          <w:szCs w:val="28"/>
        </w:rPr>
      </w:pPr>
    </w:p>
    <w:p w:rsidR="00862D37" w:rsidRPr="000623A8" w:rsidRDefault="00862D37" w:rsidP="00862D37">
      <w:pPr>
        <w:spacing w:after="0" w:line="240" w:lineRule="auto"/>
        <w:jc w:val="center"/>
        <w:rPr>
          <w:rFonts w:ascii="Times New Roman Tj" w:eastAsia="Calibri" w:hAnsi="Times New Roman Tj" w:cs="Times New Roman"/>
          <w:sz w:val="28"/>
          <w:szCs w:val="28"/>
        </w:rPr>
      </w:pPr>
      <w:r w:rsidRPr="000623A8">
        <w:rPr>
          <w:rFonts w:ascii="Times New Roman Tj" w:eastAsia="Calibri" w:hAnsi="Times New Roman Tj" w:cs="Times New Roman"/>
          <w:sz w:val="28"/>
          <w:szCs w:val="28"/>
        </w:rPr>
        <w:t>Ш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РУ НО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ИЯ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ОИ ТОБЕИ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УМ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УР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Ӣ</w:t>
      </w:r>
    </w:p>
    <w:p w:rsidR="00862D37" w:rsidRPr="000623A8" w:rsidRDefault="00862D37" w:rsidP="00862D37">
      <w:pPr>
        <w:spacing w:after="0" w:line="240" w:lineRule="auto"/>
        <w:jc w:val="center"/>
        <w:rPr>
          <w:rFonts w:ascii="Times New Roman Tj" w:eastAsia="Calibri" w:hAnsi="Times New Roman Tj" w:cs="Times New Roman"/>
          <w:sz w:val="28"/>
          <w:szCs w:val="28"/>
        </w:rPr>
      </w:pPr>
    </w:p>
    <w:p w:rsidR="00862D37" w:rsidRPr="000623A8" w:rsidRDefault="00862D37" w:rsidP="00A931C7">
      <w:pPr>
        <w:spacing w:after="0" w:line="240" w:lineRule="auto"/>
        <w:ind w:firstLine="567"/>
        <w:jc w:val="both"/>
        <w:rPr>
          <w:rFonts w:ascii="Times New Roman Tj" w:eastAsia="Calibri" w:hAnsi="Times New Roman Tj" w:cs="Times New Roman"/>
          <w:sz w:val="28"/>
          <w:szCs w:val="28"/>
        </w:rPr>
      </w:pPr>
      <w:r w:rsidRPr="000623A8">
        <w:rPr>
          <w:rFonts w:ascii="Times New Roman Tj" w:eastAsia="Calibri" w:hAnsi="Times New Roman Tj" w:cs="Times New Roman"/>
          <w:sz w:val="28"/>
          <w:szCs w:val="28"/>
        </w:rPr>
        <w:lastRenderedPageBreak/>
        <w:t>Ш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ру но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ия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ои тобеи марказ чор  ш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р ва ну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 но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ия, аз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умла ш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р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ои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исор, Турсунзода, В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дат, Роѓун ва но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ия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ои Рудак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ӣ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, Варзоб, Ш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ринав, Файзобод, Нуробод, То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икобод, Рашт, </w:t>
      </w:r>
      <w:r w:rsidR="00CE56C8" w:rsidRPr="000623A8">
        <w:rPr>
          <w:rFonts w:ascii="Times New Roman Tj" w:eastAsia="Calibri" w:hAnsi="Times New Roman Tj" w:cs="Times New Roman"/>
          <w:sz w:val="28"/>
          <w:szCs w:val="28"/>
        </w:rPr>
        <w:t>Сангвор ва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 Лахшро дар бар мегиранд. Дар ин минт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қ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а калонтарин заводи алюминний ва НБО «Роѓун»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ойгир буда, кишоварз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ӣ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 ва боѓдор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ӣ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 рушд ёфтааст.</w:t>
      </w:r>
    </w:p>
    <w:p w:rsidR="00862D37" w:rsidRPr="000623A8" w:rsidRDefault="00862D37" w:rsidP="00A931C7">
      <w:pPr>
        <w:spacing w:after="0" w:line="240" w:lineRule="auto"/>
        <w:ind w:firstLine="567"/>
        <w:jc w:val="both"/>
        <w:rPr>
          <w:rFonts w:ascii="Times New Roman Tj" w:eastAsia="Calibri" w:hAnsi="Times New Roman Tj" w:cs="Times New Roman"/>
          <w:sz w:val="28"/>
          <w:szCs w:val="28"/>
        </w:rPr>
      </w:pPr>
      <w:r w:rsidRPr="000623A8">
        <w:rPr>
          <w:rFonts w:ascii="Times New Roman Tj" w:eastAsia="Calibri" w:hAnsi="Times New Roman Tj" w:cs="Times New Roman"/>
          <w:sz w:val="28"/>
          <w:szCs w:val="28"/>
        </w:rPr>
        <w:t>Минт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қ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а дорои захир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ои бойи сайё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ӣ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 буда, м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мааи лижаронии «Сафеддара», минт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қ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ои сайё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ии Варзоб, Ромит,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Қ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алъаи 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исор, ёдгории таърихии Хо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а Н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қ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шрон, изи динозавр, осоишго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хои «Хо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а Обигарм», «Оби гарм» ва да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о дигар ёдгори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ҳ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ои таърихию монументал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ӣ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 xml:space="preserve"> мав</w:t>
      </w:r>
      <w:r w:rsidR="00281A17">
        <w:rPr>
          <w:rFonts w:ascii="Times New Roman Tj" w:eastAsia="Calibri" w:hAnsi="Times New Roman Tj" w:cs="Times New Roman"/>
          <w:sz w:val="28"/>
          <w:szCs w:val="28"/>
        </w:rPr>
        <w:t>ҷ</w:t>
      </w:r>
      <w:r w:rsidRPr="000623A8">
        <w:rPr>
          <w:rFonts w:ascii="Times New Roman Tj" w:eastAsia="Calibri" w:hAnsi="Times New Roman Tj" w:cs="Times New Roman"/>
          <w:sz w:val="28"/>
          <w:szCs w:val="28"/>
        </w:rPr>
        <w:t>уданд.</w:t>
      </w:r>
    </w:p>
    <w:p w:rsidR="00862D37" w:rsidRPr="00862D37" w:rsidRDefault="00862D37" w:rsidP="00862D37">
      <w:pPr>
        <w:spacing w:after="0" w:line="240" w:lineRule="auto"/>
        <w:jc w:val="both"/>
        <w:rPr>
          <w:rFonts w:ascii="Times Roman Tojik" w:eastAsia="Calibri" w:hAnsi="Times Roman Tojik" w:cs="Times New Roman"/>
          <w:sz w:val="28"/>
          <w:szCs w:val="28"/>
        </w:rPr>
      </w:pPr>
    </w:p>
    <w:p w:rsidR="00862D37" w:rsidRPr="00862D37" w:rsidRDefault="00862D37" w:rsidP="00862D37">
      <w:pPr>
        <w:spacing w:after="0" w:line="240" w:lineRule="auto"/>
        <w:jc w:val="both"/>
        <w:rPr>
          <w:rFonts w:ascii="Times Roman Tojik" w:eastAsia="Calibri" w:hAnsi="Times Roman Tojik" w:cs="Times New Roman"/>
          <w:sz w:val="28"/>
          <w:szCs w:val="28"/>
        </w:rPr>
      </w:pPr>
    </w:p>
    <w:p w:rsidR="00862D37" w:rsidRPr="00862D37" w:rsidRDefault="00862D37" w:rsidP="00862D37">
      <w:pPr>
        <w:spacing w:after="0" w:line="240" w:lineRule="auto"/>
        <w:jc w:val="both"/>
        <w:rPr>
          <w:rFonts w:ascii="Times Roman Tojik" w:eastAsia="Calibri" w:hAnsi="Times Roman Tojik" w:cs="Times New Roman"/>
          <w:sz w:val="28"/>
          <w:szCs w:val="28"/>
        </w:rPr>
      </w:pPr>
    </w:p>
    <w:p w:rsidR="00862D37" w:rsidRPr="00862D37" w:rsidRDefault="00862D37" w:rsidP="00862D37">
      <w:pPr>
        <w:spacing w:after="0" w:line="240" w:lineRule="auto"/>
        <w:jc w:val="both"/>
        <w:rPr>
          <w:rFonts w:ascii="Times Roman Tojik" w:eastAsia="Calibri" w:hAnsi="Times Roman Tojik" w:cs="Times New Roman"/>
          <w:sz w:val="28"/>
          <w:szCs w:val="28"/>
        </w:rPr>
      </w:pPr>
    </w:p>
    <w:p w:rsidR="00862D37" w:rsidRPr="00862D37" w:rsidRDefault="00862D37" w:rsidP="00862D37">
      <w:pPr>
        <w:spacing w:after="0" w:line="240" w:lineRule="auto"/>
        <w:jc w:val="both"/>
        <w:rPr>
          <w:rFonts w:ascii="Times Roman Tojik" w:eastAsia="Calibri" w:hAnsi="Times Roman Tojik" w:cs="Times New Roman"/>
          <w:sz w:val="28"/>
          <w:szCs w:val="28"/>
        </w:rPr>
      </w:pPr>
    </w:p>
    <w:p w:rsidR="00862D37" w:rsidRPr="00862D37" w:rsidRDefault="00862D37" w:rsidP="00862D37">
      <w:pPr>
        <w:spacing w:after="0" w:line="240" w:lineRule="auto"/>
        <w:jc w:val="both"/>
        <w:rPr>
          <w:rFonts w:ascii="Times Roman Tojik" w:eastAsia="Calibri" w:hAnsi="Times Roman Tojik" w:cs="Times New Roman"/>
          <w:sz w:val="28"/>
          <w:szCs w:val="28"/>
        </w:rPr>
      </w:pPr>
    </w:p>
    <w:p w:rsidR="00862D37" w:rsidRPr="00862D37" w:rsidRDefault="00862D37" w:rsidP="00862D37">
      <w:pPr>
        <w:spacing w:after="0" w:line="240" w:lineRule="auto"/>
        <w:jc w:val="both"/>
        <w:rPr>
          <w:rFonts w:ascii="Times Roman Tojik" w:eastAsia="Calibri" w:hAnsi="Times Roman Tojik" w:cs="Times New Roman"/>
          <w:sz w:val="28"/>
          <w:szCs w:val="28"/>
        </w:rPr>
      </w:pPr>
    </w:p>
    <w:p w:rsidR="00862D37" w:rsidRPr="00862D37" w:rsidRDefault="00862D37" w:rsidP="00862D37">
      <w:pPr>
        <w:spacing w:after="0" w:line="240" w:lineRule="auto"/>
        <w:jc w:val="both"/>
        <w:rPr>
          <w:rFonts w:ascii="Times Roman Tojik" w:eastAsia="Calibri" w:hAnsi="Times Roman Tojik" w:cs="Times New Roman"/>
          <w:sz w:val="28"/>
          <w:szCs w:val="28"/>
        </w:rPr>
      </w:pPr>
    </w:p>
    <w:p w:rsidR="00862D37" w:rsidRPr="00862D37" w:rsidRDefault="00862D37" w:rsidP="00862D37">
      <w:pPr>
        <w:spacing w:after="0" w:line="240" w:lineRule="auto"/>
        <w:jc w:val="both"/>
        <w:rPr>
          <w:rFonts w:ascii="Times Roman Tojik" w:eastAsia="Calibri" w:hAnsi="Times Roman Tojik" w:cs="Times New Roman"/>
          <w:sz w:val="28"/>
          <w:szCs w:val="28"/>
        </w:rPr>
      </w:pPr>
    </w:p>
    <w:p w:rsidR="00862D37" w:rsidRPr="00862D37" w:rsidRDefault="00862D37" w:rsidP="00862D37">
      <w:pPr>
        <w:spacing w:after="0" w:line="240" w:lineRule="auto"/>
        <w:jc w:val="both"/>
        <w:rPr>
          <w:rFonts w:ascii="Times Roman Tojik" w:eastAsia="Calibri" w:hAnsi="Times Roman Tojik" w:cs="Times New Roman"/>
          <w:sz w:val="28"/>
          <w:szCs w:val="28"/>
        </w:rPr>
      </w:pPr>
    </w:p>
    <w:p w:rsidR="00862D37" w:rsidRPr="00862D37" w:rsidRDefault="00862D37" w:rsidP="00862D37">
      <w:pPr>
        <w:spacing w:after="0" w:line="240" w:lineRule="auto"/>
        <w:jc w:val="both"/>
        <w:rPr>
          <w:rFonts w:ascii="Times Roman Tojik" w:eastAsia="Calibri" w:hAnsi="Times Roman Tojik" w:cs="Times New Roman"/>
          <w:sz w:val="28"/>
          <w:szCs w:val="28"/>
        </w:rPr>
      </w:pPr>
    </w:p>
    <w:p w:rsidR="00862D37" w:rsidRPr="00862D37" w:rsidRDefault="00862D37" w:rsidP="00862D37">
      <w:pPr>
        <w:spacing w:after="0" w:line="240" w:lineRule="auto"/>
        <w:jc w:val="both"/>
        <w:rPr>
          <w:rFonts w:ascii="Times Roman Tojik" w:eastAsia="Calibri" w:hAnsi="Times Roman Tojik" w:cs="Times New Roman"/>
          <w:sz w:val="28"/>
          <w:szCs w:val="28"/>
        </w:rPr>
      </w:pPr>
    </w:p>
    <w:p w:rsidR="00862D37" w:rsidRPr="00862D37" w:rsidRDefault="00862D37" w:rsidP="00862D37">
      <w:pPr>
        <w:spacing w:after="0" w:line="240" w:lineRule="auto"/>
        <w:jc w:val="both"/>
        <w:rPr>
          <w:rFonts w:ascii="Times Roman Tojik" w:eastAsia="Calibri" w:hAnsi="Times Roman Tojik" w:cs="Times New Roman"/>
          <w:sz w:val="28"/>
          <w:szCs w:val="28"/>
        </w:rPr>
      </w:pPr>
    </w:p>
    <w:p w:rsidR="00862D37" w:rsidRPr="00862D37" w:rsidRDefault="00862D37" w:rsidP="00862D37">
      <w:pPr>
        <w:spacing w:after="0" w:line="240" w:lineRule="auto"/>
        <w:jc w:val="both"/>
        <w:rPr>
          <w:rFonts w:ascii="Times Roman Tojik" w:eastAsia="Calibri" w:hAnsi="Times Roman Tojik" w:cs="Times New Roman"/>
          <w:sz w:val="28"/>
          <w:szCs w:val="28"/>
        </w:rPr>
      </w:pPr>
    </w:p>
    <w:p w:rsidR="00862D37" w:rsidRDefault="00862D37" w:rsidP="00862D37">
      <w:pPr>
        <w:spacing w:after="0" w:line="240" w:lineRule="auto"/>
        <w:jc w:val="both"/>
        <w:rPr>
          <w:rFonts w:ascii="Times Roman Tojik" w:eastAsia="Calibri" w:hAnsi="Times Roman Tojik" w:cs="Times New Roman"/>
          <w:sz w:val="28"/>
          <w:szCs w:val="28"/>
        </w:rPr>
      </w:pPr>
    </w:p>
    <w:p w:rsidR="00E15FBF" w:rsidRDefault="00E15FBF" w:rsidP="00862D37">
      <w:pPr>
        <w:spacing w:after="0" w:line="240" w:lineRule="auto"/>
        <w:jc w:val="both"/>
        <w:rPr>
          <w:rFonts w:ascii="Times Roman Tojik" w:eastAsia="Calibri" w:hAnsi="Times Roman Tojik" w:cs="Times New Roman"/>
          <w:sz w:val="28"/>
          <w:szCs w:val="28"/>
        </w:rPr>
      </w:pPr>
    </w:p>
    <w:p w:rsidR="00E15FBF" w:rsidRDefault="00E15FBF" w:rsidP="00862D37">
      <w:pPr>
        <w:spacing w:after="0" w:line="240" w:lineRule="auto"/>
        <w:jc w:val="both"/>
        <w:rPr>
          <w:rFonts w:ascii="Times Roman Tojik" w:eastAsia="Calibri" w:hAnsi="Times Roman Tojik" w:cs="Times New Roman"/>
          <w:sz w:val="28"/>
          <w:szCs w:val="28"/>
        </w:rPr>
      </w:pPr>
    </w:p>
    <w:p w:rsidR="00E15FBF" w:rsidRDefault="00E15FBF" w:rsidP="00862D37">
      <w:pPr>
        <w:spacing w:after="0" w:line="240" w:lineRule="auto"/>
        <w:jc w:val="both"/>
        <w:rPr>
          <w:rFonts w:ascii="Times Roman Tojik" w:eastAsia="Calibri" w:hAnsi="Times Roman Tojik" w:cs="Times New Roman"/>
          <w:sz w:val="28"/>
          <w:szCs w:val="28"/>
        </w:rPr>
      </w:pPr>
    </w:p>
    <w:p w:rsidR="00E15FBF" w:rsidRDefault="00E15FBF" w:rsidP="00862D37">
      <w:pPr>
        <w:spacing w:after="0" w:line="240" w:lineRule="auto"/>
        <w:jc w:val="both"/>
        <w:rPr>
          <w:rFonts w:ascii="Times Roman Tojik" w:eastAsia="Calibri" w:hAnsi="Times Roman Tojik" w:cs="Times New Roman"/>
          <w:sz w:val="28"/>
          <w:szCs w:val="28"/>
        </w:rPr>
      </w:pPr>
    </w:p>
    <w:p w:rsidR="00E15FBF" w:rsidRDefault="00E15FBF" w:rsidP="00862D37">
      <w:pPr>
        <w:spacing w:after="0" w:line="240" w:lineRule="auto"/>
        <w:jc w:val="both"/>
        <w:rPr>
          <w:rFonts w:ascii="Times Roman Tojik" w:eastAsia="Calibri" w:hAnsi="Times Roman Tojik" w:cs="Times New Roman"/>
          <w:sz w:val="28"/>
          <w:szCs w:val="28"/>
        </w:rPr>
      </w:pPr>
    </w:p>
    <w:p w:rsidR="00E15FBF" w:rsidRDefault="00E15FBF" w:rsidP="00862D37">
      <w:pPr>
        <w:spacing w:after="0" w:line="240" w:lineRule="auto"/>
        <w:jc w:val="both"/>
        <w:rPr>
          <w:rFonts w:ascii="Times Roman Tojik" w:eastAsia="Calibri" w:hAnsi="Times Roman Tojik" w:cs="Times New Roman"/>
          <w:sz w:val="28"/>
          <w:szCs w:val="28"/>
        </w:rPr>
      </w:pPr>
    </w:p>
    <w:p w:rsidR="00E15FBF" w:rsidRDefault="00E15FBF" w:rsidP="00862D37">
      <w:pPr>
        <w:spacing w:after="0" w:line="240" w:lineRule="auto"/>
        <w:jc w:val="both"/>
        <w:rPr>
          <w:rFonts w:ascii="Times Roman Tojik" w:eastAsia="Calibri" w:hAnsi="Times Roman Tojik" w:cs="Times New Roman"/>
          <w:sz w:val="28"/>
          <w:szCs w:val="28"/>
        </w:rPr>
      </w:pPr>
    </w:p>
    <w:p w:rsidR="00E15FBF" w:rsidRPr="00862D37" w:rsidRDefault="00E15FBF" w:rsidP="00862D37">
      <w:pPr>
        <w:spacing w:after="0" w:line="240" w:lineRule="auto"/>
        <w:jc w:val="both"/>
        <w:rPr>
          <w:rFonts w:ascii="Times Roman Tojik" w:eastAsia="Calibri" w:hAnsi="Times Roman Tojik" w:cs="Times New Roman"/>
          <w:sz w:val="28"/>
          <w:szCs w:val="28"/>
        </w:rPr>
      </w:pPr>
    </w:p>
    <w:p w:rsidR="00862D37" w:rsidRPr="00862D37" w:rsidRDefault="00862D37" w:rsidP="00862D37">
      <w:pPr>
        <w:spacing w:after="0" w:line="240" w:lineRule="auto"/>
        <w:jc w:val="both"/>
        <w:rPr>
          <w:rFonts w:ascii="Times Roman Tojik" w:eastAsia="Calibri" w:hAnsi="Times Roman Tojik" w:cs="Times New Roman"/>
          <w:sz w:val="28"/>
          <w:szCs w:val="28"/>
        </w:rPr>
      </w:pPr>
    </w:p>
    <w:p w:rsidR="00862D37" w:rsidRPr="00862D37" w:rsidRDefault="00862D37" w:rsidP="00862D37">
      <w:pPr>
        <w:spacing w:after="0" w:line="240" w:lineRule="auto"/>
        <w:jc w:val="both"/>
        <w:rPr>
          <w:rFonts w:ascii="Times Roman Tojik" w:eastAsia="Calibri" w:hAnsi="Times Roman Tojik" w:cs="Times New Roman"/>
          <w:sz w:val="28"/>
          <w:szCs w:val="28"/>
        </w:rPr>
      </w:pPr>
    </w:p>
    <w:p w:rsidR="00862D37" w:rsidRDefault="00862D37" w:rsidP="00862D37">
      <w:pPr>
        <w:spacing w:after="0" w:line="240" w:lineRule="auto"/>
        <w:jc w:val="center"/>
        <w:rPr>
          <w:rFonts w:ascii="Calibri" w:eastAsia="Calibri" w:hAnsi="Calibri" w:cs="Times New Roman"/>
          <w:sz w:val="28"/>
          <w:szCs w:val="28"/>
        </w:rPr>
      </w:pPr>
    </w:p>
    <w:p w:rsidR="00F00934" w:rsidRDefault="00F00934" w:rsidP="00862D37">
      <w:pPr>
        <w:spacing w:after="0" w:line="240" w:lineRule="auto"/>
        <w:jc w:val="center"/>
        <w:rPr>
          <w:rFonts w:ascii="Calibri" w:eastAsia="Calibri" w:hAnsi="Calibri" w:cs="Times New Roman"/>
          <w:sz w:val="28"/>
          <w:szCs w:val="28"/>
        </w:rPr>
      </w:pPr>
    </w:p>
    <w:p w:rsidR="00F00934" w:rsidRDefault="00F00934" w:rsidP="00862D37">
      <w:pPr>
        <w:spacing w:after="0" w:line="240" w:lineRule="auto"/>
        <w:jc w:val="center"/>
        <w:rPr>
          <w:rFonts w:ascii="Calibri" w:eastAsia="Calibri" w:hAnsi="Calibri" w:cs="Times New Roman"/>
          <w:sz w:val="28"/>
          <w:szCs w:val="28"/>
        </w:rPr>
      </w:pPr>
    </w:p>
    <w:p w:rsidR="00F00934" w:rsidRPr="00862D37" w:rsidRDefault="00F00934" w:rsidP="00862D37">
      <w:pPr>
        <w:spacing w:after="0" w:line="240" w:lineRule="auto"/>
        <w:jc w:val="center"/>
        <w:rPr>
          <w:rFonts w:ascii="Calibri" w:eastAsia="Calibri" w:hAnsi="Calibri" w:cs="Times New Roman"/>
          <w:sz w:val="28"/>
          <w:szCs w:val="28"/>
        </w:rPr>
      </w:pPr>
    </w:p>
    <w:p w:rsidR="00862D37" w:rsidRPr="00F00934" w:rsidRDefault="00F00934" w:rsidP="00862D37">
      <w:pPr>
        <w:spacing w:after="0" w:line="240" w:lineRule="auto"/>
        <w:jc w:val="center"/>
        <w:rPr>
          <w:rFonts w:ascii="Times New Roman Tj" w:eastAsia="Calibri" w:hAnsi="Times New Roman Tj" w:cs="Times New Roman"/>
          <w:sz w:val="28"/>
          <w:szCs w:val="28"/>
        </w:rPr>
      </w:pPr>
      <w:r w:rsidRPr="00F00934">
        <w:rPr>
          <w:rFonts w:ascii="Times New Roman Tj" w:eastAsia="Calibri" w:hAnsi="Times New Roman Tj" w:cs="Times New Roman"/>
          <w:sz w:val="28"/>
          <w:szCs w:val="28"/>
        </w:rPr>
        <w:t>МАЪЛУМОТНОМАИ КОРМАНДОНИ КМИР</w:t>
      </w:r>
    </w:p>
    <w:p w:rsidR="00862D37" w:rsidRPr="00862D37" w:rsidRDefault="00862D37" w:rsidP="00862D37">
      <w:pPr>
        <w:spacing w:after="0" w:line="240" w:lineRule="auto"/>
        <w:jc w:val="center"/>
        <w:rPr>
          <w:rFonts w:ascii="Times New Roman Tj" w:eastAsia="Calibri" w:hAnsi="Times New Roman Tj" w:cs="Times New Roman"/>
          <w:sz w:val="28"/>
          <w:szCs w:val="28"/>
        </w:rPr>
      </w:pPr>
    </w:p>
    <w:tbl>
      <w:tblPr>
        <w:tblStyle w:val="TableGrid"/>
        <w:tblW w:w="9583" w:type="dxa"/>
        <w:tblLook w:val="04A0" w:firstRow="1" w:lastRow="0" w:firstColumn="1" w:lastColumn="0" w:noHBand="0" w:noVBand="1"/>
      </w:tblPr>
      <w:tblGrid>
        <w:gridCol w:w="654"/>
        <w:gridCol w:w="3627"/>
        <w:gridCol w:w="2945"/>
        <w:gridCol w:w="2357"/>
      </w:tblGrid>
      <w:tr w:rsidR="00862D37" w:rsidRPr="00862D37" w:rsidTr="005E0BCB">
        <w:trPr>
          <w:trHeight w:val="604"/>
        </w:trPr>
        <w:tc>
          <w:tcPr>
            <w:tcW w:w="654" w:type="dxa"/>
          </w:tcPr>
          <w:p w:rsidR="00862D37" w:rsidRPr="00862D37" w:rsidRDefault="00862D37" w:rsidP="00862D37">
            <w:pPr>
              <w:jc w:val="center"/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</w:pPr>
            <w:r w:rsidRPr="00862D3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Р/т</w:t>
            </w:r>
          </w:p>
        </w:tc>
        <w:tc>
          <w:tcPr>
            <w:tcW w:w="3627" w:type="dxa"/>
          </w:tcPr>
          <w:p w:rsidR="00862D37" w:rsidRPr="00862D37" w:rsidRDefault="00862D37" w:rsidP="00862D37">
            <w:pPr>
              <w:jc w:val="center"/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</w:pPr>
            <w:r w:rsidRPr="00862D3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Насаб, ном ва номи падар</w:t>
            </w:r>
          </w:p>
        </w:tc>
        <w:tc>
          <w:tcPr>
            <w:tcW w:w="2945" w:type="dxa"/>
          </w:tcPr>
          <w:p w:rsidR="00862D37" w:rsidRPr="00862D37" w:rsidRDefault="00862D37" w:rsidP="00862D37">
            <w:pPr>
              <w:jc w:val="center"/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</w:pPr>
            <w:r w:rsidRPr="00862D3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Вазифа</w:t>
            </w:r>
          </w:p>
        </w:tc>
        <w:tc>
          <w:tcPr>
            <w:tcW w:w="2357" w:type="dxa"/>
          </w:tcPr>
          <w:p w:rsidR="00862D37" w:rsidRPr="00862D37" w:rsidRDefault="00862D37" w:rsidP="00862D37">
            <w:pPr>
              <w:jc w:val="center"/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</w:pPr>
            <w:r w:rsidRPr="00862D3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Ра</w:t>
            </w:r>
            <w:r w:rsidRPr="00862D37">
              <w:rPr>
                <w:rFonts w:ascii="Times New Roman" w:hAnsi="Times New Roman" w:cs="Times New Roman"/>
                <w:sz w:val="28"/>
                <w:szCs w:val="28"/>
                <w:lang w:val="tg-Cyrl-TJ"/>
              </w:rPr>
              <w:t>қ</w:t>
            </w:r>
            <w:r w:rsidRPr="00862D37">
              <w:rPr>
                <w:rFonts w:ascii="Times New Roman Tj" w:hAnsi="Times New Roman Tj" w:cs="Times New Roman Tj"/>
                <w:sz w:val="28"/>
                <w:szCs w:val="28"/>
                <w:lang w:val="tg-Cyrl-TJ"/>
              </w:rPr>
              <w:t>ами</w:t>
            </w:r>
            <w:r w:rsidRPr="00862D3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 xml:space="preserve"> телефон</w:t>
            </w:r>
            <w:r w:rsidRPr="00862D37">
              <w:rPr>
                <w:rFonts w:ascii="Times New Roman" w:hAnsi="Times New Roman" w:cs="Times New Roman"/>
                <w:sz w:val="28"/>
                <w:szCs w:val="28"/>
                <w:lang w:val="tg-Cyrl-TJ"/>
              </w:rPr>
              <w:t>ӣ</w:t>
            </w:r>
          </w:p>
        </w:tc>
      </w:tr>
      <w:tr w:rsidR="00862D37" w:rsidRPr="00862D37" w:rsidTr="005E0BCB">
        <w:trPr>
          <w:trHeight w:val="615"/>
        </w:trPr>
        <w:tc>
          <w:tcPr>
            <w:tcW w:w="654" w:type="dxa"/>
          </w:tcPr>
          <w:p w:rsidR="00862D37" w:rsidRPr="00862D37" w:rsidRDefault="00862D37" w:rsidP="00862D37">
            <w:pPr>
              <w:jc w:val="center"/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</w:pPr>
            <w:r w:rsidRPr="00862D3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1.</w:t>
            </w:r>
          </w:p>
        </w:tc>
        <w:tc>
          <w:tcPr>
            <w:tcW w:w="3627" w:type="dxa"/>
          </w:tcPr>
          <w:p w:rsidR="00862D37" w:rsidRPr="00862D37" w:rsidRDefault="00862D37" w:rsidP="00862D37">
            <w:pPr>
              <w:jc w:val="center"/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</w:pPr>
            <w:r w:rsidRPr="00862D3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Самадзода Н.А.</w:t>
            </w:r>
          </w:p>
        </w:tc>
        <w:tc>
          <w:tcPr>
            <w:tcW w:w="2945" w:type="dxa"/>
          </w:tcPr>
          <w:p w:rsidR="00862D37" w:rsidRPr="00862D37" w:rsidRDefault="00862D37" w:rsidP="00862D37">
            <w:pPr>
              <w:jc w:val="center"/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</w:pPr>
            <w:r w:rsidRPr="00862D3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 xml:space="preserve">Котиби  </w:t>
            </w:r>
            <w:r w:rsidRPr="00862D37">
              <w:rPr>
                <w:rFonts w:ascii="Times New Roman Tj" w:hAnsi="Times New Roman Tj" w:cs="Times New Roman Tj"/>
                <w:sz w:val="28"/>
                <w:szCs w:val="28"/>
                <w:lang w:val="tg-Cyrl-TJ"/>
              </w:rPr>
              <w:t>КМИР</w:t>
            </w:r>
          </w:p>
        </w:tc>
        <w:tc>
          <w:tcPr>
            <w:tcW w:w="2357" w:type="dxa"/>
          </w:tcPr>
          <w:p w:rsidR="00862D37" w:rsidRPr="00862D37" w:rsidRDefault="00862D37" w:rsidP="00862D37">
            <w:pPr>
              <w:jc w:val="center"/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</w:pPr>
            <w:r w:rsidRPr="00862D3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918 66 99 84</w:t>
            </w:r>
          </w:p>
        </w:tc>
      </w:tr>
      <w:tr w:rsidR="00862D37" w:rsidRPr="00862D37" w:rsidTr="005E0BCB">
        <w:trPr>
          <w:trHeight w:val="615"/>
        </w:trPr>
        <w:tc>
          <w:tcPr>
            <w:tcW w:w="654" w:type="dxa"/>
          </w:tcPr>
          <w:p w:rsidR="00862D37" w:rsidRPr="00862D37" w:rsidRDefault="00862D37" w:rsidP="00862D37">
            <w:pPr>
              <w:jc w:val="center"/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</w:pPr>
            <w:r w:rsidRPr="00862D3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lastRenderedPageBreak/>
              <w:t>2.</w:t>
            </w:r>
          </w:p>
        </w:tc>
        <w:tc>
          <w:tcPr>
            <w:tcW w:w="3627" w:type="dxa"/>
          </w:tcPr>
          <w:p w:rsidR="00862D37" w:rsidRPr="00862D37" w:rsidRDefault="00862D37" w:rsidP="00862D37">
            <w:pPr>
              <w:jc w:val="center"/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</w:pPr>
            <w:r w:rsidRPr="00862D3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Салим</w:t>
            </w:r>
            <w:r w:rsidRPr="00862D37">
              <w:rPr>
                <w:rFonts w:ascii="Times New Roman" w:hAnsi="Times New Roman" w:cs="Times New Roman"/>
                <w:sz w:val="28"/>
                <w:szCs w:val="28"/>
                <w:lang w:val="tg-Cyrl-TJ"/>
              </w:rPr>
              <w:t>ӣ</w:t>
            </w:r>
            <w:r w:rsidRPr="00862D3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 xml:space="preserve"> Н.Ю.</w:t>
            </w:r>
          </w:p>
        </w:tc>
        <w:tc>
          <w:tcPr>
            <w:tcW w:w="2945" w:type="dxa"/>
          </w:tcPr>
          <w:p w:rsidR="00862D37" w:rsidRPr="00862D37" w:rsidRDefault="00862D37" w:rsidP="00862D37">
            <w:pPr>
              <w:jc w:val="center"/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</w:pPr>
            <w:r w:rsidRPr="00862D3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Узви КМИР, ро</w:t>
            </w:r>
            <w:r w:rsidRPr="00862D37">
              <w:rPr>
                <w:rFonts w:ascii="Times New Roman" w:hAnsi="Times New Roman" w:cs="Times New Roman"/>
                <w:sz w:val="28"/>
                <w:szCs w:val="28"/>
                <w:lang w:val="tg-Cyrl-TJ"/>
              </w:rPr>
              <w:t>ҳ</w:t>
            </w:r>
            <w:r w:rsidRPr="00862D3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бари маркази матбуотии КМИР</w:t>
            </w:r>
          </w:p>
        </w:tc>
        <w:tc>
          <w:tcPr>
            <w:tcW w:w="2357" w:type="dxa"/>
          </w:tcPr>
          <w:p w:rsidR="00862D37" w:rsidRPr="00862D37" w:rsidRDefault="00862D37" w:rsidP="00862D37">
            <w:pPr>
              <w:jc w:val="center"/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</w:pPr>
            <w:r w:rsidRPr="00862D3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98-797-55-55</w:t>
            </w:r>
          </w:p>
        </w:tc>
      </w:tr>
      <w:tr w:rsidR="00CE56C8" w:rsidRPr="00CE56C8" w:rsidTr="005E0BCB">
        <w:trPr>
          <w:trHeight w:val="615"/>
        </w:trPr>
        <w:tc>
          <w:tcPr>
            <w:tcW w:w="654" w:type="dxa"/>
          </w:tcPr>
          <w:p w:rsidR="00CE56C8" w:rsidRPr="00862D37" w:rsidRDefault="00CE56C8" w:rsidP="00862D37">
            <w:pPr>
              <w:jc w:val="center"/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</w:pPr>
            <w:r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3.</w:t>
            </w:r>
          </w:p>
        </w:tc>
        <w:tc>
          <w:tcPr>
            <w:tcW w:w="3627" w:type="dxa"/>
          </w:tcPr>
          <w:p w:rsidR="00CE56C8" w:rsidRPr="00862D37" w:rsidRDefault="00CE56C8" w:rsidP="00862D37">
            <w:pPr>
              <w:jc w:val="center"/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</w:pPr>
            <w:r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Хидирзода М.У.</w:t>
            </w:r>
          </w:p>
        </w:tc>
        <w:tc>
          <w:tcPr>
            <w:tcW w:w="2945" w:type="dxa"/>
          </w:tcPr>
          <w:p w:rsidR="00CE56C8" w:rsidRPr="00862D37" w:rsidRDefault="00CE56C8" w:rsidP="00862D37">
            <w:pPr>
              <w:jc w:val="center"/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</w:pPr>
            <w:r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Узви КМИР, ро</w:t>
            </w:r>
            <w:r w:rsidR="00281A1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ҳ</w:t>
            </w:r>
            <w:r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бари гурў</w:t>
            </w:r>
            <w:r w:rsidR="00281A1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ҳ</w:t>
            </w:r>
            <w:r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и кор</w:t>
            </w:r>
            <w:r w:rsidR="00281A1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ӣ</w:t>
            </w:r>
            <w:r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 xml:space="preserve"> оид ба </w:t>
            </w:r>
            <w:r w:rsidR="00281A1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қ</w:t>
            </w:r>
            <w:r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абул ва таъмини фаъолияти мушо</w:t>
            </w:r>
            <w:r w:rsidR="00281A1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ҳ</w:t>
            </w:r>
            <w:r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идони байналмилал</w:t>
            </w:r>
            <w:r w:rsidR="00281A1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ӣ</w:t>
            </w:r>
          </w:p>
        </w:tc>
        <w:tc>
          <w:tcPr>
            <w:tcW w:w="2357" w:type="dxa"/>
          </w:tcPr>
          <w:p w:rsidR="00CE56C8" w:rsidRPr="00862D37" w:rsidRDefault="00CE56C8" w:rsidP="00862D37">
            <w:pPr>
              <w:jc w:val="center"/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</w:pPr>
            <w:r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918639754</w:t>
            </w:r>
          </w:p>
        </w:tc>
      </w:tr>
      <w:tr w:rsidR="00862D37" w:rsidRPr="00862D37" w:rsidTr="005E0BCB">
        <w:trPr>
          <w:trHeight w:val="1220"/>
        </w:trPr>
        <w:tc>
          <w:tcPr>
            <w:tcW w:w="654" w:type="dxa"/>
          </w:tcPr>
          <w:p w:rsidR="00862D37" w:rsidRPr="00862D37" w:rsidRDefault="00862D37" w:rsidP="00862D37">
            <w:pPr>
              <w:jc w:val="center"/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</w:pPr>
            <w:r w:rsidRPr="00862D3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4.</w:t>
            </w:r>
          </w:p>
        </w:tc>
        <w:tc>
          <w:tcPr>
            <w:tcW w:w="3627" w:type="dxa"/>
          </w:tcPr>
          <w:p w:rsidR="00862D37" w:rsidRPr="00862D37" w:rsidRDefault="00862D37" w:rsidP="00862D37">
            <w:pPr>
              <w:jc w:val="center"/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</w:pPr>
          </w:p>
          <w:p w:rsidR="00862D37" w:rsidRPr="00862D37" w:rsidRDefault="00862D37" w:rsidP="00862D37">
            <w:pPr>
              <w:jc w:val="center"/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</w:pPr>
            <w:r w:rsidRPr="00862D37">
              <w:rPr>
                <w:rFonts w:ascii="Times New Roman" w:hAnsi="Times New Roman" w:cs="Times New Roman"/>
                <w:sz w:val="28"/>
                <w:szCs w:val="28"/>
                <w:lang w:val="tg-Cyrl-TJ"/>
              </w:rPr>
              <w:t>Ҳ</w:t>
            </w:r>
            <w:r w:rsidRPr="00862D37">
              <w:rPr>
                <w:rFonts w:ascii="Times New Roman Tj" w:hAnsi="Times New Roman Tj" w:cs="Times New Roman Tj"/>
                <w:sz w:val="28"/>
                <w:szCs w:val="28"/>
                <w:lang w:val="tg-Cyrl-TJ"/>
              </w:rPr>
              <w:t>асанов</w:t>
            </w:r>
            <w:r w:rsidRPr="00862D3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 xml:space="preserve"> А.</w:t>
            </w:r>
            <w:r w:rsidRPr="00862D37">
              <w:rPr>
                <w:rFonts w:ascii="Times New Roman" w:hAnsi="Times New Roman" w:cs="Times New Roman"/>
                <w:sz w:val="28"/>
                <w:szCs w:val="28"/>
                <w:lang w:val="tg-Cyrl-TJ"/>
              </w:rPr>
              <w:t>Қ</w:t>
            </w:r>
            <w:r w:rsidRPr="00862D3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.</w:t>
            </w:r>
          </w:p>
        </w:tc>
        <w:tc>
          <w:tcPr>
            <w:tcW w:w="2945" w:type="dxa"/>
          </w:tcPr>
          <w:p w:rsidR="00862D37" w:rsidRPr="00862D37" w:rsidRDefault="00862D37" w:rsidP="00862D37">
            <w:pPr>
              <w:jc w:val="center"/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</w:pPr>
            <w:r w:rsidRPr="00862D3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 xml:space="preserve">И.в. мудири бахши </w:t>
            </w:r>
            <w:r w:rsidRPr="00862D37">
              <w:rPr>
                <w:rFonts w:ascii="Times New Roman Tj" w:hAnsi="Times New Roman Tj" w:cs="Times New Roman Tj"/>
                <w:sz w:val="28"/>
                <w:szCs w:val="28"/>
                <w:lang w:val="tg-Cyrl-TJ"/>
              </w:rPr>
              <w:t>дастго</w:t>
            </w:r>
            <w:r w:rsidRPr="00862D37">
              <w:rPr>
                <w:rFonts w:ascii="Times New Roman" w:hAnsi="Times New Roman" w:cs="Times New Roman"/>
                <w:sz w:val="28"/>
                <w:szCs w:val="28"/>
                <w:lang w:val="tg-Cyrl-TJ"/>
              </w:rPr>
              <w:t>ҳ</w:t>
            </w:r>
            <w:r w:rsidRPr="00862D37">
              <w:rPr>
                <w:rFonts w:ascii="Times New Roman Tj" w:hAnsi="Times New Roman Tj" w:cs="Times New Roman Tj"/>
                <w:sz w:val="28"/>
                <w:szCs w:val="28"/>
                <w:lang w:val="tg-Cyrl-TJ"/>
              </w:rPr>
              <w:t>иКМИР</w:t>
            </w:r>
          </w:p>
        </w:tc>
        <w:tc>
          <w:tcPr>
            <w:tcW w:w="2357" w:type="dxa"/>
          </w:tcPr>
          <w:p w:rsidR="00862D37" w:rsidRPr="00862D37" w:rsidRDefault="00862D37" w:rsidP="00862D37">
            <w:pPr>
              <w:jc w:val="center"/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</w:pPr>
          </w:p>
          <w:p w:rsidR="00862D37" w:rsidRPr="00862D37" w:rsidRDefault="00862D37" w:rsidP="00862D37">
            <w:pPr>
              <w:jc w:val="center"/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</w:pPr>
            <w:r w:rsidRPr="00862D3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98-554-50-50</w:t>
            </w:r>
          </w:p>
        </w:tc>
      </w:tr>
      <w:tr w:rsidR="00862D37" w:rsidRPr="00862D37" w:rsidTr="005E0BCB">
        <w:trPr>
          <w:trHeight w:val="918"/>
        </w:trPr>
        <w:tc>
          <w:tcPr>
            <w:tcW w:w="654" w:type="dxa"/>
          </w:tcPr>
          <w:p w:rsidR="00862D37" w:rsidRPr="00862D37" w:rsidRDefault="00862D37" w:rsidP="00862D37">
            <w:pPr>
              <w:jc w:val="center"/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</w:pPr>
            <w:r w:rsidRPr="00862D3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5.</w:t>
            </w:r>
          </w:p>
        </w:tc>
        <w:tc>
          <w:tcPr>
            <w:tcW w:w="3627" w:type="dxa"/>
          </w:tcPr>
          <w:p w:rsidR="00862D37" w:rsidRPr="00862D37" w:rsidRDefault="00862D37" w:rsidP="00862D37">
            <w:pPr>
              <w:jc w:val="center"/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</w:pPr>
          </w:p>
          <w:p w:rsidR="00862D37" w:rsidRPr="00862D37" w:rsidRDefault="00862D37" w:rsidP="00862D37">
            <w:pPr>
              <w:jc w:val="center"/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</w:pPr>
            <w:r w:rsidRPr="00862D3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Нормухамедов А.У.</w:t>
            </w:r>
          </w:p>
        </w:tc>
        <w:tc>
          <w:tcPr>
            <w:tcW w:w="2945" w:type="dxa"/>
          </w:tcPr>
          <w:p w:rsidR="00862D37" w:rsidRPr="00862D37" w:rsidRDefault="00862D37" w:rsidP="00862D37">
            <w:pPr>
              <w:jc w:val="center"/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</w:pPr>
            <w:r w:rsidRPr="00862D3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Сармутахассиси</w:t>
            </w:r>
            <w:r w:rsidR="00FB4FF1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 xml:space="preserve"> шуъбаи</w:t>
            </w:r>
            <w:r w:rsidRPr="00862D3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 xml:space="preserve"> дастго</w:t>
            </w:r>
            <w:r w:rsidRPr="00862D37">
              <w:rPr>
                <w:rFonts w:ascii="Times New Roman" w:hAnsi="Times New Roman" w:cs="Times New Roman"/>
                <w:sz w:val="28"/>
                <w:szCs w:val="28"/>
                <w:lang w:val="tg-Cyrl-TJ"/>
              </w:rPr>
              <w:t>ҳ</w:t>
            </w:r>
            <w:r w:rsidRPr="00862D37">
              <w:rPr>
                <w:rFonts w:ascii="Times New Roman Tj" w:hAnsi="Times New Roman Tj" w:cs="Times New Roman Tj"/>
                <w:sz w:val="28"/>
                <w:szCs w:val="28"/>
                <w:lang w:val="tg-Cyrl-TJ"/>
              </w:rPr>
              <w:t>иКМИР</w:t>
            </w:r>
          </w:p>
        </w:tc>
        <w:tc>
          <w:tcPr>
            <w:tcW w:w="2357" w:type="dxa"/>
          </w:tcPr>
          <w:p w:rsidR="00862D37" w:rsidRPr="00862D37" w:rsidRDefault="00862D37" w:rsidP="00862D37">
            <w:pPr>
              <w:jc w:val="center"/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</w:pPr>
          </w:p>
          <w:p w:rsidR="00862D37" w:rsidRPr="00862D37" w:rsidRDefault="00862D37" w:rsidP="00862D37">
            <w:pPr>
              <w:jc w:val="center"/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</w:pPr>
            <w:r w:rsidRPr="00862D37">
              <w:rPr>
                <w:rFonts w:ascii="Times New Roman Tj" w:hAnsi="Times New Roman Tj" w:cs="Times New Roman"/>
                <w:sz w:val="28"/>
                <w:szCs w:val="28"/>
                <w:lang w:val="tg-Cyrl-TJ"/>
              </w:rPr>
              <w:t>904-20-53-63</w:t>
            </w:r>
          </w:p>
        </w:tc>
      </w:tr>
      <w:tr w:rsidR="00862D37" w:rsidRPr="00862D37" w:rsidTr="005E0BCB">
        <w:trPr>
          <w:trHeight w:val="1522"/>
        </w:trPr>
        <w:tc>
          <w:tcPr>
            <w:tcW w:w="9583" w:type="dxa"/>
            <w:gridSpan w:val="4"/>
          </w:tcPr>
          <w:p w:rsidR="00862D37" w:rsidRPr="00862D37" w:rsidRDefault="00862D37" w:rsidP="00862D37">
            <w:pPr>
              <w:tabs>
                <w:tab w:val="center" w:pos="4696"/>
              </w:tabs>
              <w:rPr>
                <w:rFonts w:ascii="Times New Roman Tj" w:hAnsi="Times New Roman Tj" w:cs="Times New Roman"/>
                <w:bCs/>
                <w:color w:val="000000"/>
                <w:sz w:val="28"/>
                <w:szCs w:val="28"/>
                <w:lang w:val="tg-Cyrl-TJ"/>
              </w:rPr>
            </w:pPr>
          </w:p>
          <w:p w:rsidR="00862D37" w:rsidRPr="00862D37" w:rsidRDefault="00862D37" w:rsidP="00862D37">
            <w:pPr>
              <w:tabs>
                <w:tab w:val="center" w:pos="4696"/>
              </w:tabs>
              <w:rPr>
                <w:rFonts w:ascii="Times New Roman Tj" w:hAnsi="Times New Roman Tj" w:cs="Times New Roman"/>
                <w:bCs/>
                <w:color w:val="000000"/>
                <w:sz w:val="28"/>
                <w:szCs w:val="28"/>
                <w:lang w:val="tg-Cyrl-TJ"/>
              </w:rPr>
            </w:pPr>
            <w:r w:rsidRPr="00862D37">
              <w:rPr>
                <w:rFonts w:ascii="Times New Roman Tj" w:hAnsi="Times New Roman Tj" w:cs="Times New Roman"/>
                <w:bCs/>
                <w:color w:val="000000"/>
                <w:sz w:val="28"/>
                <w:szCs w:val="28"/>
                <w:lang w:val="tg-Cyrl-TJ"/>
              </w:rPr>
              <w:t xml:space="preserve">  734025, ша</w:t>
            </w:r>
            <w:r w:rsidR="00281A17">
              <w:rPr>
                <w:rFonts w:ascii="Times New Roman Tj" w:hAnsi="Times New Roman Tj" w:cs="Times New Roman"/>
                <w:bCs/>
                <w:color w:val="000000"/>
                <w:sz w:val="28"/>
                <w:szCs w:val="28"/>
                <w:lang w:val="tg-Cyrl-TJ"/>
              </w:rPr>
              <w:t>ҳ</w:t>
            </w:r>
            <w:r w:rsidRPr="00862D37">
              <w:rPr>
                <w:rFonts w:ascii="Times New Roman Tj" w:hAnsi="Times New Roman Tj" w:cs="Times New Roman"/>
                <w:bCs/>
                <w:color w:val="000000"/>
                <w:sz w:val="28"/>
                <w:szCs w:val="28"/>
                <w:lang w:val="tg-Cyrl-TJ"/>
              </w:rPr>
              <w:t>ри Душанбе, хиёбони Рўдак</w:t>
            </w:r>
            <w:r w:rsidR="00281A17">
              <w:rPr>
                <w:rFonts w:ascii="Times New Roman Tj" w:hAnsi="Times New Roman Tj" w:cs="Times New Roman"/>
                <w:bCs/>
                <w:color w:val="000000"/>
                <w:sz w:val="28"/>
                <w:szCs w:val="28"/>
                <w:lang w:val="tg-Cyrl-TJ"/>
              </w:rPr>
              <w:t>ӣ</w:t>
            </w:r>
            <w:r w:rsidRPr="00862D37">
              <w:rPr>
                <w:rFonts w:ascii="Times New Roman Tj" w:hAnsi="Times New Roman Tj" w:cs="Times New Roman"/>
                <w:bCs/>
                <w:color w:val="000000"/>
                <w:sz w:val="28"/>
                <w:szCs w:val="28"/>
                <w:lang w:val="tg-Cyrl-TJ"/>
              </w:rPr>
              <w:t xml:space="preserve"> 42</w:t>
            </w:r>
          </w:p>
          <w:p w:rsidR="00862D37" w:rsidRPr="00862D37" w:rsidRDefault="003E5A51" w:rsidP="00862D37">
            <w:pPr>
              <w:tabs>
                <w:tab w:val="center" w:pos="4696"/>
              </w:tabs>
              <w:rPr>
                <w:rFonts w:ascii="Times Roman Tojik" w:hAnsi="Times Roman Tojik" w:cs="Times New Roman"/>
                <w:bCs/>
                <w:sz w:val="28"/>
                <w:szCs w:val="28"/>
                <w:lang w:val="tg-Cyrl-TJ"/>
              </w:rPr>
            </w:pPr>
            <w:hyperlink r:id="rId45" w:history="1">
              <w:r w:rsidR="00862D37" w:rsidRPr="00862D37">
                <w:rPr>
                  <w:rFonts w:ascii="Times Roman Tojik" w:hAnsi="Times Roman Tojik" w:cs="Times New Roman"/>
                  <w:bCs/>
                  <w:sz w:val="28"/>
                  <w:szCs w:val="28"/>
                  <w:u w:val="single"/>
                  <w:lang w:val="tg-Cyrl-TJ"/>
                </w:rPr>
                <w:t>www.kmir.tj</w:t>
              </w:r>
            </w:hyperlink>
            <w:r w:rsidR="00862D37" w:rsidRPr="00862D37">
              <w:rPr>
                <w:rFonts w:ascii="Times Roman Tojik" w:hAnsi="Times Roman Tojik" w:cs="Times New Roman"/>
                <w:bCs/>
                <w:sz w:val="28"/>
                <w:szCs w:val="28"/>
                <w:u w:val="single"/>
                <w:lang w:val="tg-Cyrl-TJ"/>
              </w:rPr>
              <w:t>-</w:t>
            </w:r>
            <w:hyperlink r:id="rId46" w:history="1">
              <w:r w:rsidR="00862D37" w:rsidRPr="00862D37">
                <w:rPr>
                  <w:rFonts w:ascii="Times Roman Tojik" w:hAnsi="Times Roman Tojik" w:cs="Times New Roman"/>
                  <w:bCs/>
                  <w:sz w:val="28"/>
                  <w:szCs w:val="28"/>
                  <w:u w:val="single"/>
                  <w:lang w:val="tg-Cyrl-TJ"/>
                </w:rPr>
                <w:t>tajikistan.elections@gmail.com</w:t>
              </w:r>
            </w:hyperlink>
          </w:p>
          <w:p w:rsidR="00862D37" w:rsidRPr="00862D37" w:rsidRDefault="00862D37" w:rsidP="00862D37">
            <w:pPr>
              <w:jc w:val="center"/>
              <w:rPr>
                <w:rFonts w:ascii="Times Roman Tojik" w:hAnsi="Times Roman Tojik" w:cs="Times New Roman"/>
                <w:sz w:val="28"/>
                <w:szCs w:val="28"/>
                <w:lang w:val="tg-Cyrl-TJ"/>
              </w:rPr>
            </w:pPr>
          </w:p>
        </w:tc>
      </w:tr>
    </w:tbl>
    <w:p w:rsidR="00862D37" w:rsidRPr="00862D37" w:rsidRDefault="00862D37" w:rsidP="00862D37">
      <w:pPr>
        <w:spacing w:after="0" w:line="240" w:lineRule="auto"/>
        <w:jc w:val="center"/>
        <w:rPr>
          <w:rFonts w:ascii="Times Roman Tojik" w:eastAsia="Calibri" w:hAnsi="Times Roman Tojik" w:cs="Times New Roman"/>
          <w:sz w:val="28"/>
          <w:szCs w:val="28"/>
          <w:lang w:val="tg-Cyrl-TJ"/>
        </w:rPr>
      </w:pPr>
    </w:p>
    <w:p w:rsidR="00862D37" w:rsidRPr="00862D37" w:rsidRDefault="00862D37" w:rsidP="00862D37"/>
    <w:p w:rsidR="00862D37" w:rsidRPr="00862D37" w:rsidRDefault="00862D37" w:rsidP="00862D37"/>
    <w:p w:rsidR="00862D37" w:rsidRPr="00862D37" w:rsidRDefault="00862D37" w:rsidP="00862D37"/>
    <w:p w:rsidR="00862D37" w:rsidRPr="00862D37" w:rsidRDefault="00862D37" w:rsidP="00862D37"/>
    <w:p w:rsidR="00862D37" w:rsidRPr="00862D37" w:rsidRDefault="00862D37" w:rsidP="00862D37"/>
    <w:p w:rsidR="00862D37" w:rsidRPr="00862D37" w:rsidRDefault="00862D37" w:rsidP="00862D37"/>
    <w:p w:rsidR="00862D37" w:rsidRPr="00862D37" w:rsidRDefault="00862D37" w:rsidP="00862D37"/>
    <w:p w:rsidR="00862D37" w:rsidRPr="00862D37" w:rsidRDefault="00862D37" w:rsidP="00862D37"/>
    <w:p w:rsidR="00862D37" w:rsidRPr="00862D37" w:rsidRDefault="00862D37" w:rsidP="00862D37"/>
    <w:p w:rsidR="005E0BCB" w:rsidRDefault="005E0BCB" w:rsidP="00862D37">
      <w:pPr>
        <w:spacing w:after="0" w:line="240" w:lineRule="auto"/>
        <w:jc w:val="right"/>
        <w:rPr>
          <w:rFonts w:ascii="Times New Roman Tj" w:eastAsia="Calibri" w:hAnsi="Times New Roman Tj" w:cs="Times New Roman"/>
          <w:sz w:val="28"/>
          <w:szCs w:val="28"/>
        </w:rPr>
      </w:pPr>
    </w:p>
    <w:p w:rsidR="00F00934" w:rsidRDefault="00F00934" w:rsidP="00862D37">
      <w:pPr>
        <w:spacing w:after="0" w:line="240" w:lineRule="auto"/>
        <w:jc w:val="right"/>
        <w:rPr>
          <w:rFonts w:ascii="Times New Roman Tj" w:eastAsia="Calibri" w:hAnsi="Times New Roman Tj" w:cs="Times New Roman"/>
          <w:sz w:val="28"/>
          <w:szCs w:val="28"/>
        </w:rPr>
      </w:pPr>
    </w:p>
    <w:p w:rsidR="00F00934" w:rsidRDefault="00F00934" w:rsidP="00862D37">
      <w:pPr>
        <w:spacing w:after="0" w:line="240" w:lineRule="auto"/>
        <w:jc w:val="right"/>
        <w:rPr>
          <w:rFonts w:ascii="Times New Roman Tj" w:eastAsia="Calibri" w:hAnsi="Times New Roman Tj" w:cs="Times New Roman"/>
          <w:sz w:val="28"/>
          <w:szCs w:val="28"/>
        </w:rPr>
      </w:pPr>
    </w:p>
    <w:p w:rsidR="00F00934" w:rsidRDefault="00F00934" w:rsidP="00862D37">
      <w:pPr>
        <w:spacing w:after="0" w:line="240" w:lineRule="auto"/>
        <w:jc w:val="right"/>
        <w:rPr>
          <w:rFonts w:ascii="Times New Roman Tj" w:eastAsia="Calibri" w:hAnsi="Times New Roman Tj" w:cs="Times New Roman"/>
          <w:sz w:val="28"/>
          <w:szCs w:val="28"/>
        </w:rPr>
      </w:pPr>
    </w:p>
    <w:p w:rsidR="00B73B19" w:rsidRDefault="00B73B19" w:rsidP="00862D37">
      <w:pPr>
        <w:spacing w:after="0" w:line="240" w:lineRule="auto"/>
        <w:jc w:val="center"/>
        <w:rPr>
          <w:rFonts w:ascii="Times New Roman Tj" w:eastAsia="Calibri" w:hAnsi="Times New Roman Tj" w:cs="Times New Roman"/>
          <w:sz w:val="28"/>
          <w:szCs w:val="28"/>
        </w:rPr>
      </w:pPr>
    </w:p>
    <w:p w:rsidR="00862D37" w:rsidRPr="00862D37" w:rsidRDefault="00B73B19" w:rsidP="00862D37">
      <w:pPr>
        <w:spacing w:after="0" w:line="240" w:lineRule="auto"/>
        <w:jc w:val="center"/>
        <w:rPr>
          <w:rFonts w:ascii="Times New Roman Tj" w:eastAsia="Calibri" w:hAnsi="Times New Roman Tj" w:cs="Times New Roman"/>
          <w:sz w:val="28"/>
          <w:szCs w:val="28"/>
          <w:lang w:val="tg-Cyrl-TJ"/>
        </w:rPr>
      </w:pPr>
      <w:r w:rsidRPr="00862D37">
        <w:rPr>
          <w:rFonts w:ascii="Times New Roman Tj" w:eastAsia="Calibri" w:hAnsi="Times New Roman Tj" w:cs="Times New Roman"/>
          <w:sz w:val="28"/>
          <w:szCs w:val="28"/>
        </w:rPr>
        <w:t>Р</w:t>
      </w:r>
      <w:r>
        <w:rPr>
          <w:rFonts w:ascii="Times New Roman Tj" w:eastAsia="Calibri" w:hAnsi="Times New Roman Tj" w:cs="Times New Roman"/>
          <w:sz w:val="28"/>
          <w:szCs w:val="28"/>
        </w:rPr>
        <w:t>Ў</w:t>
      </w:r>
      <w:r w:rsidRPr="00862D37">
        <w:rPr>
          <w:rFonts w:ascii="Times New Roman Tj" w:eastAsia="Calibri" w:hAnsi="Times New Roman Tj" w:cs="Times Roman Tojik"/>
          <w:sz w:val="28"/>
          <w:szCs w:val="28"/>
          <w:lang w:val="tg-Cyrl-TJ"/>
        </w:rPr>
        <w:t>ЙХАТИ</w:t>
      </w:r>
    </w:p>
    <w:p w:rsidR="00862D37" w:rsidRPr="00862D37" w:rsidRDefault="00862D37" w:rsidP="005E0BCB">
      <w:pPr>
        <w:spacing w:after="0" w:line="240" w:lineRule="auto"/>
        <w:jc w:val="center"/>
        <w:rPr>
          <w:rFonts w:ascii="Times New Roman Tj" w:eastAsia="Calibri" w:hAnsi="Times New Roman Tj" w:cs="Times Roman Tojik"/>
          <w:sz w:val="28"/>
          <w:szCs w:val="28"/>
          <w:lang w:val="tg-Cyrl-TJ"/>
        </w:rPr>
      </w:pPr>
      <w:r w:rsidRPr="00862D37">
        <w:rPr>
          <w:rFonts w:ascii="Times New Roman Tj" w:eastAsia="Calibri" w:hAnsi="Times New Roman Tj" w:cs="Times New Roman"/>
          <w:sz w:val="28"/>
          <w:szCs w:val="28"/>
          <w:lang w:val="tg-Cyrl-TJ"/>
        </w:rPr>
        <w:lastRenderedPageBreak/>
        <w:t>раисони комиссия</w:t>
      </w:r>
      <w:r w:rsidR="00281A17">
        <w:rPr>
          <w:rFonts w:ascii="Times New Roman Tj" w:eastAsia="Calibri" w:hAnsi="Times New Roman Tj" w:cs="Times New Roman"/>
          <w:sz w:val="28"/>
          <w:szCs w:val="28"/>
          <w:lang w:val="tg-Cyrl-TJ"/>
        </w:rPr>
        <w:t>ҳ</w:t>
      </w:r>
      <w:r w:rsidRPr="00862D37">
        <w:rPr>
          <w:rFonts w:ascii="Times New Roman Tj" w:eastAsia="Calibri" w:hAnsi="Times New Roman Tj" w:cs="Times New Roman"/>
          <w:sz w:val="28"/>
          <w:szCs w:val="28"/>
          <w:lang w:val="tg-Cyrl-TJ"/>
        </w:rPr>
        <w:t xml:space="preserve">ои </w:t>
      </w:r>
      <w:r w:rsidR="00281A17">
        <w:rPr>
          <w:rFonts w:ascii="Times New Roman Tj" w:eastAsia="Calibri" w:hAnsi="Times New Roman Tj" w:cs="Times New Roman"/>
          <w:sz w:val="28"/>
          <w:szCs w:val="28"/>
          <w:lang w:val="tg-Cyrl-TJ"/>
        </w:rPr>
        <w:t>ҳ</w:t>
      </w:r>
      <w:r w:rsidRPr="00862D37">
        <w:rPr>
          <w:rFonts w:ascii="Times New Roman Tj" w:eastAsia="Calibri" w:hAnsi="Times New Roman Tj" w:cs="Times New Roman"/>
          <w:sz w:val="28"/>
          <w:szCs w:val="28"/>
          <w:lang w:val="tg-Cyrl-TJ"/>
        </w:rPr>
        <w:t>авзавии интихобот, ма</w:t>
      </w:r>
      <w:r w:rsidRPr="00862D37">
        <w:rPr>
          <w:rFonts w:ascii="Cambria" w:eastAsia="Calibri" w:hAnsi="Cambria" w:cs="Cambria"/>
          <w:sz w:val="28"/>
          <w:szCs w:val="28"/>
          <w:lang w:val="tg-Cyrl-TJ"/>
        </w:rPr>
        <w:t>ҳ</w:t>
      </w:r>
      <w:r w:rsidRPr="00862D37">
        <w:rPr>
          <w:rFonts w:ascii="Times New Roman Tj" w:eastAsia="Calibri" w:hAnsi="Times New Roman Tj" w:cs="Times New Roman Tj"/>
          <w:sz w:val="28"/>
          <w:szCs w:val="28"/>
          <w:lang w:val="tg-Cyrl-TJ"/>
        </w:rPr>
        <w:t>алли</w:t>
      </w:r>
      <w:r w:rsidR="00B73B19">
        <w:rPr>
          <w:rFonts w:ascii="Times New Roman Tj" w:eastAsia="Calibri" w:hAnsi="Times New Roman Tj" w:cs="Times New Roman Tj"/>
          <w:sz w:val="28"/>
          <w:szCs w:val="28"/>
          <w:lang w:val="tg-Cyrl-TJ"/>
        </w:rPr>
        <w:t xml:space="preserve"> </w:t>
      </w:r>
      <w:r w:rsidRPr="00862D37">
        <w:rPr>
          <w:rFonts w:ascii="Cambria" w:eastAsia="Calibri" w:hAnsi="Cambria" w:cs="Cambria"/>
          <w:sz w:val="28"/>
          <w:szCs w:val="28"/>
          <w:lang w:val="tg-Cyrl-TJ"/>
        </w:rPr>
        <w:t>ҷ</w:t>
      </w:r>
      <w:r w:rsidRPr="00862D37">
        <w:rPr>
          <w:rFonts w:ascii="Times New Roman Tj" w:eastAsia="Calibri" w:hAnsi="Times New Roman Tj" w:cs="Times New Roman Tj"/>
          <w:sz w:val="28"/>
          <w:szCs w:val="28"/>
          <w:lang w:val="tg-Cyrl-TJ"/>
        </w:rPr>
        <w:t>ойгиршавии</w:t>
      </w:r>
      <w:r w:rsidR="00B73B19">
        <w:rPr>
          <w:rFonts w:ascii="Times New Roman Tj" w:eastAsia="Calibri" w:hAnsi="Times New Roman Tj" w:cs="Times New Roman Tj"/>
          <w:sz w:val="28"/>
          <w:szCs w:val="28"/>
          <w:lang w:val="tg-Cyrl-TJ"/>
        </w:rPr>
        <w:t xml:space="preserve"> </w:t>
      </w:r>
      <w:r w:rsidRPr="00862D37">
        <w:rPr>
          <w:rFonts w:ascii="Cambria" w:eastAsia="Calibri" w:hAnsi="Cambria" w:cs="Cambria"/>
          <w:sz w:val="28"/>
          <w:szCs w:val="28"/>
          <w:lang w:val="tg-Cyrl-TJ"/>
        </w:rPr>
        <w:t>ҳ</w:t>
      </w:r>
      <w:r w:rsidRPr="00862D37">
        <w:rPr>
          <w:rFonts w:ascii="Times New Roman Tj" w:eastAsia="Calibri" w:hAnsi="Times New Roman Tj" w:cs="Times New Roman Tj"/>
          <w:sz w:val="28"/>
          <w:szCs w:val="28"/>
          <w:lang w:val="tg-Cyrl-TJ"/>
        </w:rPr>
        <w:t>авза</w:t>
      </w:r>
      <w:r w:rsidRPr="00862D37">
        <w:rPr>
          <w:rFonts w:ascii="Cambria" w:eastAsia="Calibri" w:hAnsi="Cambria" w:cs="Cambria"/>
          <w:sz w:val="28"/>
          <w:szCs w:val="28"/>
          <w:lang w:val="tg-Cyrl-TJ"/>
        </w:rPr>
        <w:t>ҳ</w:t>
      </w:r>
      <w:r w:rsidRPr="00862D37">
        <w:rPr>
          <w:rFonts w:ascii="Times New Roman Tj" w:eastAsia="Calibri" w:hAnsi="Times New Roman Tj" w:cs="Times New Roman Tj"/>
          <w:sz w:val="28"/>
          <w:szCs w:val="28"/>
          <w:lang w:val="tg-Cyrl-TJ"/>
        </w:rPr>
        <w:t>ои</w:t>
      </w:r>
      <w:r w:rsidRPr="00862D37">
        <w:rPr>
          <w:rFonts w:ascii="Times New Roman Tj" w:eastAsia="Calibri" w:hAnsi="Times New Roman Tj" w:cs="Times New Roman"/>
          <w:sz w:val="28"/>
          <w:szCs w:val="28"/>
          <w:lang w:val="tg-Cyrl-TJ"/>
        </w:rPr>
        <w:t xml:space="preserve"> интихобот ва ра</w:t>
      </w:r>
      <w:r w:rsidRPr="00862D37">
        <w:rPr>
          <w:rFonts w:ascii="Cambria" w:eastAsia="Calibri" w:hAnsi="Cambria" w:cs="Cambria"/>
          <w:sz w:val="28"/>
          <w:szCs w:val="28"/>
          <w:lang w:val="tg-Cyrl-TJ"/>
        </w:rPr>
        <w:t>қ</w:t>
      </w:r>
      <w:r w:rsidRPr="00862D37">
        <w:rPr>
          <w:rFonts w:ascii="Times New Roman Tj" w:eastAsia="Calibri" w:hAnsi="Times New Roman Tj" w:cs="Times Roman Tojik"/>
          <w:sz w:val="28"/>
          <w:szCs w:val="28"/>
          <w:lang w:val="tg-Cyrl-TJ"/>
        </w:rPr>
        <w:t>ами</w:t>
      </w:r>
      <w:r w:rsidR="00B73B19">
        <w:rPr>
          <w:rFonts w:ascii="Times New Roman Tj" w:eastAsia="Calibri" w:hAnsi="Times New Roman Tj" w:cs="Times Roman Tojik"/>
          <w:sz w:val="28"/>
          <w:szCs w:val="28"/>
          <w:lang w:val="tg-Cyrl-TJ"/>
        </w:rPr>
        <w:t xml:space="preserve"> </w:t>
      </w:r>
      <w:r w:rsidRPr="00862D37">
        <w:rPr>
          <w:rFonts w:ascii="Times New Roman Tj" w:eastAsia="Calibri" w:hAnsi="Times New Roman Tj" w:cs="Times Roman Tojik"/>
          <w:sz w:val="28"/>
          <w:szCs w:val="28"/>
          <w:lang w:val="tg-Cyrl-TJ"/>
        </w:rPr>
        <w:t>телефон</w:t>
      </w:r>
      <w:r w:rsidRPr="00862D37">
        <w:rPr>
          <w:rFonts w:ascii="Cambria" w:eastAsia="Calibri" w:hAnsi="Cambria" w:cs="Cambria"/>
          <w:sz w:val="28"/>
          <w:szCs w:val="28"/>
          <w:lang w:val="tg-Cyrl-TJ"/>
        </w:rPr>
        <w:t>ҳ</w:t>
      </w:r>
      <w:r w:rsidRPr="00862D37">
        <w:rPr>
          <w:rFonts w:ascii="Times New Roman Tj" w:eastAsia="Calibri" w:hAnsi="Times New Roman Tj" w:cs="Times Roman Tojik"/>
          <w:sz w:val="28"/>
          <w:szCs w:val="28"/>
          <w:lang w:val="tg-Cyrl-TJ"/>
        </w:rPr>
        <w:t>ои</w:t>
      </w:r>
      <w:r w:rsidRPr="00862D37">
        <w:rPr>
          <w:rFonts w:ascii="Times New Roman Tj" w:eastAsia="Calibri" w:hAnsi="Times New Roman Tj" w:cs="Times New Roman"/>
          <w:sz w:val="28"/>
          <w:szCs w:val="28"/>
          <w:lang w:val="tg-Cyrl-TJ"/>
        </w:rPr>
        <w:t xml:space="preserve"> комиссия</w:t>
      </w:r>
      <w:r w:rsidRPr="00862D37">
        <w:rPr>
          <w:rFonts w:ascii="Cambria" w:eastAsia="Calibri" w:hAnsi="Cambria" w:cs="Cambria"/>
          <w:sz w:val="28"/>
          <w:szCs w:val="28"/>
          <w:lang w:val="tg-Cyrl-TJ"/>
        </w:rPr>
        <w:t>ҳ</w:t>
      </w:r>
      <w:r w:rsidRPr="00862D37">
        <w:rPr>
          <w:rFonts w:ascii="Times New Roman Tj" w:eastAsia="Calibri" w:hAnsi="Times New Roman Tj" w:cs="Times New Roman Tj"/>
          <w:sz w:val="28"/>
          <w:szCs w:val="28"/>
          <w:lang w:val="tg-Cyrl-TJ"/>
        </w:rPr>
        <w:t>ои</w:t>
      </w:r>
      <w:r w:rsidR="00B73B19">
        <w:rPr>
          <w:rFonts w:ascii="Times New Roman Tj" w:eastAsia="Calibri" w:hAnsi="Times New Roman Tj" w:cs="Times New Roman Tj"/>
          <w:sz w:val="28"/>
          <w:szCs w:val="28"/>
          <w:lang w:val="tg-Cyrl-TJ"/>
        </w:rPr>
        <w:t xml:space="preserve"> </w:t>
      </w:r>
      <w:r w:rsidRPr="00862D37">
        <w:rPr>
          <w:rFonts w:ascii="Cambria" w:eastAsia="Calibri" w:hAnsi="Cambria" w:cs="Cambria"/>
          <w:sz w:val="28"/>
          <w:szCs w:val="28"/>
          <w:lang w:val="tg-Cyrl-TJ"/>
        </w:rPr>
        <w:t>ҳ</w:t>
      </w:r>
      <w:r w:rsidRPr="00862D37">
        <w:rPr>
          <w:rFonts w:ascii="Times New Roman Tj" w:eastAsia="Calibri" w:hAnsi="Times New Roman Tj" w:cs="Times Roman Tojik"/>
          <w:sz w:val="28"/>
          <w:szCs w:val="28"/>
          <w:lang w:val="tg-Cyrl-TJ"/>
        </w:rPr>
        <w:t>авза</w:t>
      </w:r>
      <w:r w:rsidRPr="00862D37">
        <w:rPr>
          <w:rFonts w:ascii="Times New Roman Tj" w:eastAsia="Calibri" w:hAnsi="Times New Roman Tj" w:cs="Times New Roman"/>
          <w:sz w:val="28"/>
          <w:szCs w:val="28"/>
          <w:lang w:val="tg-Cyrl-TJ"/>
        </w:rPr>
        <w:t xml:space="preserve">вии интихобот оид ба интихоботи </w:t>
      </w:r>
      <w:r w:rsidR="005E0BCB">
        <w:rPr>
          <w:rFonts w:ascii="Times New Roman Tj" w:eastAsia="Calibri" w:hAnsi="Times New Roman Tj" w:cs="Times New Roman"/>
          <w:sz w:val="28"/>
          <w:szCs w:val="28"/>
          <w:lang w:val="tg-Cyrl-TJ"/>
        </w:rPr>
        <w:t>Президенти</w:t>
      </w:r>
      <w:r w:rsidR="00B73B19">
        <w:rPr>
          <w:rFonts w:ascii="Times New Roman Tj" w:eastAsia="Calibri" w:hAnsi="Times New Roman Tj" w:cs="Times New Roman"/>
          <w:sz w:val="28"/>
          <w:szCs w:val="28"/>
          <w:lang w:val="tg-Cyrl-TJ"/>
        </w:rPr>
        <w:t xml:space="preserve"> </w:t>
      </w:r>
      <w:r w:rsidRPr="00862D37">
        <w:rPr>
          <w:rFonts w:ascii="Cambria" w:eastAsia="Calibri" w:hAnsi="Cambria" w:cs="Cambria"/>
          <w:sz w:val="28"/>
          <w:szCs w:val="28"/>
          <w:lang w:val="tg-Cyrl-TJ"/>
        </w:rPr>
        <w:t>Ҷ</w:t>
      </w:r>
      <w:r w:rsidRPr="00862D37">
        <w:rPr>
          <w:rFonts w:ascii="Times New Roman Tj" w:eastAsia="Calibri" w:hAnsi="Times New Roman Tj" w:cs="Times Roman Tojik"/>
          <w:sz w:val="28"/>
          <w:szCs w:val="28"/>
          <w:lang w:val="tg-Cyrl-TJ"/>
        </w:rPr>
        <w:t>ум</w:t>
      </w:r>
      <w:r w:rsidRPr="00862D37">
        <w:rPr>
          <w:rFonts w:ascii="Cambria" w:eastAsia="Calibri" w:hAnsi="Cambria" w:cs="Cambria"/>
          <w:sz w:val="28"/>
          <w:szCs w:val="28"/>
          <w:lang w:val="tg-Cyrl-TJ"/>
        </w:rPr>
        <w:t>ҳ</w:t>
      </w:r>
      <w:r w:rsidRPr="00862D37">
        <w:rPr>
          <w:rFonts w:ascii="Times New Roman Tj" w:eastAsia="Calibri" w:hAnsi="Times New Roman Tj" w:cs="Times Roman Tojik"/>
          <w:sz w:val="28"/>
          <w:szCs w:val="28"/>
          <w:lang w:val="tg-Cyrl-TJ"/>
        </w:rPr>
        <w:t>урии</w:t>
      </w:r>
      <w:r w:rsidR="00B73B19">
        <w:rPr>
          <w:rFonts w:ascii="Times New Roman Tj" w:eastAsia="Calibri" w:hAnsi="Times New Roman Tj" w:cs="Times Roman Tojik"/>
          <w:sz w:val="28"/>
          <w:szCs w:val="28"/>
          <w:lang w:val="tg-Cyrl-TJ"/>
        </w:rPr>
        <w:t xml:space="preserve"> </w:t>
      </w:r>
      <w:r w:rsidRPr="00862D37">
        <w:rPr>
          <w:rFonts w:ascii="Times New Roman Tj" w:eastAsia="Calibri" w:hAnsi="Times New Roman Tj" w:cs="Times Roman Tojik"/>
          <w:sz w:val="28"/>
          <w:szCs w:val="28"/>
          <w:lang w:val="tg-Cyrl-TJ"/>
        </w:rPr>
        <w:t>То</w:t>
      </w:r>
      <w:r w:rsidRPr="00862D37">
        <w:rPr>
          <w:rFonts w:ascii="Cambria" w:eastAsia="Calibri" w:hAnsi="Cambria" w:cs="Cambria"/>
          <w:sz w:val="28"/>
          <w:szCs w:val="28"/>
          <w:lang w:val="tg-Cyrl-TJ"/>
        </w:rPr>
        <w:t>ҷ</w:t>
      </w:r>
      <w:r w:rsidRPr="00862D37">
        <w:rPr>
          <w:rFonts w:ascii="Times New Roman Tj" w:eastAsia="Calibri" w:hAnsi="Times New Roman Tj" w:cs="Times Roman Tojik"/>
          <w:sz w:val="28"/>
          <w:szCs w:val="28"/>
          <w:lang w:val="tg-Cyrl-TJ"/>
        </w:rPr>
        <w:t>икистон</w:t>
      </w:r>
    </w:p>
    <w:p w:rsidR="00393F0A" w:rsidRPr="00B73B19" w:rsidRDefault="00393F0A" w:rsidP="00393F0A">
      <w:pPr>
        <w:spacing w:after="0" w:line="240" w:lineRule="auto"/>
        <w:ind w:firstLine="567"/>
        <w:jc w:val="center"/>
        <w:rPr>
          <w:rFonts w:ascii="Times New Roman Tj" w:eastAsia="Times New Roman" w:hAnsi="Times New Roman Tj" w:cs="Times New Roman"/>
          <w:sz w:val="24"/>
          <w:szCs w:val="24"/>
          <w:lang w:val="tg-Cyrl-TJ" w:eastAsia="ru-RU"/>
        </w:rPr>
      </w:pPr>
    </w:p>
    <w:p w:rsidR="00393F0A" w:rsidRPr="00B73B19" w:rsidRDefault="00393F0A" w:rsidP="00393F0A">
      <w:pPr>
        <w:spacing w:after="0" w:line="240" w:lineRule="auto"/>
        <w:ind w:firstLine="567"/>
        <w:jc w:val="center"/>
        <w:rPr>
          <w:rFonts w:ascii="Times New Roman Tj" w:eastAsia="Times New Roman" w:hAnsi="Times New Roman Tj" w:cs="Times New Roman"/>
          <w:sz w:val="24"/>
          <w:szCs w:val="24"/>
          <w:lang w:val="tg-Cyrl-TJ" w:eastAsia="ru-RU"/>
        </w:rPr>
      </w:pP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583"/>
        <w:gridCol w:w="2644"/>
        <w:gridCol w:w="3685"/>
        <w:gridCol w:w="2659"/>
      </w:tblGrid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р/т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 xml:space="preserve">Номгўи 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вз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ои интихобот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асаб ном ва номи падари раисони комиссия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ои 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взавии интихобот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 xml:space="preserve">Суроѓаи 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ойгиршавии комиссия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ои 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взавии интихобот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1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Фирдавс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№1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 xml:space="preserve">Мухаков 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омид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он Исмато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Фирдавс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, кўчаи Н.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Қ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рабоев, 42/2</w:t>
            </w:r>
          </w:p>
          <w:p w:rsidR="00F97C4E" w:rsidRPr="00393F0A" w:rsidRDefault="00F97C4E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07999925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2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И. Сомо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№2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Шарипов Комил Каримо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И.Сомо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, хиёбони И.Сомо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1/1</w:t>
            </w:r>
          </w:p>
          <w:p w:rsidR="00F97C4E" w:rsidRPr="00393F0A" w:rsidRDefault="00F97C4E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18770477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3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Шо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мансур №3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Ас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обиддини Шерал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Шо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мансур, хиёбони Рўдак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17</w:t>
            </w:r>
          </w:p>
          <w:p w:rsidR="00F97C4E" w:rsidRPr="00393F0A" w:rsidRDefault="00F97C4E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3999</w:t>
            </w:r>
            <w:r w:rsidR="00E9628E">
              <w:rPr>
                <w:rFonts w:eastAsia="Times New Roman" w:cs="Times New Roman Tajik 1.0"/>
                <w:bCs/>
                <w:szCs w:val="28"/>
              </w:rPr>
              <w:t>9</w:t>
            </w:r>
            <w:r>
              <w:rPr>
                <w:rFonts w:eastAsia="Times New Roman" w:cs="Times New Roman Tajik 1.0"/>
                <w:bCs/>
                <w:szCs w:val="28"/>
              </w:rPr>
              <w:t>699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4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Сино №4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Саидмуминзода Аббос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Сино, хиёбони Сино 43</w:t>
            </w:r>
          </w:p>
          <w:p w:rsidR="00F97C4E" w:rsidRPr="00393F0A" w:rsidRDefault="00F97C4E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38851980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5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В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дат №5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Абдур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имова Шоира Абдуѓафоровна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ш. В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дат, кўчаи Сомониён 4</w:t>
            </w:r>
          </w:p>
          <w:p w:rsidR="003D6817" w:rsidRPr="00393F0A" w:rsidRDefault="003D6817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04152918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6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Роѓун №6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Аскаров 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мад Самадо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 xml:space="preserve">ш. Роѓун, кўчаи Сохтмончиён 54 </w:t>
            </w:r>
          </w:p>
          <w:p w:rsidR="003D6817" w:rsidRPr="00393F0A" w:rsidRDefault="003D6817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18767749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7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Турсунзода №7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 xml:space="preserve">Назарзода 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отам 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ш. Турсунзода, кўчаи И.Сомо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45</w:t>
            </w:r>
          </w:p>
          <w:p w:rsidR="003D6817" w:rsidRPr="00393F0A" w:rsidRDefault="003D6817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18799379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8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Варзоб №8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иёзов Давлатшо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йдаро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Варзоб, кўчаи Варзоб</w:t>
            </w:r>
          </w:p>
          <w:p w:rsidR="003D6817" w:rsidRPr="00393F0A" w:rsidRDefault="003D6817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08484885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9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Рашт №9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 xml:space="preserve">Мирзоев 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икматулло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Рашт, кўчаи И.Сомо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42</w:t>
            </w:r>
          </w:p>
          <w:p w:rsidR="003D6817" w:rsidRPr="00393F0A" w:rsidRDefault="003D6817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35159715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10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уробод №10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Пудинаев М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мадризо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Нуробод, кўчаи Рўдак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12</w:t>
            </w:r>
          </w:p>
          <w:p w:rsidR="003D6817" w:rsidRPr="00393F0A" w:rsidRDefault="003D6817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85653874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11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Рўдак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№11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Очилдиев Исмат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он Алламоно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Рўдак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, кўчаи Турдиев 23</w:t>
            </w:r>
          </w:p>
          <w:p w:rsidR="003D6817" w:rsidRPr="00393F0A" w:rsidRDefault="003D6817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88 888399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12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Сангвор №12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 xml:space="preserve">Шарипов Саидбек </w:t>
            </w:r>
            <w:r w:rsidRPr="00393F0A">
              <w:rPr>
                <w:rFonts w:eastAsia="Times New Roman" w:cs="Times New Roman Tajik 1.0"/>
                <w:bCs/>
                <w:szCs w:val="28"/>
              </w:rPr>
              <w:lastRenderedPageBreak/>
              <w:t>Сафарбеко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lastRenderedPageBreak/>
              <w:t xml:space="preserve">н. Сангвор, кўчаи </w:t>
            </w:r>
            <w:r w:rsidRPr="00393F0A">
              <w:rPr>
                <w:rFonts w:eastAsia="Times New Roman" w:cs="Times New Roman Tajik 1.0"/>
                <w:bCs/>
                <w:szCs w:val="28"/>
              </w:rPr>
              <w:lastRenderedPageBreak/>
              <w:t>И.Сомо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1</w:t>
            </w:r>
          </w:p>
          <w:p w:rsidR="003D6817" w:rsidRPr="00393F0A" w:rsidRDefault="003D6817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88374243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lastRenderedPageBreak/>
              <w:t>13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То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икобод №13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уров Сиро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иддин 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о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ие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То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икобод, кўчаи И.Сомо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42</w:t>
            </w:r>
          </w:p>
          <w:p w:rsidR="003D6817" w:rsidRPr="00393F0A" w:rsidRDefault="003D6817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39 376866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14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Файзобод №14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Акрамзода Зиёратшо Акрам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Файзобод, кўчаи И.Сомо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54</w:t>
            </w:r>
          </w:p>
          <w:p w:rsidR="003D6817" w:rsidRPr="00393F0A" w:rsidRDefault="003D6817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34088000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15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281A17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Ҳ</w:t>
            </w:r>
            <w:r w:rsidR="00393F0A" w:rsidRPr="00393F0A">
              <w:rPr>
                <w:rFonts w:eastAsia="Times New Roman" w:cs="Times New Roman Tajik 1.0"/>
                <w:bCs/>
                <w:szCs w:val="28"/>
              </w:rPr>
              <w:t>исор №15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Азамов Анвар Ашрафо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 xml:space="preserve">ш. 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исор, хиёбони 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.Назаров 2</w:t>
            </w:r>
          </w:p>
          <w:p w:rsidR="003D6817" w:rsidRPr="00393F0A" w:rsidRDefault="003D6817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35597478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16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Лахш №16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Сангаков Р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им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Лахш, кўчаи Сомониён 62</w:t>
            </w:r>
          </w:p>
          <w:p w:rsidR="003D6817" w:rsidRPr="00393F0A" w:rsidRDefault="003D6817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07984998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17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Ш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ринав №17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 xml:space="preserve">Шарипова Мушараф 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лоловна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Ш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ринав, кўчаи И.Сомо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117</w:t>
            </w:r>
          </w:p>
          <w:p w:rsidR="003D6817" w:rsidRPr="00393F0A" w:rsidRDefault="003D6817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04116016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18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Хоруѓ №18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Одинаев Силкабек Нусайрие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  <w:lang w:val="tg-Cyrl-TJ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ш. Хоруѓ, кўчаи Ш.Шо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темуров 121</w:t>
            </w:r>
          </w:p>
          <w:p w:rsidR="007479E3" w:rsidRPr="007479E3" w:rsidRDefault="007479E3" w:rsidP="00393F0A">
            <w:pPr>
              <w:jc w:val="both"/>
              <w:rPr>
                <w:rFonts w:eastAsia="Times New Roman" w:cs="Times New Roman Tajik 1.0"/>
                <w:bCs/>
                <w:szCs w:val="28"/>
                <w:lang w:val="tg-Cyrl-TJ"/>
              </w:rPr>
            </w:pPr>
            <w:r>
              <w:rPr>
                <w:rFonts w:eastAsia="Times New Roman" w:cs="Times New Roman Tajik 1.0"/>
                <w:bCs/>
                <w:szCs w:val="28"/>
                <w:lang w:val="tg-Cyrl-TJ"/>
              </w:rPr>
              <w:t>938643456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19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Ва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№19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Шеров Ёдгор Умаро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  <w:lang w:val="tg-Cyrl-TJ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Ва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, кўчаи И.Сомо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10</w:t>
            </w:r>
          </w:p>
          <w:p w:rsidR="007479E3" w:rsidRPr="007479E3" w:rsidRDefault="007479E3" w:rsidP="00393F0A">
            <w:pPr>
              <w:jc w:val="both"/>
              <w:rPr>
                <w:rFonts w:eastAsia="Times New Roman" w:cs="Times New Roman Tajik 1.0"/>
                <w:bCs/>
                <w:szCs w:val="28"/>
                <w:lang w:val="tg-Cyrl-TJ"/>
              </w:rPr>
            </w:pPr>
            <w:r>
              <w:rPr>
                <w:rFonts w:eastAsia="Times New Roman" w:cs="Times New Roman Tajik 1.0"/>
                <w:bCs/>
                <w:szCs w:val="28"/>
                <w:lang w:val="tg-Cyrl-TJ"/>
              </w:rPr>
              <w:t>934451572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20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Дарвоз №20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Холов Су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роб Муродо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  <w:lang w:val="tg-Cyrl-TJ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Дарвоз, кўчаи Шо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мансур 34</w:t>
            </w:r>
          </w:p>
          <w:p w:rsidR="007479E3" w:rsidRPr="007479E3" w:rsidRDefault="007479E3" w:rsidP="00393F0A">
            <w:pPr>
              <w:jc w:val="both"/>
              <w:rPr>
                <w:rFonts w:eastAsia="Times New Roman" w:cs="Times New Roman Tajik 1.0"/>
                <w:bCs/>
                <w:szCs w:val="28"/>
                <w:lang w:val="tg-Cyrl-TJ"/>
              </w:rPr>
            </w:pPr>
            <w:r>
              <w:rPr>
                <w:rFonts w:eastAsia="Times New Roman" w:cs="Times New Roman Tajik 1.0"/>
                <w:bCs/>
                <w:szCs w:val="28"/>
                <w:lang w:val="tg-Cyrl-TJ"/>
              </w:rPr>
              <w:t>935271360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21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Ишкошим №21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 xml:space="preserve">Назарбеков 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умъахон Хисравбеко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  <w:lang w:val="tg-Cyrl-TJ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Ишкошим, кўчаи Мирзо Бобоков 1</w:t>
            </w:r>
          </w:p>
          <w:p w:rsidR="007479E3" w:rsidRDefault="007479E3" w:rsidP="00393F0A">
            <w:pPr>
              <w:jc w:val="both"/>
              <w:rPr>
                <w:rFonts w:eastAsia="Times New Roman" w:cs="Times New Roman Tajik 1.0"/>
                <w:bCs/>
                <w:szCs w:val="28"/>
                <w:lang w:val="tg-Cyrl-TJ"/>
              </w:rPr>
            </w:pPr>
            <w:r>
              <w:rPr>
                <w:rFonts w:eastAsia="Times New Roman" w:cs="Times New Roman Tajik 1.0"/>
                <w:bCs/>
                <w:szCs w:val="28"/>
                <w:lang w:val="tg-Cyrl-TJ"/>
              </w:rPr>
              <w:t>931563118</w:t>
            </w:r>
          </w:p>
          <w:p w:rsidR="007479E3" w:rsidRDefault="007479E3" w:rsidP="00393F0A">
            <w:pPr>
              <w:jc w:val="both"/>
              <w:rPr>
                <w:rFonts w:eastAsia="Times New Roman" w:cs="Times New Roman Tajik 1.0"/>
                <w:bCs/>
                <w:szCs w:val="28"/>
                <w:lang w:val="tg-Cyrl-TJ"/>
              </w:rPr>
            </w:pPr>
            <w:r>
              <w:rPr>
                <w:rFonts w:eastAsia="Times New Roman" w:cs="Times New Roman Tajik 1.0"/>
                <w:bCs/>
                <w:szCs w:val="28"/>
                <w:lang w:val="tg-Cyrl-TJ"/>
              </w:rPr>
              <w:t>550551958</w:t>
            </w:r>
          </w:p>
          <w:p w:rsidR="00FE2410" w:rsidRPr="007479E3" w:rsidRDefault="00FE2410" w:rsidP="00393F0A">
            <w:pPr>
              <w:jc w:val="both"/>
              <w:rPr>
                <w:rFonts w:eastAsia="Times New Roman" w:cs="Times New Roman Tajik 1.0"/>
                <w:bCs/>
                <w:szCs w:val="28"/>
                <w:lang w:val="tg-Cyrl-TJ"/>
              </w:rPr>
            </w:pP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22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Мурѓоб №22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Султонов Ме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рубон Мемоншоевич</w:t>
            </w:r>
          </w:p>
          <w:p w:rsidR="00395040" w:rsidRDefault="00395040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</w:p>
          <w:p w:rsidR="00171BEA" w:rsidRPr="00393F0A" w:rsidRDefault="00171BE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Тургунбаев Алтинбек</w:t>
            </w:r>
            <w:r w:rsidR="00F12080">
              <w:rPr>
                <w:rFonts w:eastAsia="Times New Roman" w:cs="Times New Roman Tajik 1.0"/>
                <w:bCs/>
                <w:szCs w:val="28"/>
              </w:rPr>
              <w:t xml:space="preserve"> (муовини раис)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5040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  <w:lang w:val="tg-Cyrl-TJ"/>
              </w:rPr>
            </w:pPr>
            <w:r w:rsidRPr="00395040">
              <w:rPr>
                <w:rFonts w:eastAsia="Times New Roman" w:cs="Times New Roman Tajik 1.0"/>
                <w:bCs/>
                <w:szCs w:val="28"/>
              </w:rPr>
              <w:t>н. Мурѓоб, кўчаи Сомо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5040">
              <w:rPr>
                <w:rFonts w:eastAsia="Times New Roman" w:cs="Times New Roman Tajik 1.0"/>
                <w:bCs/>
                <w:szCs w:val="28"/>
              </w:rPr>
              <w:t xml:space="preserve"> 1</w:t>
            </w:r>
          </w:p>
          <w:p w:rsidR="00395040" w:rsidRPr="00395040" w:rsidRDefault="00395040" w:rsidP="00393F0A">
            <w:pPr>
              <w:jc w:val="both"/>
              <w:rPr>
                <w:rFonts w:eastAsia="Times New Roman" w:cs="Times New Roman Tajik 1.0"/>
                <w:bCs/>
                <w:szCs w:val="28"/>
                <w:lang w:val="tg-Cyrl-TJ"/>
              </w:rPr>
            </w:pPr>
            <w:r w:rsidRPr="00395040">
              <w:rPr>
                <w:rFonts w:eastAsia="Times New Roman" w:cs="Times New Roman Tajik 1.0"/>
                <w:bCs/>
                <w:szCs w:val="28"/>
                <w:lang w:val="tg-Cyrl-TJ"/>
              </w:rPr>
              <w:t>501091776</w:t>
            </w:r>
          </w:p>
          <w:p w:rsidR="007479E3" w:rsidRDefault="00171BEA" w:rsidP="00393F0A">
            <w:pPr>
              <w:jc w:val="both"/>
              <w:rPr>
                <w:rFonts w:eastAsia="Times New Roman" w:cs="Times New Roman Tajik 1.0"/>
                <w:bCs/>
                <w:color w:val="FF0000"/>
                <w:szCs w:val="28"/>
                <w:lang w:val="tg-Cyrl-TJ"/>
              </w:rPr>
            </w:pPr>
            <w:r w:rsidRPr="00395040">
              <w:rPr>
                <w:rFonts w:eastAsia="Times New Roman" w:cs="Times New Roman Tajik 1.0"/>
                <w:bCs/>
                <w:szCs w:val="28"/>
                <w:lang w:val="tg-Cyrl-TJ"/>
              </w:rPr>
              <w:t>900948489</w:t>
            </w:r>
          </w:p>
          <w:p w:rsidR="003E0B64" w:rsidRPr="007479E3" w:rsidRDefault="003E0B64" w:rsidP="00393F0A">
            <w:pPr>
              <w:jc w:val="both"/>
              <w:rPr>
                <w:rFonts w:eastAsia="Times New Roman" w:cs="Times New Roman Tajik 1.0"/>
                <w:bCs/>
                <w:color w:val="FF0000"/>
                <w:szCs w:val="28"/>
                <w:lang w:val="tg-Cyrl-TJ"/>
              </w:rPr>
            </w:pP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23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Рош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қ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лъа №23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Тиллоев Тилло Булбуло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  <w:lang w:val="tg-Cyrl-TJ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Рошт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қ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лъа, кўчаи Сохтмончиён 22</w:t>
            </w:r>
          </w:p>
          <w:p w:rsidR="007479E3" w:rsidRPr="007479E3" w:rsidRDefault="007479E3" w:rsidP="00393F0A">
            <w:pPr>
              <w:jc w:val="both"/>
              <w:rPr>
                <w:rFonts w:eastAsia="Times New Roman" w:cs="Times New Roman Tajik 1.0"/>
                <w:bCs/>
                <w:szCs w:val="28"/>
                <w:lang w:val="tg-Cyrl-TJ"/>
              </w:rPr>
            </w:pPr>
            <w:r>
              <w:rPr>
                <w:rFonts w:eastAsia="Times New Roman" w:cs="Times New Roman Tajik 1.0"/>
                <w:bCs/>
                <w:szCs w:val="28"/>
                <w:lang w:val="tg-Cyrl-TJ"/>
              </w:rPr>
              <w:t>501271078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24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Рушон №24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Каримов Сабз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қ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дам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  <w:lang w:val="tg-Cyrl-TJ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Рушон, кўчаи Ленин 16</w:t>
            </w:r>
          </w:p>
          <w:p w:rsidR="007479E3" w:rsidRPr="007479E3" w:rsidRDefault="007479E3" w:rsidP="00393F0A">
            <w:pPr>
              <w:jc w:val="both"/>
              <w:rPr>
                <w:rFonts w:eastAsia="Times New Roman" w:cs="Times New Roman Tajik 1.0"/>
                <w:bCs/>
                <w:szCs w:val="28"/>
                <w:lang w:val="tg-Cyrl-TJ"/>
              </w:rPr>
            </w:pPr>
            <w:r>
              <w:rPr>
                <w:rFonts w:eastAsia="Times New Roman" w:cs="Times New Roman Tajik 1.0"/>
                <w:bCs/>
                <w:szCs w:val="28"/>
                <w:lang w:val="tg-Cyrl-TJ"/>
              </w:rPr>
              <w:t>938304627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25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Шуѓнон №25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F12080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Ме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>
              <w:rPr>
                <w:rFonts w:eastAsia="Times New Roman" w:cs="Times New Roman Tajik 1.0"/>
                <w:bCs/>
                <w:szCs w:val="28"/>
              </w:rPr>
              <w:t>монов Навбу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>
              <w:rPr>
                <w:rFonts w:eastAsia="Times New Roman" w:cs="Times New Roman Tajik 1.0"/>
                <w:bCs/>
                <w:szCs w:val="28"/>
              </w:rPr>
              <w:t>ор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  <w:lang w:val="tg-Cyrl-TJ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Шуѓнон, ш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раки В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дат</w:t>
            </w:r>
          </w:p>
          <w:p w:rsidR="007479E3" w:rsidRPr="007479E3" w:rsidRDefault="007479E3" w:rsidP="00124ED4">
            <w:pPr>
              <w:jc w:val="both"/>
              <w:rPr>
                <w:rFonts w:eastAsia="Times New Roman" w:cs="Times New Roman Tajik 1.0"/>
                <w:bCs/>
                <w:szCs w:val="28"/>
                <w:lang w:val="tg-Cyrl-TJ"/>
              </w:rPr>
            </w:pPr>
            <w:r>
              <w:rPr>
                <w:rFonts w:eastAsia="Times New Roman" w:cs="Times New Roman Tajik 1.0"/>
                <w:bCs/>
                <w:szCs w:val="28"/>
                <w:lang w:val="tg-Cyrl-TJ"/>
              </w:rPr>
              <w:lastRenderedPageBreak/>
              <w:t>93</w:t>
            </w:r>
            <w:r w:rsidR="00124ED4">
              <w:rPr>
                <w:rFonts w:eastAsia="Times New Roman" w:cs="Times New Roman Tajik 1.0"/>
                <w:bCs/>
                <w:szCs w:val="28"/>
                <w:lang w:val="tg-Cyrl-TJ"/>
              </w:rPr>
              <w:t>5395605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lastRenderedPageBreak/>
              <w:t>26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Ху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нд №26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Мўминов Б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одур Абдуллое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ш. Ху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нд, кўчаи И.Сомо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36а</w:t>
            </w:r>
          </w:p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27746910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27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Исфара №27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 xml:space="preserve">Расулзода Дилшод 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ббор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ш. Исфара, кўчаи Марказ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39</w:t>
            </w:r>
            <w:r>
              <w:rPr>
                <w:rFonts w:eastAsia="Times New Roman" w:cs="Times New Roman Tajik 1.0"/>
                <w:bCs/>
                <w:szCs w:val="28"/>
              </w:rPr>
              <w:t>,</w:t>
            </w:r>
          </w:p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87060000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28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Конибодом №28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Саримсо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қ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ов 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рор Бобо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оно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ш. Конибодом, кўчаи И.Сомо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208</w:t>
            </w:r>
          </w:p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88510539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29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Гулистон №29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Ке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ев Абдусамад Бозоро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ш. Гулистон, кўчаи Исти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қ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лол 44а</w:t>
            </w:r>
          </w:p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27402144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30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Па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кент №30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Ибодова Му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қ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ддам Аминовна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ш. Па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кент, хиёбони Рўдак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126</w:t>
            </w:r>
          </w:p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26067340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31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Исти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қ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лол №31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 xml:space="preserve">Ниёзов Ниёз 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Қ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урбоно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ш. Исти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қ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лол, кўчаи Турсунзода 7</w:t>
            </w:r>
          </w:p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27402144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32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Истаравшан №32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Абдур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монзода Афзунал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ш. Истаравшан, хиёбони И.Сомо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</w:p>
          <w:p w:rsidR="008F603B" w:rsidRPr="00393F0A" w:rsidRDefault="008F603B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27603212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33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Бустон №33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281A17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Ҳ</w:t>
            </w:r>
            <w:r w:rsidR="00393F0A" w:rsidRPr="00393F0A">
              <w:rPr>
                <w:rFonts w:eastAsia="Times New Roman" w:cs="Times New Roman Tajik 1.0"/>
                <w:bCs/>
                <w:szCs w:val="28"/>
              </w:rPr>
              <w:t>о</w:t>
            </w:r>
            <w:r>
              <w:rPr>
                <w:rFonts w:eastAsia="Times New Roman" w:cs="Times New Roman Tajik 1.0"/>
                <w:bCs/>
                <w:szCs w:val="28"/>
              </w:rPr>
              <w:t>ҷ</w:t>
            </w:r>
            <w:r w:rsidR="00393F0A" w:rsidRPr="00393F0A">
              <w:rPr>
                <w:rFonts w:eastAsia="Times New Roman" w:cs="Times New Roman Tajik 1.0"/>
                <w:bCs/>
                <w:szCs w:val="28"/>
              </w:rPr>
              <w:t>ибоева То</w:t>
            </w:r>
            <w:r>
              <w:rPr>
                <w:rFonts w:eastAsia="Times New Roman" w:cs="Times New Roman Tajik 1.0"/>
                <w:bCs/>
                <w:szCs w:val="28"/>
              </w:rPr>
              <w:t>ҷ</w:t>
            </w:r>
            <w:r w:rsidR="00393F0A" w:rsidRPr="00393F0A">
              <w:rPr>
                <w:rFonts w:eastAsia="Times New Roman" w:cs="Times New Roman Tajik 1.0"/>
                <w:bCs/>
                <w:szCs w:val="28"/>
              </w:rPr>
              <w:t>инисо Юсуповна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ш. Бўстон, кўчаи В.Опланчук 6</w:t>
            </w:r>
          </w:p>
          <w:p w:rsidR="008F603B" w:rsidRPr="00393F0A" w:rsidRDefault="008F603B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28058488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34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Ай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№34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Саидов Ил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ом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қ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ул Саидо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Ай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, кўчаи Рўдак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21</w:t>
            </w:r>
          </w:p>
          <w:p w:rsidR="00421B41" w:rsidRDefault="00421B41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27642119</w:t>
            </w:r>
          </w:p>
          <w:p w:rsidR="00FE2410" w:rsidRPr="00393F0A" w:rsidRDefault="00FE2410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35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Ашт №35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Ибро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имзода Фур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қ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т То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имурод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Ашт, кўчаи И.Сомо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24</w:t>
            </w:r>
          </w:p>
          <w:p w:rsidR="00421B41" w:rsidRDefault="00421B41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18880502</w:t>
            </w:r>
          </w:p>
          <w:p w:rsidR="00FE2410" w:rsidRPr="00393F0A" w:rsidRDefault="00FE2410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36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Б. Ѓуфуров №36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 xml:space="preserve">Муллобоев Рауф 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Қ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юмо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Б.Ѓафуров, кўчаи Ленин 106</w:t>
            </w:r>
          </w:p>
          <w:p w:rsidR="00421B41" w:rsidRPr="00393F0A" w:rsidRDefault="00421B41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27078030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37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Деваштич №37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Махкамов Тўйчибой Каримо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Деваштич, кўчаи И.Сомо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22</w:t>
            </w:r>
          </w:p>
          <w:p w:rsidR="00421B41" w:rsidRPr="00393F0A" w:rsidRDefault="00421B41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18817223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38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Зафаробод №38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Р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бов Шамсиддин Партобо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Зафаробод, кўчаи Байналмилал 15</w:t>
            </w:r>
          </w:p>
          <w:p w:rsidR="00421B41" w:rsidRPr="00393F0A" w:rsidRDefault="00421B41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27609404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39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Кў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истони Мастчо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</w:t>
            </w:r>
            <w:r w:rsidRPr="00393F0A">
              <w:rPr>
                <w:rFonts w:eastAsia="Times New Roman" w:cs="Times New Roman Tajik 1.0"/>
                <w:bCs/>
                <w:szCs w:val="28"/>
              </w:rPr>
              <w:lastRenderedPageBreak/>
              <w:t>№39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lastRenderedPageBreak/>
              <w:t>Мирзо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ёти Мирзоолим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К. Мастчо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, </w:t>
            </w:r>
            <w:r w:rsidRPr="00393F0A">
              <w:rPr>
                <w:rFonts w:eastAsia="Times New Roman" w:cs="Times New Roman Tajik 1.0"/>
                <w:bCs/>
                <w:szCs w:val="28"/>
              </w:rPr>
              <w:lastRenderedPageBreak/>
              <w:t>ш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раки Ме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рон</w:t>
            </w:r>
          </w:p>
          <w:p w:rsidR="00421B41" w:rsidRPr="00393F0A" w:rsidRDefault="00421B41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27800961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lastRenderedPageBreak/>
              <w:t>40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Мастчо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№40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Сафаров Абдур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мон Амоно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Мастчо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, кўчаи С.Акрамов 2</w:t>
            </w:r>
          </w:p>
          <w:p w:rsidR="00421B41" w:rsidRPr="00393F0A" w:rsidRDefault="00421B41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27519501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41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Спитамен №41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Мамадализода Б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одур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Спитамен, кўчаи Спитамен б/р</w:t>
            </w:r>
          </w:p>
          <w:p w:rsidR="00421B41" w:rsidRPr="00393F0A" w:rsidRDefault="00421B41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27967845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42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281A17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Ҷ</w:t>
            </w:r>
            <w:r w:rsidR="00393F0A" w:rsidRPr="00393F0A">
              <w:rPr>
                <w:rFonts w:eastAsia="Times New Roman" w:cs="Times New Roman Tajik 1.0"/>
                <w:bCs/>
                <w:szCs w:val="28"/>
              </w:rPr>
              <w:t>. Расулов №42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Р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матуллоев Садриддин Му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иддино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 xml:space="preserve">н. 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.Расулов, кўчаи Ленин б/р</w:t>
            </w:r>
          </w:p>
          <w:p w:rsidR="00421B41" w:rsidRPr="00393F0A" w:rsidRDefault="00421B41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28662313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43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Ш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ристон №43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Зойиров В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об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он Назирович 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Ш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ристон, кўчаи Истаравшан 16</w:t>
            </w:r>
          </w:p>
          <w:p w:rsidR="00421B41" w:rsidRPr="00393F0A" w:rsidRDefault="00421B41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27959329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44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Бохтар №44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Ашурзода Амонулло Ашур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ш. Бохтар, кўчаи Б.Ѓафуров 27</w:t>
            </w:r>
          </w:p>
          <w:p w:rsidR="00F7250E" w:rsidRPr="00393F0A" w:rsidRDefault="00F7250E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07508740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45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Кўлоб №45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Хушвахтов Исмон Шодмоно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ш. Кўлоб, кўчаи И.Сомо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72</w:t>
            </w:r>
          </w:p>
          <w:p w:rsidR="00F7250E" w:rsidRPr="00393F0A" w:rsidRDefault="00F7250E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18422295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46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орак №46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800C50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 xml:space="preserve">Зоѓаков Рустам </w:t>
            </w:r>
            <w:r w:rsidR="00800C50">
              <w:rPr>
                <w:rFonts w:eastAsia="Times New Roman" w:cs="Times New Roman Tajik 1.0"/>
                <w:bCs/>
                <w:szCs w:val="28"/>
              </w:rPr>
              <w:t>Саидо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B630BF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B630BF">
              <w:rPr>
                <w:rFonts w:eastAsia="Times New Roman" w:cs="Times New Roman Tajik 1.0"/>
                <w:bCs/>
                <w:szCs w:val="28"/>
              </w:rPr>
              <w:t>ш. Норак, кўчаи Калижнюк 7</w:t>
            </w:r>
          </w:p>
          <w:p w:rsidR="00F7250E" w:rsidRPr="00393F0A" w:rsidRDefault="00800C50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07700292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47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Левакант №47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Бузмаков Му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ммаддовуд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DC7308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 xml:space="preserve">ш. Левакант, кўчаи Борбад 19 </w:t>
            </w:r>
          </w:p>
          <w:p w:rsidR="00F7250E" w:rsidRPr="00393F0A" w:rsidRDefault="006F005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DC7308">
              <w:rPr>
                <w:rFonts w:eastAsia="Times New Roman" w:cs="Times New Roman Tajik 1.0"/>
                <w:bCs/>
                <w:szCs w:val="28"/>
              </w:rPr>
              <w:t>900672015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48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Бал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увон №48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Файзуллозода Файзиддин Файзулло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0F5384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Бал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увон, кўчаи марказии но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ия</w:t>
            </w:r>
          </w:p>
          <w:p w:rsidR="00DC7308" w:rsidRPr="00393F0A" w:rsidRDefault="000F5384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18786833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49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Хусрав №49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Азимов Саттор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DC7308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Н.Хусрав, кўчаи И.Сомо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2</w:t>
            </w:r>
          </w:p>
          <w:p w:rsidR="00F43F35" w:rsidRPr="00393F0A" w:rsidRDefault="00F43F35" w:rsidP="00393F0A">
            <w:pPr>
              <w:jc w:val="both"/>
              <w:rPr>
                <w:rFonts w:eastAsia="Times New Roman" w:cs="Times New Roman Tajik 1.0"/>
                <w:bCs/>
                <w:color w:val="FF0000"/>
                <w:szCs w:val="28"/>
              </w:rPr>
            </w:pPr>
            <w:r w:rsidRPr="00DC7308">
              <w:rPr>
                <w:rFonts w:eastAsia="Times New Roman" w:cs="Times New Roman Tajik 1.0"/>
                <w:bCs/>
                <w:szCs w:val="28"/>
              </w:rPr>
              <w:t>938902287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50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Кўшониён №50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Абдулаев Ибрагим Абдурасуло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Кўшониён, кўчаи Сино 3</w:t>
            </w:r>
          </w:p>
          <w:p w:rsidR="00F7250E" w:rsidRPr="00393F0A" w:rsidRDefault="00F7250E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15403070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51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Вахш №51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егматов Азизулло Абдулмумино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Вахш, кўчаи А.Шоев 32а</w:t>
            </w:r>
          </w:p>
          <w:p w:rsidR="00F7250E" w:rsidRPr="00393F0A" w:rsidRDefault="00F7250E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35203903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52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Восеъ №52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171BEA" w:rsidRDefault="00393F0A" w:rsidP="00393F0A">
            <w:pPr>
              <w:jc w:val="both"/>
              <w:rPr>
                <w:rFonts w:asciiTheme="minorHAnsi" w:eastAsia="Times New Roman" w:hAnsiTheme="minorHAnsi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Соле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ов Рустам Пирович</w:t>
            </w:r>
          </w:p>
          <w:p w:rsidR="00360231" w:rsidRPr="00171BEA" w:rsidRDefault="00360231" w:rsidP="00393F0A">
            <w:pPr>
              <w:jc w:val="both"/>
              <w:rPr>
                <w:rFonts w:asciiTheme="minorHAnsi" w:eastAsia="Times New Roman" w:hAnsiTheme="minorHAnsi" w:cs="Times New Roman Tajik 1.0"/>
                <w:bCs/>
                <w:szCs w:val="28"/>
              </w:rPr>
            </w:pPr>
          </w:p>
          <w:p w:rsidR="00360231" w:rsidRPr="00171BEA" w:rsidRDefault="00360231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</w:p>
          <w:p w:rsidR="00360231" w:rsidRPr="00360231" w:rsidRDefault="00360231" w:rsidP="00393F0A">
            <w:pPr>
              <w:jc w:val="both"/>
              <w:rPr>
                <w:rFonts w:asciiTheme="minorHAnsi" w:eastAsia="Times New Roman" w:hAnsiTheme="minorHAnsi" w:cs="Times New Roman Tajik 1.0"/>
                <w:bCs/>
                <w:szCs w:val="28"/>
                <w:lang w:val="tg-Cyrl-TJ"/>
              </w:rPr>
            </w:pPr>
            <w:r w:rsidRPr="00BA0E2B">
              <w:rPr>
                <w:rFonts w:eastAsia="Times New Roman" w:cs="Times New Roman Tajik 1.0"/>
                <w:bCs/>
                <w:szCs w:val="28"/>
                <w:lang w:val="tg-Cyrl-TJ"/>
              </w:rPr>
              <w:t>Назиров Аслам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BA0E2B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BA0E2B">
              <w:rPr>
                <w:rFonts w:eastAsia="Times New Roman" w:cs="Times New Roman Tajik 1.0"/>
                <w:bCs/>
                <w:szCs w:val="28"/>
              </w:rPr>
              <w:t>н. Восеъ, кўчаи И.Сомо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BA0E2B">
              <w:rPr>
                <w:rFonts w:eastAsia="Times New Roman" w:cs="Times New Roman Tajik 1.0"/>
                <w:bCs/>
                <w:szCs w:val="28"/>
              </w:rPr>
              <w:t xml:space="preserve"> 35</w:t>
            </w:r>
          </w:p>
          <w:p w:rsidR="00F43F35" w:rsidRPr="00BA0E2B" w:rsidRDefault="00360231" w:rsidP="00393F0A">
            <w:pPr>
              <w:jc w:val="both"/>
              <w:rPr>
                <w:rFonts w:eastAsia="Times New Roman" w:cs="Times New Roman Tajik 1.0"/>
                <w:bCs/>
                <w:szCs w:val="28"/>
                <w:lang w:val="en-US"/>
              </w:rPr>
            </w:pPr>
            <w:r w:rsidRPr="00BA0E2B">
              <w:rPr>
                <w:rFonts w:eastAsia="Times New Roman" w:cs="Times New Roman Tajik 1.0"/>
                <w:bCs/>
                <w:szCs w:val="28"/>
                <w:lang w:val="en-US"/>
              </w:rPr>
              <w:t>918777976</w:t>
            </w:r>
          </w:p>
          <w:p w:rsidR="00360231" w:rsidRPr="00BA0E2B" w:rsidRDefault="00360231" w:rsidP="00393F0A">
            <w:pPr>
              <w:jc w:val="both"/>
              <w:rPr>
                <w:rFonts w:asciiTheme="minorHAnsi" w:eastAsia="Times New Roman" w:hAnsiTheme="minorHAnsi" w:cs="Times New Roman Tajik 1.0"/>
                <w:bCs/>
                <w:szCs w:val="28"/>
                <w:lang w:val="en-US"/>
              </w:rPr>
            </w:pPr>
            <w:r w:rsidRPr="00BA0E2B">
              <w:rPr>
                <w:rFonts w:eastAsia="Times New Roman" w:cs="Times New Roman Tajik 1.0"/>
                <w:bCs/>
                <w:szCs w:val="28"/>
                <w:lang w:val="en-US"/>
              </w:rPr>
              <w:t>987267778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53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Хуросон №53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Р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бов Дустмурод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 xml:space="preserve">н. Хуросон, кўчаи </w:t>
            </w:r>
            <w:r w:rsidRPr="00393F0A">
              <w:rPr>
                <w:rFonts w:eastAsia="Times New Roman" w:cs="Times New Roman Tajik 1.0"/>
                <w:bCs/>
                <w:szCs w:val="28"/>
              </w:rPr>
              <w:lastRenderedPageBreak/>
              <w:t>И.Сомо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2</w:t>
            </w:r>
          </w:p>
          <w:p w:rsidR="00BA7721" w:rsidRDefault="00BA7721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07106393</w:t>
            </w:r>
          </w:p>
          <w:p w:rsidR="000F5384" w:rsidRPr="00393F0A" w:rsidRDefault="000F5384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lastRenderedPageBreak/>
              <w:t>54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Данѓара №54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 xml:space="preserve">Абдулозода 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Қ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урбоншо 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йдар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ш. Данѓара, кўчаи Марказ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34 </w:t>
            </w:r>
          </w:p>
          <w:p w:rsidR="00F7250E" w:rsidRPr="00393F0A" w:rsidRDefault="00F7250E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09667715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55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Ёвон №55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Р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имов Файзал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Р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балие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Ёвон, кўчаи М.Турсунзода 42</w:t>
            </w:r>
          </w:p>
          <w:p w:rsidR="00F7250E" w:rsidRPr="00393F0A" w:rsidRDefault="00F7250E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35070201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56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281A17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Қ</w:t>
            </w:r>
            <w:r w:rsidR="00393F0A" w:rsidRPr="00393F0A">
              <w:rPr>
                <w:rFonts w:eastAsia="Times New Roman" w:cs="Times New Roman Tajik 1.0"/>
                <w:bCs/>
                <w:szCs w:val="28"/>
              </w:rPr>
              <w:t>убодиён №56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Сафарзода Юсуф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он Ѓоиб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 xml:space="preserve">н. 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Қ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убодиён, кўчаи И.Сомо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238</w:t>
            </w:r>
          </w:p>
          <w:p w:rsidR="00F43F35" w:rsidRPr="00393F0A" w:rsidRDefault="00F43F35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35555672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57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281A17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Ҷ</w:t>
            </w:r>
            <w:r w:rsidR="00393F0A" w:rsidRPr="00393F0A">
              <w:rPr>
                <w:rFonts w:eastAsia="Times New Roman" w:cs="Times New Roman Tajik 1.0"/>
                <w:bCs/>
                <w:szCs w:val="28"/>
              </w:rPr>
              <w:t>. Балх</w:t>
            </w:r>
            <w:r>
              <w:rPr>
                <w:rFonts w:eastAsia="Times New Roman" w:cs="Times New Roman Tajik 1.0"/>
                <w:bCs/>
                <w:szCs w:val="28"/>
              </w:rPr>
              <w:t>ӣ</w:t>
            </w:r>
            <w:r w:rsidR="00393F0A" w:rsidRPr="00393F0A">
              <w:rPr>
                <w:rFonts w:eastAsia="Times New Roman" w:cs="Times New Roman Tajik 1.0"/>
                <w:bCs/>
                <w:szCs w:val="28"/>
              </w:rPr>
              <w:t xml:space="preserve"> №57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281A17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Қ</w:t>
            </w:r>
            <w:r w:rsidR="00393F0A" w:rsidRPr="00393F0A">
              <w:rPr>
                <w:rFonts w:eastAsia="Times New Roman" w:cs="Times New Roman Tajik 1.0"/>
                <w:bCs/>
                <w:szCs w:val="28"/>
              </w:rPr>
              <w:t>урбонзода Хуршед Зайнулло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 xml:space="preserve">н. 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.Балх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, кўчаи Рум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33</w:t>
            </w:r>
          </w:p>
          <w:p w:rsidR="00F43F35" w:rsidRPr="00393F0A" w:rsidRDefault="00DC7308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35368898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58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281A17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Ҷ</w:t>
            </w:r>
            <w:r w:rsidR="00393F0A" w:rsidRPr="00393F0A">
              <w:rPr>
                <w:rFonts w:eastAsia="Times New Roman" w:cs="Times New Roman Tajik 1.0"/>
                <w:bCs/>
                <w:szCs w:val="28"/>
              </w:rPr>
              <w:t>ай</w:t>
            </w:r>
            <w:r>
              <w:rPr>
                <w:rFonts w:eastAsia="Times New Roman" w:cs="Times New Roman Tajik 1.0"/>
                <w:bCs/>
                <w:szCs w:val="28"/>
              </w:rPr>
              <w:t>ҳ</w:t>
            </w:r>
            <w:r w:rsidR="00393F0A" w:rsidRPr="00393F0A">
              <w:rPr>
                <w:rFonts w:eastAsia="Times New Roman" w:cs="Times New Roman Tajik 1.0"/>
                <w:bCs/>
                <w:szCs w:val="28"/>
              </w:rPr>
              <w:t>ун №58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Абдул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амидзода 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омид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он Абдул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мид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 xml:space="preserve">н. 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й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ун, кўчаи Б.Марваз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24</w:t>
            </w:r>
          </w:p>
          <w:p w:rsidR="00F7250E" w:rsidRPr="00393F0A" w:rsidRDefault="00F7250E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37500601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59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М.С.А.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мадо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№59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Орифзода М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д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М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муд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 xml:space="preserve">н. 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мадо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, кўчаи З.Роз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5</w:t>
            </w:r>
          </w:p>
          <w:p w:rsidR="00F7250E" w:rsidRPr="00393F0A" w:rsidRDefault="00F7250E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777150050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60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Муъминобод №60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Табаров Р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бал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Мўъминобод, кўчаи И.Сомо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</w:p>
          <w:p w:rsidR="00F7250E" w:rsidRPr="00393F0A" w:rsidRDefault="00F7250E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18359786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61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Па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№61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Хо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зода Идибек Давлат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Па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, кўчаи Ло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ут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16</w:t>
            </w:r>
          </w:p>
          <w:p w:rsidR="00572B56" w:rsidRPr="00393F0A" w:rsidRDefault="00572B56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35130791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62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Темурмалик №62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Сатторзода Шамсулло Ятим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Темурмалик, кўчаи И.Сомо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49</w:t>
            </w:r>
          </w:p>
          <w:p w:rsidR="000F5384" w:rsidRPr="00393F0A" w:rsidRDefault="000F5384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18552581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63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Фархор №63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Шоимардонзода Хайрулло Имом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 xml:space="preserve">н. Фархор, кўчаи 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.Шероз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4</w:t>
            </w:r>
          </w:p>
          <w:p w:rsidR="00F7250E" w:rsidRPr="00393F0A" w:rsidRDefault="00F7250E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07847192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64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Ховалинг №64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 xml:space="preserve">Мунисов 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Қ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удратулло Неъмато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Ховалинг, кўчаи И.Сомо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</w:p>
          <w:p w:rsidR="000F5384" w:rsidRPr="00393F0A" w:rsidRDefault="000F5384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18736473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65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 xml:space="preserve">А. 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ом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№65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Муъминов Саид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мад Аслиддино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B630BF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B630BF">
              <w:rPr>
                <w:rFonts w:eastAsia="Times New Roman" w:cs="Times New Roman Tajik 1.0"/>
                <w:bCs/>
                <w:szCs w:val="28"/>
              </w:rPr>
              <w:t>н. А.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B630BF">
              <w:rPr>
                <w:rFonts w:eastAsia="Times New Roman" w:cs="Times New Roman Tajik 1.0"/>
                <w:bCs/>
                <w:szCs w:val="28"/>
              </w:rPr>
              <w:t>ом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B630BF">
              <w:rPr>
                <w:rFonts w:eastAsia="Times New Roman" w:cs="Times New Roman Tajik 1.0"/>
                <w:bCs/>
                <w:szCs w:val="28"/>
              </w:rPr>
              <w:t xml:space="preserve">, кўчаи Сомониён 17 </w:t>
            </w:r>
          </w:p>
          <w:p w:rsidR="00B630BF" w:rsidRPr="00B630BF" w:rsidRDefault="00B630BF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B630BF">
              <w:rPr>
                <w:rFonts w:eastAsia="Times New Roman" w:cs="Times New Roman Tajik 1.0"/>
                <w:bCs/>
                <w:szCs w:val="28"/>
              </w:rPr>
              <w:t>937403232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66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Дўст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№66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Саидов Сафарал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 xml:space="preserve"> Гулмуродович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B630BF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B630BF">
              <w:rPr>
                <w:rFonts w:eastAsia="Times New Roman" w:cs="Times New Roman Tajik 1.0"/>
                <w:bCs/>
                <w:szCs w:val="28"/>
              </w:rPr>
              <w:t>н. Дўст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  <w:r w:rsidRPr="00B630BF">
              <w:rPr>
                <w:rFonts w:eastAsia="Times New Roman" w:cs="Times New Roman Tajik 1.0"/>
                <w:bCs/>
                <w:szCs w:val="28"/>
              </w:rPr>
              <w:t>, кўчаи Рўдак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</w:p>
          <w:p w:rsidR="00B630BF" w:rsidRPr="00B630BF" w:rsidRDefault="00B630BF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B630BF">
              <w:rPr>
                <w:rFonts w:eastAsia="Times New Roman" w:cs="Times New Roman Tajik 1.0"/>
                <w:bCs/>
                <w:szCs w:val="28"/>
              </w:rPr>
              <w:t>935486100</w:t>
            </w:r>
          </w:p>
        </w:tc>
      </w:tr>
      <w:tr w:rsidR="00F97C4E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67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Ш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ритус №67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Мануче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р Анвар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B630BF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B630BF">
              <w:rPr>
                <w:rFonts w:eastAsia="Times New Roman" w:cs="Times New Roman Tajik 1.0"/>
                <w:bCs/>
                <w:szCs w:val="28"/>
              </w:rPr>
              <w:t>н. Ш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B630BF">
              <w:rPr>
                <w:rFonts w:eastAsia="Times New Roman" w:cs="Times New Roman Tajik 1.0"/>
                <w:bCs/>
                <w:szCs w:val="28"/>
              </w:rPr>
              <w:t>ритус, кўчаи И.Сомон</w:t>
            </w:r>
            <w:r w:rsidR="00281A17">
              <w:rPr>
                <w:rFonts w:eastAsia="Times New Roman" w:cs="Times New Roman Tajik 1.0"/>
                <w:bCs/>
                <w:szCs w:val="28"/>
              </w:rPr>
              <w:t>ӣ</w:t>
            </w:r>
          </w:p>
          <w:p w:rsidR="00DC7308" w:rsidRPr="00B630BF" w:rsidRDefault="00B630BF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B630BF">
              <w:rPr>
                <w:rFonts w:eastAsia="Times New Roman" w:cs="Times New Roman Tajik 1.0"/>
                <w:bCs/>
                <w:szCs w:val="28"/>
              </w:rPr>
              <w:lastRenderedPageBreak/>
              <w:t>934445757</w:t>
            </w:r>
          </w:p>
        </w:tc>
      </w:tr>
      <w:tr w:rsidR="00393F0A" w:rsidRPr="00393F0A" w:rsidTr="00BA0E2B">
        <w:tc>
          <w:tcPr>
            <w:tcW w:w="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lastRenderedPageBreak/>
              <w:t>68.</w:t>
            </w:r>
          </w:p>
        </w:tc>
        <w:tc>
          <w:tcPr>
            <w:tcW w:w="2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Ш. Шо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ин №68</w:t>
            </w:r>
          </w:p>
        </w:tc>
        <w:tc>
          <w:tcPr>
            <w:tcW w:w="36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P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Ѓоибзода Насим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ҷ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он Алиа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мад</w:t>
            </w:r>
          </w:p>
        </w:tc>
        <w:tc>
          <w:tcPr>
            <w:tcW w:w="2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93F0A" w:rsidRDefault="00393F0A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 w:rsidRPr="00393F0A">
              <w:rPr>
                <w:rFonts w:eastAsia="Times New Roman" w:cs="Times New Roman Tajik 1.0"/>
                <w:bCs/>
                <w:szCs w:val="28"/>
              </w:rPr>
              <w:t>н. Ш.Шо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ин, де</w:t>
            </w:r>
            <w:r w:rsidR="00281A17">
              <w:rPr>
                <w:rFonts w:eastAsia="Times New Roman" w:cs="Times New Roman Tajik 1.0"/>
                <w:bCs/>
                <w:szCs w:val="28"/>
              </w:rPr>
              <w:t>ҳ</w:t>
            </w:r>
            <w:r w:rsidRPr="00393F0A">
              <w:rPr>
                <w:rFonts w:eastAsia="Times New Roman" w:cs="Times New Roman Tajik 1.0"/>
                <w:bCs/>
                <w:szCs w:val="28"/>
              </w:rPr>
              <w:t>аи Шўрообод</w:t>
            </w:r>
          </w:p>
          <w:p w:rsidR="00DC7308" w:rsidRDefault="00DC7308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07930201</w:t>
            </w:r>
          </w:p>
          <w:p w:rsidR="00DC7308" w:rsidRPr="00393F0A" w:rsidRDefault="00DC7308" w:rsidP="00393F0A">
            <w:pPr>
              <w:jc w:val="both"/>
              <w:rPr>
                <w:rFonts w:eastAsia="Times New Roman" w:cs="Times New Roman Tajik 1.0"/>
                <w:bCs/>
                <w:szCs w:val="28"/>
              </w:rPr>
            </w:pPr>
            <w:r>
              <w:rPr>
                <w:rFonts w:eastAsia="Times New Roman" w:cs="Times New Roman Tajik 1.0"/>
                <w:bCs/>
                <w:szCs w:val="28"/>
              </w:rPr>
              <w:t>918112473</w:t>
            </w:r>
          </w:p>
        </w:tc>
      </w:tr>
    </w:tbl>
    <w:p w:rsidR="00393F0A" w:rsidRPr="00393F0A" w:rsidRDefault="00393F0A" w:rsidP="00393F0A">
      <w:pPr>
        <w:spacing w:after="0" w:line="240" w:lineRule="auto"/>
        <w:ind w:firstLine="539"/>
        <w:jc w:val="both"/>
        <w:rPr>
          <w:rFonts w:ascii="Times New Roman Tj" w:eastAsia="Times New Roman" w:hAnsi="Times New Roman Tj" w:cs="Times New Roman Tajik 1.0"/>
          <w:bCs/>
          <w:sz w:val="28"/>
          <w:szCs w:val="28"/>
          <w:lang w:eastAsia="ru-RU"/>
        </w:rPr>
      </w:pPr>
    </w:p>
    <w:p w:rsidR="00393F0A" w:rsidRPr="00393F0A" w:rsidRDefault="00393F0A" w:rsidP="00393F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393F0A" w:rsidRPr="00393F0A" w:rsidRDefault="00393F0A" w:rsidP="00393F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sectPr w:rsidR="00393F0A" w:rsidRPr="00393F0A" w:rsidSect="00393F0A">
      <w:footerReference w:type="default" r:id="rId4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5A51" w:rsidRDefault="003E5A51">
      <w:pPr>
        <w:spacing w:after="0" w:line="240" w:lineRule="auto"/>
      </w:pPr>
      <w:r>
        <w:separator/>
      </w:r>
    </w:p>
  </w:endnote>
  <w:endnote w:type="continuationSeparator" w:id="0">
    <w:p w:rsidR="003E5A51" w:rsidRDefault="003E5A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Taj">
    <w:altName w:val="Times New Roman"/>
    <w:charset w:val="CC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Tj">
    <w:altName w:val="Times New Roman"/>
    <w:charset w:val="CC"/>
    <w:family w:val="roman"/>
    <w:pitch w:val="variable"/>
    <w:sig w:usb0="00000201" w:usb1="00000000" w:usb2="00000000" w:usb3="00000000" w:csb0="00000004" w:csb1="00000000"/>
  </w:font>
  <w:font w:name="Times Roman Tojik">
    <w:altName w:val="Times New Roman"/>
    <w:charset w:val="CC"/>
    <w:family w:val="roman"/>
    <w:pitch w:val="variable"/>
    <w:sig w:usb0="00000201" w:usb1="00000000" w:usb2="00000000" w:usb3="00000000" w:csb0="00000004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Tajik 1.0">
    <w:altName w:val="Times New Roman"/>
    <w:charset w:val="CC"/>
    <w:family w:val="roman"/>
    <w:pitch w:val="variable"/>
    <w:sig w:usb0="00000000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37986928"/>
      <w:docPartObj>
        <w:docPartGallery w:val="Page Numbers (Bottom of Page)"/>
        <w:docPartUnique/>
      </w:docPartObj>
    </w:sdtPr>
    <w:sdtEndPr/>
    <w:sdtContent>
      <w:p w:rsidR="00E9628E" w:rsidRDefault="003E5A51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>PAGE   \* MERGEFORMAT</w:instrText>
        </w:r>
        <w:r>
          <w:rPr>
            <w:noProof/>
          </w:rPr>
          <w:fldChar w:fldCharType="separate"/>
        </w:r>
        <w:r w:rsidR="00281A1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9628E" w:rsidRDefault="00E962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5A51" w:rsidRDefault="003E5A51">
      <w:pPr>
        <w:spacing w:after="0" w:line="240" w:lineRule="auto"/>
      </w:pPr>
      <w:r>
        <w:separator/>
      </w:r>
    </w:p>
  </w:footnote>
  <w:footnote w:type="continuationSeparator" w:id="0">
    <w:p w:rsidR="003E5A51" w:rsidRDefault="003E5A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A17C66"/>
    <w:multiLevelType w:val="multilevel"/>
    <w:tmpl w:val="3140B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C20CC1"/>
    <w:multiLevelType w:val="multilevel"/>
    <w:tmpl w:val="D2022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D550690"/>
    <w:multiLevelType w:val="multilevel"/>
    <w:tmpl w:val="DDE2B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F186C65"/>
    <w:multiLevelType w:val="multilevel"/>
    <w:tmpl w:val="5CB64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1621BCA"/>
    <w:multiLevelType w:val="multilevel"/>
    <w:tmpl w:val="76422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bU0NjM2tbC0tDQztDRV0lEKTi0uzszPAykwrAUA8TDq4CwAAAA="/>
  </w:docVars>
  <w:rsids>
    <w:rsidRoot w:val="005D55B0"/>
    <w:rsid w:val="00002232"/>
    <w:rsid w:val="000623A8"/>
    <w:rsid w:val="000A423B"/>
    <w:rsid w:val="000C2EA8"/>
    <w:rsid w:val="000F5384"/>
    <w:rsid w:val="00124ED4"/>
    <w:rsid w:val="00171BEA"/>
    <w:rsid w:val="00281A17"/>
    <w:rsid w:val="00303308"/>
    <w:rsid w:val="00342C8B"/>
    <w:rsid w:val="00360231"/>
    <w:rsid w:val="00376228"/>
    <w:rsid w:val="00393F0A"/>
    <w:rsid w:val="00395040"/>
    <w:rsid w:val="003D6817"/>
    <w:rsid w:val="003E0B64"/>
    <w:rsid w:val="003E5A51"/>
    <w:rsid w:val="00421B41"/>
    <w:rsid w:val="0046372A"/>
    <w:rsid w:val="00513DE0"/>
    <w:rsid w:val="00565B38"/>
    <w:rsid w:val="00572B56"/>
    <w:rsid w:val="005D1A3C"/>
    <w:rsid w:val="005D55B0"/>
    <w:rsid w:val="005E0BCB"/>
    <w:rsid w:val="006467C9"/>
    <w:rsid w:val="006F005A"/>
    <w:rsid w:val="007479E3"/>
    <w:rsid w:val="00780932"/>
    <w:rsid w:val="007947A4"/>
    <w:rsid w:val="00800C50"/>
    <w:rsid w:val="00814493"/>
    <w:rsid w:val="00862D37"/>
    <w:rsid w:val="008F603B"/>
    <w:rsid w:val="00911AE9"/>
    <w:rsid w:val="00930FA7"/>
    <w:rsid w:val="009C4127"/>
    <w:rsid w:val="00A23130"/>
    <w:rsid w:val="00A41F05"/>
    <w:rsid w:val="00A45AB4"/>
    <w:rsid w:val="00A67CF1"/>
    <w:rsid w:val="00A931C7"/>
    <w:rsid w:val="00AD0DB8"/>
    <w:rsid w:val="00B51B92"/>
    <w:rsid w:val="00B630BF"/>
    <w:rsid w:val="00B6346C"/>
    <w:rsid w:val="00B73B19"/>
    <w:rsid w:val="00BA0E2B"/>
    <w:rsid w:val="00BA6E93"/>
    <w:rsid w:val="00BA7721"/>
    <w:rsid w:val="00BD0B23"/>
    <w:rsid w:val="00C678A2"/>
    <w:rsid w:val="00C74799"/>
    <w:rsid w:val="00C978E3"/>
    <w:rsid w:val="00CE08C7"/>
    <w:rsid w:val="00CE56C8"/>
    <w:rsid w:val="00D0697B"/>
    <w:rsid w:val="00DC7308"/>
    <w:rsid w:val="00E15FBF"/>
    <w:rsid w:val="00E21F91"/>
    <w:rsid w:val="00E45A15"/>
    <w:rsid w:val="00E61FD7"/>
    <w:rsid w:val="00E9628E"/>
    <w:rsid w:val="00F00934"/>
    <w:rsid w:val="00F12080"/>
    <w:rsid w:val="00F43F35"/>
    <w:rsid w:val="00F7250E"/>
    <w:rsid w:val="00F96674"/>
    <w:rsid w:val="00F97C4E"/>
    <w:rsid w:val="00FB4FF1"/>
    <w:rsid w:val="00FE24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6EB6C8F-337F-4FA3-8116-F837BA25A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3DE0"/>
  </w:style>
  <w:style w:type="paragraph" w:styleId="Heading1">
    <w:name w:val="heading 1"/>
    <w:basedOn w:val="Normal"/>
    <w:next w:val="Normal"/>
    <w:link w:val="Heading1Char"/>
    <w:uiPriority w:val="9"/>
    <w:qFormat/>
    <w:rsid w:val="00862D3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62D37"/>
    <w:pPr>
      <w:keepNext/>
      <w:keepLines/>
      <w:spacing w:before="200" w:after="0"/>
      <w:outlineLvl w:val="1"/>
    </w:pPr>
    <w:rPr>
      <w:rFonts w:ascii="Calibri Light" w:eastAsia="Times New Roman" w:hAnsi="Calibri Light" w:cs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62D37"/>
    <w:pPr>
      <w:keepNext/>
      <w:keepLines/>
      <w:spacing w:before="200" w:after="0"/>
      <w:outlineLvl w:val="2"/>
    </w:pPr>
    <w:rPr>
      <w:rFonts w:ascii="Calibri Light" w:eastAsia="Times New Roman" w:hAnsi="Calibri Light" w:cs="Times New Roman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62D37"/>
    <w:pPr>
      <w:keepNext/>
      <w:keepLines/>
      <w:spacing w:before="200" w:after="0"/>
      <w:outlineLvl w:val="3"/>
    </w:pPr>
    <w:rPr>
      <w:rFonts w:ascii="Calibri Light" w:eastAsia="Times New Roman" w:hAnsi="Calibri Light" w:cs="Times New Roman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62D37"/>
    <w:pPr>
      <w:keepNext/>
      <w:keepLines/>
      <w:spacing w:before="200" w:after="0"/>
      <w:outlineLvl w:val="4"/>
    </w:pPr>
    <w:rPr>
      <w:rFonts w:ascii="Calibri Light" w:eastAsia="Times New Roman" w:hAnsi="Calibri Light" w:cs="Times New Roman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62D37"/>
    <w:pPr>
      <w:keepNext/>
      <w:keepLines/>
      <w:spacing w:before="200" w:after="0"/>
      <w:outlineLvl w:val="5"/>
    </w:pPr>
    <w:rPr>
      <w:rFonts w:ascii="Calibri Light" w:eastAsia="Times New Roman" w:hAnsi="Calibri Light" w:cs="Times New Roman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62D37"/>
    <w:pPr>
      <w:keepNext/>
      <w:keepLines/>
      <w:spacing w:before="200" w:after="0"/>
      <w:outlineLvl w:val="6"/>
    </w:pPr>
    <w:rPr>
      <w:rFonts w:ascii="Calibri Light" w:eastAsia="Times New Roman" w:hAnsi="Calibri Light" w:cs="Times New Roman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62D37"/>
    <w:pPr>
      <w:keepNext/>
      <w:keepLines/>
      <w:spacing w:before="200" w:after="0"/>
      <w:outlineLvl w:val="7"/>
    </w:pPr>
    <w:rPr>
      <w:rFonts w:ascii="Calibri Light" w:eastAsia="Times New Roman" w:hAnsi="Calibri Light" w:cs="Times New Roman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62D37"/>
    <w:pPr>
      <w:keepNext/>
      <w:keepLines/>
      <w:spacing w:before="200" w:after="0"/>
      <w:outlineLvl w:val="8"/>
    </w:pPr>
    <w:rPr>
      <w:rFonts w:ascii="Calibri Light" w:eastAsia="Times New Roman" w:hAnsi="Calibri Light" w:cs="Times New Roman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1">
    <w:name w:val="Заголовок 1 Знак"/>
    <w:basedOn w:val="DefaultParagraphFont"/>
    <w:link w:val="11"/>
    <w:uiPriority w:val="9"/>
    <w:rsid w:val="00862D3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62D37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62D37"/>
    <w:rPr>
      <w:rFonts w:ascii="Calibri Light" w:eastAsia="Times New Roman" w:hAnsi="Calibri Light" w:cs="Times New Roman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62D37"/>
    <w:rPr>
      <w:rFonts w:ascii="Calibri Light" w:eastAsia="Times New Roman" w:hAnsi="Calibri Light" w:cs="Times New Roman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62D37"/>
    <w:rPr>
      <w:rFonts w:ascii="Calibri Light" w:eastAsia="Times New Roman" w:hAnsi="Calibri Light" w:cs="Times New Roman"/>
      <w:b/>
      <w:bCs/>
      <w:color w:val="7F7F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62D37"/>
    <w:rPr>
      <w:rFonts w:ascii="Calibri Light" w:eastAsia="Times New Roman" w:hAnsi="Calibri Light" w:cs="Times New Roman"/>
      <w:b/>
      <w:bCs/>
      <w:i/>
      <w:iCs/>
      <w:color w:val="7F7F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62D37"/>
    <w:rPr>
      <w:rFonts w:ascii="Calibri Light" w:eastAsia="Times New Roman" w:hAnsi="Calibri Light" w:cs="Times New Roman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62D37"/>
    <w:rPr>
      <w:rFonts w:ascii="Calibri Light" w:eastAsia="Times New Roman" w:hAnsi="Calibri Light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62D37"/>
    <w:rPr>
      <w:rFonts w:ascii="Calibri Light" w:eastAsia="Times New Roman" w:hAnsi="Calibri Light" w:cs="Times New Roman"/>
      <w:i/>
      <w:iCs/>
      <w:spacing w:val="5"/>
      <w:sz w:val="20"/>
      <w:szCs w:val="20"/>
    </w:rPr>
  </w:style>
  <w:style w:type="paragraph" w:customStyle="1" w:styleId="11">
    <w:name w:val="Заголовок 11"/>
    <w:basedOn w:val="Normal"/>
    <w:next w:val="Normal"/>
    <w:link w:val="1"/>
    <w:uiPriority w:val="9"/>
    <w:qFormat/>
    <w:rsid w:val="00862D37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21">
    <w:name w:val="Заголовок 21"/>
    <w:basedOn w:val="Normal"/>
    <w:next w:val="Normal"/>
    <w:uiPriority w:val="9"/>
    <w:semiHidden/>
    <w:unhideWhenUsed/>
    <w:qFormat/>
    <w:rsid w:val="00862D37"/>
    <w:pPr>
      <w:spacing w:before="200" w:after="0"/>
      <w:outlineLvl w:val="1"/>
    </w:pPr>
    <w:rPr>
      <w:rFonts w:ascii="Calibri Light" w:eastAsia="Times New Roman" w:hAnsi="Calibri Light" w:cs="Times New Roman"/>
      <w:b/>
      <w:bCs/>
      <w:sz w:val="26"/>
      <w:szCs w:val="26"/>
    </w:rPr>
  </w:style>
  <w:style w:type="paragraph" w:customStyle="1" w:styleId="31">
    <w:name w:val="Заголовок 31"/>
    <w:basedOn w:val="Normal"/>
    <w:next w:val="Normal"/>
    <w:uiPriority w:val="9"/>
    <w:semiHidden/>
    <w:unhideWhenUsed/>
    <w:qFormat/>
    <w:rsid w:val="00862D37"/>
    <w:pPr>
      <w:spacing w:before="200" w:after="0" w:line="271" w:lineRule="auto"/>
      <w:outlineLvl w:val="2"/>
    </w:pPr>
    <w:rPr>
      <w:rFonts w:ascii="Calibri Light" w:eastAsia="Times New Roman" w:hAnsi="Calibri Light" w:cs="Times New Roman"/>
      <w:b/>
      <w:bCs/>
    </w:rPr>
  </w:style>
  <w:style w:type="paragraph" w:customStyle="1" w:styleId="41">
    <w:name w:val="Заголовок 41"/>
    <w:basedOn w:val="Normal"/>
    <w:next w:val="Normal"/>
    <w:uiPriority w:val="9"/>
    <w:semiHidden/>
    <w:unhideWhenUsed/>
    <w:qFormat/>
    <w:rsid w:val="00862D37"/>
    <w:pPr>
      <w:spacing w:before="200" w:after="0"/>
      <w:outlineLvl w:val="3"/>
    </w:pPr>
    <w:rPr>
      <w:rFonts w:ascii="Calibri Light" w:eastAsia="Times New Roman" w:hAnsi="Calibri Light" w:cs="Times New Roman"/>
      <w:b/>
      <w:bCs/>
      <w:i/>
      <w:iCs/>
    </w:rPr>
  </w:style>
  <w:style w:type="paragraph" w:customStyle="1" w:styleId="51">
    <w:name w:val="Заголовок 51"/>
    <w:basedOn w:val="Normal"/>
    <w:next w:val="Normal"/>
    <w:uiPriority w:val="9"/>
    <w:semiHidden/>
    <w:unhideWhenUsed/>
    <w:qFormat/>
    <w:rsid w:val="00862D37"/>
    <w:pPr>
      <w:spacing w:before="200" w:after="0"/>
      <w:outlineLvl w:val="4"/>
    </w:pPr>
    <w:rPr>
      <w:rFonts w:ascii="Calibri Light" w:eastAsia="Times New Roman" w:hAnsi="Calibri Light" w:cs="Times New Roman"/>
      <w:b/>
      <w:bCs/>
      <w:color w:val="7F7F7F"/>
    </w:rPr>
  </w:style>
  <w:style w:type="paragraph" w:customStyle="1" w:styleId="61">
    <w:name w:val="Заголовок 61"/>
    <w:basedOn w:val="Normal"/>
    <w:next w:val="Normal"/>
    <w:uiPriority w:val="9"/>
    <w:semiHidden/>
    <w:unhideWhenUsed/>
    <w:qFormat/>
    <w:rsid w:val="00862D37"/>
    <w:pPr>
      <w:spacing w:after="0" w:line="271" w:lineRule="auto"/>
      <w:outlineLvl w:val="5"/>
    </w:pPr>
    <w:rPr>
      <w:rFonts w:ascii="Calibri Light" w:eastAsia="Times New Roman" w:hAnsi="Calibri Light" w:cs="Times New Roman"/>
      <w:b/>
      <w:bCs/>
      <w:i/>
      <w:iCs/>
      <w:color w:val="7F7F7F"/>
    </w:rPr>
  </w:style>
  <w:style w:type="paragraph" w:customStyle="1" w:styleId="71">
    <w:name w:val="Заголовок 71"/>
    <w:basedOn w:val="Normal"/>
    <w:next w:val="Normal"/>
    <w:uiPriority w:val="9"/>
    <w:semiHidden/>
    <w:unhideWhenUsed/>
    <w:qFormat/>
    <w:rsid w:val="00862D37"/>
    <w:pPr>
      <w:spacing w:after="0"/>
      <w:outlineLvl w:val="6"/>
    </w:pPr>
    <w:rPr>
      <w:rFonts w:ascii="Calibri Light" w:eastAsia="Times New Roman" w:hAnsi="Calibri Light" w:cs="Times New Roman"/>
      <w:i/>
      <w:iCs/>
    </w:rPr>
  </w:style>
  <w:style w:type="paragraph" w:customStyle="1" w:styleId="81">
    <w:name w:val="Заголовок 81"/>
    <w:basedOn w:val="Normal"/>
    <w:next w:val="Normal"/>
    <w:uiPriority w:val="9"/>
    <w:semiHidden/>
    <w:unhideWhenUsed/>
    <w:qFormat/>
    <w:rsid w:val="00862D37"/>
    <w:pPr>
      <w:spacing w:after="0"/>
      <w:outlineLvl w:val="7"/>
    </w:pPr>
    <w:rPr>
      <w:rFonts w:ascii="Calibri Light" w:eastAsia="Times New Roman" w:hAnsi="Calibri Light" w:cs="Times New Roman"/>
      <w:sz w:val="20"/>
      <w:szCs w:val="20"/>
    </w:rPr>
  </w:style>
  <w:style w:type="paragraph" w:customStyle="1" w:styleId="91">
    <w:name w:val="Заголовок 91"/>
    <w:basedOn w:val="Normal"/>
    <w:next w:val="Normal"/>
    <w:uiPriority w:val="9"/>
    <w:semiHidden/>
    <w:unhideWhenUsed/>
    <w:qFormat/>
    <w:rsid w:val="00862D37"/>
    <w:pPr>
      <w:spacing w:after="0"/>
      <w:outlineLvl w:val="8"/>
    </w:pPr>
    <w:rPr>
      <w:rFonts w:ascii="Calibri Light" w:eastAsia="Times New Roman" w:hAnsi="Calibri Light" w:cs="Times New Roman"/>
      <w:i/>
      <w:iCs/>
      <w:spacing w:val="5"/>
      <w:sz w:val="20"/>
      <w:szCs w:val="20"/>
    </w:rPr>
  </w:style>
  <w:style w:type="numbering" w:customStyle="1" w:styleId="10">
    <w:name w:val="Нет списка1"/>
    <w:next w:val="NoList"/>
    <w:uiPriority w:val="99"/>
    <w:semiHidden/>
    <w:unhideWhenUsed/>
    <w:rsid w:val="00862D37"/>
  </w:style>
  <w:style w:type="paragraph" w:styleId="NormalWeb">
    <w:name w:val="Normal (Web)"/>
    <w:basedOn w:val="Normal"/>
    <w:uiPriority w:val="99"/>
    <w:unhideWhenUsed/>
    <w:rsid w:val="00862D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Strong">
    <w:name w:val="Strong"/>
    <w:uiPriority w:val="22"/>
    <w:qFormat/>
    <w:rsid w:val="00862D37"/>
    <w:rPr>
      <w:b/>
      <w:bCs/>
    </w:rPr>
  </w:style>
  <w:style w:type="paragraph" w:customStyle="1" w:styleId="vccustomheading">
    <w:name w:val="vc_custom_heading"/>
    <w:basedOn w:val="Normal"/>
    <w:rsid w:val="00862D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Название1"/>
    <w:basedOn w:val="Normal"/>
    <w:next w:val="Normal"/>
    <w:uiPriority w:val="10"/>
    <w:qFormat/>
    <w:rsid w:val="00862D37"/>
    <w:pPr>
      <w:pBdr>
        <w:bottom w:val="single" w:sz="4" w:space="1" w:color="auto"/>
      </w:pBdr>
      <w:spacing w:line="240" w:lineRule="auto"/>
      <w:contextualSpacing/>
    </w:pPr>
    <w:rPr>
      <w:rFonts w:ascii="Calibri Light" w:eastAsia="Times New Roman" w:hAnsi="Calibri Light" w:cs="Times New Roman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62D37"/>
    <w:rPr>
      <w:rFonts w:ascii="Calibri Light" w:eastAsia="Times New Roman" w:hAnsi="Calibri Light" w:cs="Times New Roman"/>
      <w:spacing w:val="5"/>
      <w:sz w:val="52"/>
      <w:szCs w:val="52"/>
    </w:rPr>
  </w:style>
  <w:style w:type="paragraph" w:customStyle="1" w:styleId="13">
    <w:name w:val="Подзаголовок1"/>
    <w:basedOn w:val="Normal"/>
    <w:next w:val="Normal"/>
    <w:uiPriority w:val="11"/>
    <w:qFormat/>
    <w:rsid w:val="00862D37"/>
    <w:pPr>
      <w:spacing w:after="600"/>
    </w:pPr>
    <w:rPr>
      <w:rFonts w:ascii="Calibri Light" w:eastAsia="Times New Roman" w:hAnsi="Calibri Light" w:cs="Times New Roman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62D37"/>
    <w:rPr>
      <w:rFonts w:ascii="Calibri Light" w:eastAsia="Times New Roman" w:hAnsi="Calibri Light" w:cs="Times New Roman"/>
      <w:i/>
      <w:iCs/>
      <w:spacing w:val="13"/>
      <w:sz w:val="24"/>
      <w:szCs w:val="24"/>
    </w:rPr>
  </w:style>
  <w:style w:type="character" w:styleId="Emphasis">
    <w:name w:val="Emphasis"/>
    <w:uiPriority w:val="20"/>
    <w:qFormat/>
    <w:rsid w:val="00862D37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99"/>
    <w:qFormat/>
    <w:rsid w:val="00862D37"/>
    <w:pPr>
      <w:spacing w:after="0" w:line="240" w:lineRule="auto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862D37"/>
    <w:pPr>
      <w:ind w:left="720"/>
      <w:contextualSpacing/>
    </w:pPr>
    <w:rPr>
      <w:rFonts w:eastAsia="Times New Roman"/>
    </w:rPr>
  </w:style>
  <w:style w:type="paragraph" w:styleId="Quote">
    <w:name w:val="Quote"/>
    <w:basedOn w:val="Normal"/>
    <w:next w:val="Normal"/>
    <w:link w:val="QuoteChar"/>
    <w:uiPriority w:val="29"/>
    <w:qFormat/>
    <w:rsid w:val="00862D37"/>
    <w:pPr>
      <w:spacing w:before="200" w:after="0"/>
      <w:ind w:left="360" w:right="360"/>
    </w:pPr>
    <w:rPr>
      <w:rFonts w:eastAsia="Times New Roman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62D37"/>
    <w:rPr>
      <w:rFonts w:eastAsia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62D3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eastAsia="Times New Roman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2D37"/>
    <w:rPr>
      <w:rFonts w:eastAsia="Times New Roman"/>
      <w:b/>
      <w:bCs/>
      <w:i/>
      <w:iCs/>
    </w:rPr>
  </w:style>
  <w:style w:type="character" w:styleId="SubtleEmphasis">
    <w:name w:val="Subtle Emphasis"/>
    <w:uiPriority w:val="19"/>
    <w:qFormat/>
    <w:rsid w:val="00862D37"/>
    <w:rPr>
      <w:i/>
      <w:iCs/>
    </w:rPr>
  </w:style>
  <w:style w:type="character" w:styleId="IntenseEmphasis">
    <w:name w:val="Intense Emphasis"/>
    <w:uiPriority w:val="21"/>
    <w:qFormat/>
    <w:rsid w:val="00862D37"/>
    <w:rPr>
      <w:b/>
      <w:bCs/>
    </w:rPr>
  </w:style>
  <w:style w:type="character" w:styleId="SubtleReference">
    <w:name w:val="Subtle Reference"/>
    <w:uiPriority w:val="31"/>
    <w:qFormat/>
    <w:rsid w:val="00862D37"/>
    <w:rPr>
      <w:smallCaps/>
    </w:rPr>
  </w:style>
  <w:style w:type="character" w:styleId="IntenseReference">
    <w:name w:val="Intense Reference"/>
    <w:uiPriority w:val="32"/>
    <w:qFormat/>
    <w:rsid w:val="00862D37"/>
    <w:rPr>
      <w:smallCaps/>
      <w:spacing w:val="5"/>
      <w:u w:val="single"/>
    </w:rPr>
  </w:style>
  <w:style w:type="character" w:styleId="BookTitle">
    <w:name w:val="Book Title"/>
    <w:uiPriority w:val="33"/>
    <w:qFormat/>
    <w:rsid w:val="00862D37"/>
    <w:rPr>
      <w:i/>
      <w:iCs/>
      <w:smallCaps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862D3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62D37"/>
    <w:pPr>
      <w:keepNext w:val="0"/>
      <w:keepLines w:val="0"/>
      <w:contextualSpacing/>
      <w:outlineLvl w:val="9"/>
    </w:pPr>
    <w:rPr>
      <w:color w:val="auto"/>
      <w:lang w:bidi="en-US"/>
    </w:rPr>
  </w:style>
  <w:style w:type="paragraph" w:customStyle="1" w:styleId="14">
    <w:name w:val="Обычный1"/>
    <w:link w:val="Normal0"/>
    <w:rsid w:val="00862D37"/>
    <w:pPr>
      <w:widowControl w:val="0"/>
      <w:spacing w:after="0" w:line="240" w:lineRule="auto"/>
      <w:ind w:firstLine="700"/>
      <w:jc w:val="both"/>
    </w:pPr>
    <w:rPr>
      <w:rFonts w:ascii="Times New Roman Taj" w:eastAsia="Times New Roman" w:hAnsi="Times New Roman Taj" w:cs="Times New Roman"/>
      <w:snapToGrid w:val="0"/>
      <w:sz w:val="20"/>
      <w:szCs w:val="20"/>
      <w:lang w:eastAsia="ru-RU"/>
    </w:rPr>
  </w:style>
  <w:style w:type="character" w:customStyle="1" w:styleId="Normal0">
    <w:name w:val="Normal Знак"/>
    <w:link w:val="14"/>
    <w:rsid w:val="00862D37"/>
    <w:rPr>
      <w:rFonts w:ascii="Times New Roman Taj" w:eastAsia="Times New Roman" w:hAnsi="Times New Roman Taj" w:cs="Times New Roman"/>
      <w:snapToGrid w:val="0"/>
      <w:sz w:val="20"/>
      <w:szCs w:val="20"/>
      <w:lang w:eastAsia="ru-RU"/>
    </w:rPr>
  </w:style>
  <w:style w:type="paragraph" w:styleId="Header">
    <w:name w:val="header"/>
    <w:basedOn w:val="Normal"/>
    <w:link w:val="HeaderChar"/>
    <w:uiPriority w:val="99"/>
    <w:unhideWhenUsed/>
    <w:rsid w:val="00862D37"/>
    <w:pPr>
      <w:tabs>
        <w:tab w:val="center" w:pos="4677"/>
        <w:tab w:val="right" w:pos="9355"/>
      </w:tabs>
      <w:spacing w:after="0" w:line="240" w:lineRule="auto"/>
    </w:pPr>
    <w:rPr>
      <w:rFonts w:eastAsia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862D37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862D37"/>
    <w:pPr>
      <w:tabs>
        <w:tab w:val="center" w:pos="4677"/>
        <w:tab w:val="right" w:pos="9355"/>
      </w:tabs>
      <w:spacing w:after="0" w:line="240" w:lineRule="auto"/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862D37"/>
    <w:rPr>
      <w:rFonts w:eastAsia="Times New Roman"/>
    </w:rPr>
  </w:style>
  <w:style w:type="table" w:styleId="TableGrid">
    <w:name w:val="Table Grid"/>
    <w:basedOn w:val="TableNormal"/>
    <w:uiPriority w:val="59"/>
    <w:rsid w:val="00862D37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0">
    <w:name w:val="Нет списка11"/>
    <w:next w:val="NoList"/>
    <w:uiPriority w:val="99"/>
    <w:semiHidden/>
    <w:unhideWhenUsed/>
    <w:rsid w:val="00862D37"/>
  </w:style>
  <w:style w:type="table" w:customStyle="1" w:styleId="15">
    <w:name w:val="Сетка таблицы1"/>
    <w:basedOn w:val="TableNormal"/>
    <w:next w:val="TableGrid"/>
    <w:uiPriority w:val="59"/>
    <w:rsid w:val="00862D37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62D37"/>
    <w:pPr>
      <w:spacing w:after="0" w:line="240" w:lineRule="auto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D37"/>
    <w:rPr>
      <w:rFonts w:ascii="Tahoma" w:eastAsia="Calibri" w:hAnsi="Tahoma" w:cs="Tahoma"/>
      <w:sz w:val="16"/>
      <w:szCs w:val="16"/>
    </w:rPr>
  </w:style>
  <w:style w:type="character" w:customStyle="1" w:styleId="210">
    <w:name w:val="Заголовок 2 Знак1"/>
    <w:basedOn w:val="DefaultParagraphFont"/>
    <w:uiPriority w:val="9"/>
    <w:semiHidden/>
    <w:rsid w:val="00862D3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10">
    <w:name w:val="Заголовок 3 Знак1"/>
    <w:basedOn w:val="DefaultParagraphFont"/>
    <w:uiPriority w:val="9"/>
    <w:semiHidden/>
    <w:rsid w:val="00862D3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10">
    <w:name w:val="Заголовок 4 Знак1"/>
    <w:basedOn w:val="DefaultParagraphFont"/>
    <w:uiPriority w:val="9"/>
    <w:semiHidden/>
    <w:rsid w:val="00862D3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10">
    <w:name w:val="Заголовок 5 Знак1"/>
    <w:basedOn w:val="DefaultParagraphFont"/>
    <w:uiPriority w:val="9"/>
    <w:semiHidden/>
    <w:rsid w:val="00862D3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10">
    <w:name w:val="Заголовок 6 Знак1"/>
    <w:basedOn w:val="DefaultParagraphFont"/>
    <w:uiPriority w:val="9"/>
    <w:semiHidden/>
    <w:rsid w:val="00862D3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10">
    <w:name w:val="Заголовок 7 Знак1"/>
    <w:basedOn w:val="DefaultParagraphFont"/>
    <w:uiPriority w:val="9"/>
    <w:semiHidden/>
    <w:rsid w:val="00862D3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10">
    <w:name w:val="Заголовок 8 Знак1"/>
    <w:basedOn w:val="DefaultParagraphFont"/>
    <w:uiPriority w:val="9"/>
    <w:semiHidden/>
    <w:rsid w:val="00862D3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10">
    <w:name w:val="Заголовок 9 Знак1"/>
    <w:basedOn w:val="DefaultParagraphFont"/>
    <w:uiPriority w:val="9"/>
    <w:semiHidden/>
    <w:rsid w:val="00862D3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62D3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="Calibri Light" w:eastAsia="Times New Roman" w:hAnsi="Calibri Light" w:cs="Times New Roman"/>
      <w:spacing w:val="5"/>
      <w:sz w:val="52"/>
      <w:szCs w:val="52"/>
    </w:rPr>
  </w:style>
  <w:style w:type="character" w:customStyle="1" w:styleId="16">
    <w:name w:val="Название Знак1"/>
    <w:basedOn w:val="DefaultParagraphFont"/>
    <w:uiPriority w:val="10"/>
    <w:rsid w:val="00862D3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62D37"/>
    <w:pPr>
      <w:numPr>
        <w:ilvl w:val="1"/>
      </w:numPr>
    </w:pPr>
    <w:rPr>
      <w:rFonts w:ascii="Calibri Light" w:eastAsia="Times New Roman" w:hAnsi="Calibri Light" w:cs="Times New Roman"/>
      <w:i/>
      <w:iCs/>
      <w:spacing w:val="13"/>
      <w:sz w:val="24"/>
      <w:szCs w:val="24"/>
    </w:rPr>
  </w:style>
  <w:style w:type="character" w:customStyle="1" w:styleId="17">
    <w:name w:val="Подзаголовок Знак1"/>
    <w:basedOn w:val="DefaultParagraphFont"/>
    <w:uiPriority w:val="11"/>
    <w:rsid w:val="00862D3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62D3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62D3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62D37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62D37"/>
    <w:rPr>
      <w:color w:val="0000FF" w:themeColor="hyperlink"/>
      <w:u w:val="single"/>
    </w:rPr>
  </w:style>
  <w:style w:type="table" w:customStyle="1" w:styleId="2">
    <w:name w:val="Сетка таблицы2"/>
    <w:basedOn w:val="TableNormal"/>
    <w:next w:val="TableGrid"/>
    <w:uiPriority w:val="59"/>
    <w:rsid w:val="00393F0A"/>
    <w:pPr>
      <w:spacing w:after="0" w:line="240" w:lineRule="auto"/>
    </w:pPr>
    <w:rPr>
      <w:rFonts w:ascii="Times New Roman Tj" w:hAnsi="Times New Roman Tj"/>
      <w:sz w:val="28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tg.wikipedia.org/wiki/%D0%A1%D0%B0%D0%B4%D1%80%D0%B8%D0%B4%D0%B4%D0%B8%D0%BD_%D0%90%D0%B9%D0%BD%D3%A3" TargetMode="External"/><Relationship Id="rId18" Type="http://schemas.openxmlformats.org/officeDocument/2006/relationships/hyperlink" Target="https://tg.wikipedia.org/wiki/%D0%9E%D1%81%D0%BE%D1%80%D1%85%D0%BE%D0%BD%D0%B0%D0%B8_%D0%BC%D0%B8%D0%BB%D0%BB%D0%B8%D0%B8_%D0%B1%D0%B0_%D0%BD%D0%BE%D0%BC%D0%B8_%D0%9A%D0%B0%D0%BC%D0%BE%D0%BB%D0%B8%D0%B4%D0%B4%D0%B8%D0%BD_%D0%91%D0%B5%D2%B3%D0%B7%D0%BE%D0%B4" TargetMode="External"/><Relationship Id="rId26" Type="http://schemas.openxmlformats.org/officeDocument/2006/relationships/hyperlink" Target="https://tg.wikipedia.org/wiki/%D0%9E%D1%81%D0%BE%D1%80%D1%85%D0%BE%D0%BD%D0%B0%D0%B8_%D0%9B%D0%BE%D2%B3%D1%83%D1%82%D3%A3" TargetMode="External"/><Relationship Id="rId39" Type="http://schemas.openxmlformats.org/officeDocument/2006/relationships/hyperlink" Target="https://tg.wikipedia.org/wiki/%D0%91%D0%BE%D2%93%D0%B8_%D0%9B%D1%83%D1%87%D0%BE%D0%B1" TargetMode="External"/><Relationship Id="rId21" Type="http://schemas.openxmlformats.org/officeDocument/2006/relationships/hyperlink" Target="https://tg.wikipedia.org/wiki/%D0%A1%D0%B0%D0%B4%D1%80%D0%B8%D0%B4%D0%B4%D0%B8%D0%BD_%D0%90%D0%B9%D0%BD%D3%A3" TargetMode="External"/><Relationship Id="rId34" Type="http://schemas.openxmlformats.org/officeDocument/2006/relationships/hyperlink" Target="https://tg.wikipedia.org/wiki/%D0%91%D0%BE%D2%93%D0%B8_%D0%90._%D0%A0%D3%AF%D0%B4%D0%B0%D0%BA%D3%A3" TargetMode="External"/><Relationship Id="rId42" Type="http://schemas.openxmlformats.org/officeDocument/2006/relationships/hyperlink" Target="https://tg.wikipedia.org/wiki/%D0%91%D0%BE%D2%93%D0%B8_%D0%BD%D0%BE%D2%B3%D0%B8%D1%8F%D0%B8_%D0%A8%D0%BE%D2%B3%D0%BC%D0%B0%D0%BD%D1%81%D1%83%D1%80" TargetMode="External"/><Relationship Id="rId47" Type="http://schemas.openxmlformats.org/officeDocument/2006/relationships/footer" Target="footer1.xml"/><Relationship Id="rId7" Type="http://schemas.openxmlformats.org/officeDocument/2006/relationships/hyperlink" Target="https://tg.wikipedia.org/wiki/%D0%98%D1%81%D0%BC%D0%BE%D0%B8%D0%BB%D0%B8_%D0%A1%D0%BE%D0%BC%D0%BE%D0%BD%D3%A3" TargetMode="External"/><Relationship Id="rId2" Type="http://schemas.openxmlformats.org/officeDocument/2006/relationships/styles" Target="styles.xml"/><Relationship Id="rId16" Type="http://schemas.openxmlformats.org/officeDocument/2006/relationships/hyperlink" Target="https://tg.wikipedia.org/wiki/%D0%91%D0%BE%D0%B1%D0%BE%D2%B7%D0%BE%D0%BD_%D2%92%D0%B0%D1%84%D1%83%D1%80%D0%BE%D0%B2" TargetMode="External"/><Relationship Id="rId29" Type="http://schemas.openxmlformats.org/officeDocument/2006/relationships/hyperlink" Target="https://tg.wikipedia.org/wiki/%D0%A2%D0%B5%D0%B0%D1%82%D1%80%D0%B8_%D0%B4%D0%B0%D0%B2%D0%BB%D0%B0%D1%82%D0%B8%D0%B8_%D0%B0%D0%BA%D0%B0%D0%B4%D0%B5%D0%BC%D0%B8%D0%B8_%D0%B4%D1%80%D0%B0%D0%BC%D0%B0%D0%B2%D0%B8%D0%B8_%D0%B1%D0%B0_%D0%BD%D0%BE%D0%BC%D0%B8_%D0%90._%D0%9B%D0%BE%D2%B3%D1%83%D1%82%D3%A3" TargetMode="External"/><Relationship Id="rId11" Type="http://schemas.openxmlformats.org/officeDocument/2006/relationships/hyperlink" Target="https://tg.wikipedia.org/wiki/%D0%A4%D0%B8%D1%80%D0%B4%D0%B0%D0%B2%D1%81%D3%A3" TargetMode="External"/><Relationship Id="rId24" Type="http://schemas.openxmlformats.org/officeDocument/2006/relationships/hyperlink" Target="https://tg.wikipedia.org/wiki/%D0%9C%D0%B8%D1%80%D0%B7%D0%BE_%D0%A2%D1%83%D1%80%D1%81%D1%83%D0%BD%D0%B7%D0%BE%D0%B4%D0%B0" TargetMode="External"/><Relationship Id="rId32" Type="http://schemas.openxmlformats.org/officeDocument/2006/relationships/hyperlink" Target="https://tg.wikipedia.org/wiki/%D0%A2%D0%B5%D0%B0%D1%82%D1%80%D0%B8_%D0%B4%D0%B0%D0%B2%D0%BB%D0%B0%D1%82%D0%B8%D0%B8_%D0%B0%D0%BA%D0%B0%D0%B4%D0%B5%D0%BC%D0%B8%D0%B8_%D0%BE%D0%BF%D0%B5%D1%80%D0%B0_%D0%B2%D0%B0_%D0%B1%D0%B0%D0%BB%D0%B5%D1%82%D0%B8_%D0%B1%D0%B0_%D0%BD%D0%BE%D0%BC%D0%B8_%D0%A1%D0%B0%D0%B4%D1%80%D0%B8%D0%B4%D0%B4%D0%B8%D0%BD_%D0%90%D0%B9%D0%BD%D3%A3" TargetMode="External"/><Relationship Id="rId37" Type="http://schemas.openxmlformats.org/officeDocument/2006/relationships/hyperlink" Target="https://tg.wikipedia.org/wiki/%D0%9A%D3%AF%D0%BB%D0%B8_%D2%B7%D0%B0%D0%B2%D0%BE%D0%BD%D0%BE%D0%BD" TargetMode="External"/><Relationship Id="rId40" Type="http://schemas.openxmlformats.org/officeDocument/2006/relationships/hyperlink" Target="https://tg.wikipedia.org/wiki/%D0%91%D0%BE%D2%93%D0%B8_%D2%92%D0%B0%D0%BB%D0%B0%D0%B1%D0%B0" TargetMode="External"/><Relationship Id="rId45" Type="http://schemas.openxmlformats.org/officeDocument/2006/relationships/hyperlink" Target="http://www.kmir.tj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tg.wikipedia.org/wiki/%D0%A3%D0%BC%D0%B0%D1%80%D0%B8_%D0%A5%D0%B0%D0%B9%D1%91%D0%BC" TargetMode="External"/><Relationship Id="rId23" Type="http://schemas.openxmlformats.org/officeDocument/2006/relationships/hyperlink" Target="https://tg.wikipedia.org/wiki/%D0%9E%D1%81%D0%BE%D1%80%D1%85%D0%BE%D0%BD%D0%B0%D0%B8_%D0%A2%D1%83%D1%80%D1%81%D1%83%D0%BD%D0%B7%D0%BE%D0%B4%D0%B0" TargetMode="External"/><Relationship Id="rId28" Type="http://schemas.openxmlformats.org/officeDocument/2006/relationships/hyperlink" Target="https://tg.wikipedia.org/wiki/%D0%9E%D1%81%D0%BE%D1%80%D1%85%D0%BE%D0%BD%D0%B0%D0%B8_%D0%B0%D1%81%D0%B1%D0%BE%D0%B1%D2%B3%D0%BE%D0%B8_%D0%BC%D1%83%D1%81%D0%B8%D2%9B%D0%B8%D0%B8_%D0%B1%D0%B0_%D0%BD%D0%BE%D0%BC%D0%B8_%D0%93%D1%83%D1%80%D0%BC%D0%B8%D0%BD%D2%B7_%D0%97%D0%B0%D0%B2%D2%9B%D0%B8%D0%B1%D0%B5%D0%BA%D0%BE%D0%B2" TargetMode="External"/><Relationship Id="rId36" Type="http://schemas.openxmlformats.org/officeDocument/2006/relationships/hyperlink" Target="https://tg.wikipedia.org/wiki/%D0%91%D0%BE%D2%93%D0%B8_%D2%B3%D0%B0%D0%B9%D0%B2%D0%BE%D0%BD%D0%BE%D1%82" TargetMode="External"/><Relationship Id="rId49" Type="http://schemas.openxmlformats.org/officeDocument/2006/relationships/theme" Target="theme/theme1.xml"/><Relationship Id="rId10" Type="http://schemas.openxmlformats.org/officeDocument/2006/relationships/hyperlink" Target="https://tg.wikipedia.org/wiki/%D0%9C%D0%B8%D1%80%D0%B7%D0%BE_%D0%A2%D1%83%D1%80%D1%81%D1%83%D0%BD%D0%B7%D0%BE%D0%B4%D0%B0" TargetMode="External"/><Relationship Id="rId19" Type="http://schemas.openxmlformats.org/officeDocument/2006/relationships/hyperlink" Target="https://tg.wikipedia.org/wiki/%D0%9E%D1%81%D0%BE%D1%80%D1%85%D0%BE%D0%BD%D0%B0%D0%B8_%D0%BC%D0%B8%D0%BB%D0%BB%D0%B8%D0%B8_%D0%B1%D0%BE%D1%81%D1%82%D0%BE%D0%BD%D0%B8%D0%B8_%D0%A2%D0%BE%D2%B7%D0%B8%D0%BA%D0%B8%D1%81%D1%82%D0%BE%D0%BD" TargetMode="External"/><Relationship Id="rId31" Type="http://schemas.openxmlformats.org/officeDocument/2006/relationships/hyperlink" Target="https://tg.wikipedia.org/wiki/%D0%A2%D0%B5%D0%B0%D1%82%D1%80%D0%B8_%D0%B4%D0%B0%D0%B2%D0%BB%D0%B0%D1%82%D0%B8%D0%B8_%D0%B4%D1%80%D0%B0%D0%BC%D0%B0%D0%B8_%D1%80%D1%83%D1%81%D0%B8%D0%B8_%D0%B1%D0%B0_%D0%BD%D0%BE%D0%BC%D0%B8_%D0%92%D0%BB%D0%B0%D0%B4%D0%B8%D0%BC%D0%B8%D1%80_%D0%9C%D0%B0%D1%8F%D0%BA%D0%BE%D0%B2%D1%81%D0%BA%D0%B8%D0%B9" TargetMode="External"/><Relationship Id="rId44" Type="http://schemas.openxmlformats.org/officeDocument/2006/relationships/hyperlink" Target="https://tg.wikipedia.org/wiki/%D0%93%D1%83%D0%BB%D0%B3%D0%B0%D1%88%D1%82%D0%B8_%D0%B1%D0%B0_%D0%BD%D0%BE%D0%BC%D0%B8_%D0%B0%D0%BA%D0%B0%D0%B4%D0%B5%D0%BC%D0%B8%D0%BA%D2%B3%D0%BE_%D0%A0%D0%B0%D2%B7%D0%B0%D0%B1%D0%BE%D0%B2%D2%B3%D0%B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g.wikipedia.org/wiki/%D0%90%D0%B1%D1%83%D0%B0%D0%BB%D3%A3_%D0%B8%D0%B1%D0%BD%D0%B8_%D0%A1%D0%B8%D0%BD%D0%BE" TargetMode="External"/><Relationship Id="rId14" Type="http://schemas.openxmlformats.org/officeDocument/2006/relationships/hyperlink" Target="https://tg.wikipedia.org/wiki/%D0%90%D0%B1%D1%83%D0%BB%D2%9B%D0%BE%D1%81%D0%B8%D0%BC_%D0%9B%D0%BE%D2%B3%D1%83%D1%82%D3%A3" TargetMode="External"/><Relationship Id="rId22" Type="http://schemas.openxmlformats.org/officeDocument/2006/relationships/hyperlink" Target="https://tg.wikipedia.org/wiki/%D0%9E%D1%81%D0%BE%D1%80%D1%85%D0%BE%D0%BD%D0%B0%D0%B8_%D2%B7%D1%83%D0%BC%D2%B3%D1%83%D1%80%D0%B8%D1%8F%D0%B2%D0%B8%D0%B8_%D1%84%D0%B0%D1%80%D2%B3%D0%B0%D0%BD%D0%B3%D0%B8_%D0%BC%D1%83%D1%81%D0%B8%D2%9B%D0%B8%D0%B8_%D0%B1%D0%B0_%D0%BD%D0%BE%D0%BC%D0%B8_%D0%97%D0%B8%D1%91%D0%B4%D1%83%D0%BB%D0%BB%D0%BE_%D0%A8%D0%B0%D2%B3%D0%B8%D0%B4%D3%A3_%D0%B4%D0%B0%D1%80_%D0%94%D1%83%D1%88%D0%B0%D0%BD%D0%B1%D0%B5" TargetMode="External"/><Relationship Id="rId27" Type="http://schemas.openxmlformats.org/officeDocument/2006/relationships/hyperlink" Target="https://tg.wikipedia.org/wiki/%D0%9E%D1%81%D0%BE%D1%80%D1%85%D0%BE%D0%BD%D0%B0%D0%B8_%D0%B7%D0%B0%D0%BC%D0%B8%D0%BD%D1%88%D0%B8%D0%BD%D0%BE%D1%81%D0%B8%D0%B8_%D0%A2%D0%BE%D2%B7%D0%B8%D0%BA%D0%B8%D1%81%D1%82%D0%BE%D0%BD_%D0%B4%D0%B0%D1%80_%D1%88%D0%B0%D2%B3%D1%80%D0%B8_%D0%94%D1%83%D1%88%D0%B0%D0%BD%D0%B1%D0%B5" TargetMode="External"/><Relationship Id="rId30" Type="http://schemas.openxmlformats.org/officeDocument/2006/relationships/hyperlink" Target="https://tg.wikipedia.org/wiki/%D0%A2%D0%B5%D0%B0%D1%82%D1%80%D0%B8_%D0%B4%D0%B0%D0%B2%D0%BB%D0%B0%D1%82%D0%B8%D0%B8_%D2%B7%D0%B0%D0%B2%D0%BE%D0%BD%D0%BE%D0%BD_%D0%B1%D0%B0_%D0%BD%D0%BE%D0%BC%D0%B8_%D0%9C._%D0%92%D0%BE%D2%B3%D0%B8%D0%B4%D0%BE%D0%B2" TargetMode="External"/><Relationship Id="rId35" Type="http://schemas.openxmlformats.org/officeDocument/2006/relationships/hyperlink" Target="https://tg.wikipedia.org/wiki/%D0%91%D0%BE%D2%93%D0%B8_%D1%84%D0%B0%D1%80%D0%BE%D2%93%D0%B0%D1%82_%D0%B2%D0%B0_%D0%B8%D1%81%D1%82%D0%B8%D1%80%D0%BE%D2%B3%D0%B0%D1%82%D0%B8_%D0%B1%D0%B0_%D0%BD%D0%BE%D0%BC%D0%B8_%D0%A1._%D0%90%D0%B9%D0%BD%D3%A3" TargetMode="External"/><Relationship Id="rId43" Type="http://schemas.openxmlformats.org/officeDocument/2006/relationships/hyperlink" Target="https://tg.wikipedia.org/wiki/%D0%93%D1%83%D0%BB%D0%B1%D0%BE%D2%93%D0%B8_%C2%AB%D0%91%D3%AF%D1%81%D1%82%D0%BE%D0%BD%C2%BB" TargetMode="External"/><Relationship Id="rId48" Type="http://schemas.openxmlformats.org/officeDocument/2006/relationships/fontTable" Target="fontTable.xml"/><Relationship Id="rId8" Type="http://schemas.openxmlformats.org/officeDocument/2006/relationships/hyperlink" Target="https://tg.wikipedia.org/wiki/%D0%A1%D0%B0%D0%B4%D1%80%D0%B8%D0%B4%D0%B4%D0%B8%D0%BD_%D0%90%D0%B9%D0%BD%D3%A3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tg.wikipedia.org/wiki/%D0%A0%D3%AF%D0%B4%D0%B0%D0%BA%D3%A3" TargetMode="External"/><Relationship Id="rId17" Type="http://schemas.openxmlformats.org/officeDocument/2006/relationships/hyperlink" Target="https://tg.wikipedia.org/wiki/%D0%9E%D1%81%D0%BE%D1%80%D1%85%D0%BE%D0%BD%D0%B0%D0%B8_%D0%BC%D0%B8%D0%BB%D0%BB%D0%B8%D0%B8_%D0%A2%D0%BE%D2%B7%D0%B8%D0%BA%D0%B8%D1%81%D1%82%D0%BE%D0%BD" TargetMode="External"/><Relationship Id="rId25" Type="http://schemas.openxmlformats.org/officeDocument/2006/relationships/hyperlink" Target="https://tg.wikipedia.org/wiki/%D0%9E%D1%81%D0%BE%D1%80%D1%85%D0%BE%D0%BD%D0%B0%D0%B8_%D1%88%D0%B0%D1%80%D0%B0%D1%84%D0%B8_%D2%B7%D0%B0%D0%BD%D0%B3%D0%B8%D0%B8_%D1%88%D0%B0%D2%B3%D1%80%D0%B8_%D0%94%D1%83%D1%88%D0%B0%D0%BD%D0%B1%D0%B5" TargetMode="External"/><Relationship Id="rId33" Type="http://schemas.openxmlformats.org/officeDocument/2006/relationships/hyperlink" Target="https://tg.wikipedia.org/wiki/%D0%A2%D0%B5%D0%B0%D1%82%D1%80%D0%B8_%D0%B4%D0%B0%D0%B2%D0%BB%D0%B0%D1%82%D0%B8%D0%B8_%D0%BB%D3%AF%D1%85%D1%82%D0%B0%D0%BA" TargetMode="External"/><Relationship Id="rId38" Type="http://schemas.openxmlformats.org/officeDocument/2006/relationships/hyperlink" Target="https://tg.wikipedia.org/wiki/%D0%91%D0%BE%D2%93%D0%B8_%C2%AB%D0%98%D1%80%D0%B0%D0%BC%C2%BB" TargetMode="External"/><Relationship Id="rId46" Type="http://schemas.openxmlformats.org/officeDocument/2006/relationships/hyperlink" Target="mailto:tajikistan.elections@gmail.com" TargetMode="External"/><Relationship Id="rId20" Type="http://schemas.openxmlformats.org/officeDocument/2006/relationships/hyperlink" Target="https://tg.wikipedia.org/wiki/%D0%9E%D1%81%D0%BE%D1%80%D1%85%D0%BE%D0%BD%D0%B0%D0%B8_%D0%BC%D0%B0%D1%80%D0%B4%D1%83%D0%BC%D1%88%D0%B8%D0%BD%D0%BE%D1%81%D0%B8%D0%B8_%D0%90%D0%98_%D0%A2%D0%BE%D2%B7%D0%B8%D0%BA%D0%B8%D1%81%D1%82%D0%BE%D0%BD" TargetMode="External"/><Relationship Id="rId41" Type="http://schemas.openxmlformats.org/officeDocument/2006/relationships/hyperlink" Target="https://tg.wikipedia.org/wiki/%D0%91%D0%BE%D2%93%D0%B8_%D0%BA%D3%AF%D0%B4%D0%B0%D0%BA%D0%BE%D0%BD_(%D0%94%D1%83%D1%88%D0%B0%D0%BD%D0%B1%D0%B5)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</TotalTime>
  <Pages>14</Pages>
  <Words>3835</Words>
  <Characters>21862</Characters>
  <Application>Microsoft Office Word</Application>
  <DocSecurity>0</DocSecurity>
  <Lines>182</Lines>
  <Paragraphs>5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5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minjon Hasanov</cp:lastModifiedBy>
  <cp:revision>33</cp:revision>
  <cp:lastPrinted>2020-08-25T05:45:00Z</cp:lastPrinted>
  <dcterms:created xsi:type="dcterms:W3CDTF">2020-08-17T06:34:00Z</dcterms:created>
  <dcterms:modified xsi:type="dcterms:W3CDTF">2020-09-30T10:46:00Z</dcterms:modified>
</cp:coreProperties>
</file>